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3850" w:rsidRPr="00743850" w:rsidRDefault="00743850" w:rsidP="00743850">
      <w:pPr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743850">
        <w:rPr>
          <w:rFonts w:ascii="Times New Roman" w:hAnsi="Times New Roman" w:cs="Times New Roman"/>
          <w:b/>
          <w:sz w:val="24"/>
          <w:szCs w:val="24"/>
        </w:rPr>
        <w:t xml:space="preserve">Scripts used for classification of compounds </w:t>
      </w:r>
    </w:p>
    <w:p w:rsidR="00743850" w:rsidRDefault="00743850" w:rsidP="00743850"/>
    <w:p w:rsidR="00743850" w:rsidRDefault="00743850" w:rsidP="00743850">
      <w:r w:rsidRPr="00743850">
        <w:rPr>
          <w:rFonts w:ascii="Times New Roman" w:hAnsi="Times New Roman" w:cs="Times New Roman"/>
          <w:b/>
          <w:sz w:val="24"/>
          <w:szCs w:val="24"/>
        </w:rPr>
        <w:t>Non-</w:t>
      </w:r>
      <w:proofErr w:type="spellStart"/>
      <w:proofErr w:type="gramStart"/>
      <w:r w:rsidRPr="00743850">
        <w:rPr>
          <w:rFonts w:ascii="Times New Roman" w:hAnsi="Times New Roman" w:cs="Times New Roman"/>
          <w:b/>
          <w:sz w:val="24"/>
          <w:szCs w:val="24"/>
        </w:rPr>
        <w:t>derivatized</w:t>
      </w:r>
      <w:proofErr w:type="spellEnd"/>
      <w:r w:rsidRPr="00743850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t>‘</w:t>
      </w:r>
      <w:proofErr w:type="gramEnd"/>
      <w:r>
        <w:t>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straightchain_aldehyde</w:t>
      </w:r>
      <w:proofErr w:type="spellEnd"/>
      <w:r>
        <w:t>() as Boolean</w:t>
      </w:r>
    </w:p>
    <w:p w:rsidR="00743850" w:rsidRDefault="00743850" w:rsidP="00743850">
      <w:r>
        <w:t>'</w:t>
      </w:r>
      <w:proofErr w:type="gramStart"/>
      <w:r>
        <w:t>high</w:t>
      </w:r>
      <w:proofErr w:type="gramEnd"/>
      <w:r>
        <w:t xml:space="preserve"> abundance m/z41, 55 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lastRenderedPageBreak/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 xml:space="preserve">1) = 41 or Rank(1) = 44 or rank(1)=57) 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1)&gt;600 and abundance(42)&lt;500 and abundance(44)&gt;200 and abundance(45)&gt;5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55)&gt;150 and abundance(57)&gt;40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74)&lt;50</w:t>
      </w:r>
    </w:p>
    <w:p w:rsidR="00743850" w:rsidRDefault="00743850" w:rsidP="00743850">
      <w:r>
        <w:t>bed5 = (</w:t>
      </w:r>
      <w:proofErr w:type="gramStart"/>
      <w:r>
        <w:t>abundance(</w:t>
      </w:r>
      <w:proofErr w:type="gramEnd"/>
      <w:r>
        <w:t xml:space="preserve">57)/abundance(55)&gt;0.95) 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82)&gt;abundance(83)</w:t>
      </w:r>
    </w:p>
    <w:p w:rsidR="00743850" w:rsidRDefault="00743850" w:rsidP="00743850"/>
    <w:p w:rsidR="00743850" w:rsidRDefault="00743850" w:rsidP="00743850">
      <w:r>
        <w:t xml:space="preserve">ionseries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k = 47 to 52 step 1 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k)&gt;60 then</w:t>
      </w:r>
    </w:p>
    <w:p w:rsidR="00743850" w:rsidRDefault="00743850" w:rsidP="00743850">
      <w:r>
        <w:tab/>
      </w:r>
      <w:r>
        <w:tab/>
        <w:t>ionseriescounter1 = ionseriescounter1+1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onseriescounter2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 = 74 to 79 step 1 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m)&gt;50 then</w:t>
      </w:r>
    </w:p>
    <w:p w:rsidR="00743850" w:rsidRDefault="00743850" w:rsidP="00743850">
      <w:r>
        <w:tab/>
      </w:r>
      <w:r>
        <w:tab/>
        <w:t>ionseriescounter2 = ionseriescounter2+1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onseriescounter3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87 to 94 step 1 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n)&gt;60 then</w:t>
      </w:r>
    </w:p>
    <w:p w:rsidR="00743850" w:rsidRDefault="00743850" w:rsidP="00743850">
      <w:r>
        <w:tab/>
      </w:r>
      <w:r>
        <w:tab/>
        <w:t>ionseriescounter3 = ionseriescounter3+1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lastRenderedPageBreak/>
        <w:t>next</w:t>
      </w:r>
      <w:proofErr w:type="gramEnd"/>
      <w:r>
        <w:t xml:space="preserve"> </w:t>
      </w:r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4</w:t>
      </w:r>
    </w:p>
    <w:p w:rsidR="00743850" w:rsidRDefault="00743850" w:rsidP="00743850">
      <w:r w:rsidRPr="009D1FB2">
        <w:t xml:space="preserve">Do while </w:t>
      </w:r>
      <w:proofErr w:type="spellStart"/>
      <w:r w:rsidRPr="009D1FB2">
        <w:t>Carbon_number</w:t>
      </w:r>
      <w:proofErr w:type="spellEnd"/>
      <w:r w:rsidRPr="009D1FB2">
        <w:t>&lt;=30</w:t>
      </w:r>
    </w:p>
    <w:p w:rsidR="00743850" w:rsidRDefault="00743850" w:rsidP="00743850">
      <w:pPr>
        <w:ind w:firstLine="720"/>
      </w:pPr>
      <w:proofErr w:type="spellStart"/>
      <w:r>
        <w:t>Expected_MW</w:t>
      </w:r>
      <w:proofErr w:type="spellEnd"/>
      <w:r>
        <w:t xml:space="preserve"> = 14*</w:t>
      </w:r>
      <w:proofErr w:type="spellStart"/>
      <w:r>
        <w:t>Carbon_number</w:t>
      </w:r>
      <w:proofErr w:type="spellEnd"/>
      <w:r>
        <w:t xml:space="preserve"> +16</w:t>
      </w:r>
    </w:p>
    <w:p w:rsidR="00743850" w:rsidRDefault="00743850" w:rsidP="00743850">
      <w:r>
        <w:tab/>
        <w:t xml:space="preserve">m18 = </w:t>
      </w:r>
      <w:proofErr w:type="spellStart"/>
      <w:r>
        <w:t>Expected_MW</w:t>
      </w:r>
      <w:proofErr w:type="spellEnd"/>
      <w:r>
        <w:t xml:space="preserve"> -18</w:t>
      </w:r>
    </w:p>
    <w:p w:rsidR="00743850" w:rsidRDefault="00743850" w:rsidP="00743850">
      <w:r>
        <w:tab/>
        <w:t xml:space="preserve">m28 = </w:t>
      </w:r>
      <w:proofErr w:type="spellStart"/>
      <w:r>
        <w:t>Expected_MW</w:t>
      </w:r>
      <w:proofErr w:type="spellEnd"/>
      <w:r>
        <w:t xml:space="preserve"> -28</w:t>
      </w:r>
    </w:p>
    <w:p w:rsidR="00743850" w:rsidRDefault="00743850" w:rsidP="00743850">
      <w:r>
        <w:tab/>
        <w:t xml:space="preserve">m43 = </w:t>
      </w:r>
      <w:proofErr w:type="spellStart"/>
      <w:r>
        <w:t>Expected_MW</w:t>
      </w:r>
      <w:proofErr w:type="spellEnd"/>
      <w:r>
        <w:t xml:space="preserve"> -43</w:t>
      </w:r>
    </w:p>
    <w:p w:rsidR="00743850" w:rsidRDefault="00743850" w:rsidP="00743850">
      <w:r>
        <w:tab/>
        <w:t xml:space="preserve">m44 = </w:t>
      </w:r>
      <w:proofErr w:type="spellStart"/>
      <w:r>
        <w:t>Expected_MW</w:t>
      </w:r>
      <w:proofErr w:type="spellEnd"/>
      <w:r>
        <w:t xml:space="preserve"> -44</w:t>
      </w:r>
    </w:p>
    <w:p w:rsidR="00743850" w:rsidRDefault="00743850" w:rsidP="00743850">
      <w:r>
        <w:tab/>
      </w:r>
      <w:proofErr w:type="spellStart"/>
      <w:r>
        <w:t>noise_counter</w:t>
      </w:r>
      <w:proofErr w:type="spellEnd"/>
      <w:r>
        <w:t xml:space="preserve">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Expected_MW+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spellStart"/>
      <w:proofErr w:type="gramEnd"/>
      <w:r>
        <w:t>noisecheck</w:t>
      </w:r>
      <w:proofErr w:type="spellEnd"/>
      <w:r>
        <w:t>) &lt;= (</w:t>
      </w:r>
      <w:proofErr w:type="spellStart"/>
      <w:r>
        <w:t>ave_intensity</w:t>
      </w:r>
      <w:proofErr w:type="spellEnd"/>
      <w:r>
        <w:t xml:space="preserve"> + 6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spellStart"/>
      <w:proofErr w:type="gramEnd"/>
      <w:r>
        <w:t>noisecheck</w:t>
      </w:r>
      <w:proofErr w:type="spellEnd"/>
      <w:r>
        <w:t xml:space="preserve">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  <w:r>
        <w:tab/>
      </w:r>
    </w:p>
    <w:p w:rsidR="00743850" w:rsidRDefault="00743850" w:rsidP="00743850">
      <w:pPr>
        <w:ind w:firstLine="720"/>
      </w:pPr>
      <w:proofErr w:type="gramStart"/>
      <w:r>
        <w:t>next</w:t>
      </w:r>
      <w:proofErr w:type="gramEnd"/>
      <w:r>
        <w:tab/>
      </w:r>
    </w:p>
    <w:p w:rsidR="00743850" w:rsidRDefault="00743850" w:rsidP="00743850">
      <w:r>
        <w:t xml:space="preserve">If </w:t>
      </w:r>
      <w:proofErr w:type="spellStart"/>
      <w:r>
        <w:t>noise_counter</w:t>
      </w:r>
      <w:proofErr w:type="spellEnd"/>
      <w:r>
        <w:t xml:space="preserve"> &lt; 5 and </w:t>
      </w:r>
      <w:proofErr w:type="gramStart"/>
      <w:r>
        <w:t>abundance(</w:t>
      </w:r>
      <w:proofErr w:type="gramEnd"/>
      <w:r>
        <w:t xml:space="preserve">m28)&gt;0 and abundance(m43)&gt;0 and abundance(m44)&gt;10 and ionseriescounter1&lt;=1 and ionseriescounter2&lt;=1 and ionseriescounter3&lt;=1 and bed1 and bed2 and bed3 and bed4 and bed5 and bed6 then </w:t>
      </w:r>
      <w:proofErr w:type="spellStart"/>
      <w:r>
        <w:t>straightchain_aldehyde</w:t>
      </w:r>
      <w:proofErr w:type="spellEnd"/>
      <w:r>
        <w:t xml:space="preserve"> =true  </w:t>
      </w:r>
    </w:p>
    <w:p w:rsidR="00743850" w:rsidRDefault="00743850" w:rsidP="00743850">
      <w:proofErr w:type="spellStart"/>
      <w:r w:rsidRPr="009D1FB2">
        <w:t>Carbon_number</w:t>
      </w:r>
      <w:proofErr w:type="spellEnd"/>
      <w:r w:rsidRPr="009D1FB2">
        <w:t xml:space="preserve"> = Carbon_number+1</w:t>
      </w:r>
    </w:p>
    <w:p w:rsidR="00743850" w:rsidRDefault="00743850" w:rsidP="00743850">
      <w:r>
        <w:t>Loop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r>
        <w:t xml:space="preserve">Function </w:t>
      </w:r>
      <w:proofErr w:type="gramStart"/>
      <w:r>
        <w:t>Ketones(</w:t>
      </w:r>
      <w:proofErr w:type="gramEnd"/>
      <w:r>
        <w:t>)as Boolean</w:t>
      </w:r>
    </w:p>
    <w:p w:rsidR="00743850" w:rsidRDefault="00743850" w:rsidP="00743850">
      <w:r>
        <w:t>'</w:t>
      </w:r>
      <w:proofErr w:type="gramStart"/>
      <w:r>
        <w:t>base</w:t>
      </w:r>
      <w:proofErr w:type="gramEnd"/>
      <w:r>
        <w:t xml:space="preserve"> peak 43</w:t>
      </w:r>
    </w:p>
    <w:p w:rsidR="00743850" w:rsidRDefault="00743850" w:rsidP="00743850">
      <w:r>
        <w:lastRenderedPageBreak/>
        <w:t>'</w:t>
      </w:r>
      <w:proofErr w:type="gramStart"/>
      <w:r>
        <w:t>high</w:t>
      </w:r>
      <w:proofErr w:type="gramEnd"/>
      <w:r>
        <w:t xml:space="preserve"> abundance peak ion series m/z 71,85,99 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/>
    <w:p w:rsidR="00743850" w:rsidRDefault="00743850" w:rsidP="00743850">
      <w:r>
        <w:lastRenderedPageBreak/>
        <w:t xml:space="preserve">bed1 = </w:t>
      </w:r>
      <w:proofErr w:type="gramStart"/>
      <w:r>
        <w:t>rank(</w:t>
      </w:r>
      <w:proofErr w:type="gramEnd"/>
      <w:r>
        <w:t>1) = 43 or rank(1) = 58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3)&gt;700 and abundance(71)&gt;50 and abundance(57)&lt;200 and abundance(59)&gt;50 and abundance(58)&gt;200</w:t>
      </w:r>
    </w:p>
    <w:p w:rsidR="00743850" w:rsidRDefault="00743850" w:rsidP="00743850"/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5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+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= </w:t>
      </w:r>
      <w:proofErr w:type="spellStart"/>
      <w:r>
        <w:t>fragment_counter</w:t>
      </w:r>
      <w:proofErr w:type="spellEnd"/>
      <w:r>
        <w:t xml:space="preserve"> 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  <w:r>
        <w:tab/>
      </w:r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5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&lt;=30 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Carbon_number+16</w:t>
      </w:r>
    </w:p>
    <w:p w:rsidR="00743850" w:rsidRDefault="00743850" w:rsidP="00743850">
      <w:r>
        <w:t xml:space="preserve">M43 = </w:t>
      </w:r>
      <w:proofErr w:type="spellStart"/>
      <w:r>
        <w:t>Expected_MW</w:t>
      </w:r>
      <w:proofErr w:type="spellEnd"/>
      <w:r>
        <w:t xml:space="preserve"> - 43</w:t>
      </w:r>
    </w:p>
    <w:p w:rsidR="00743850" w:rsidRDefault="00743850" w:rsidP="00743850">
      <w:r>
        <w:t>noise_counter1 = 0</w:t>
      </w:r>
    </w:p>
    <w:p w:rsidR="00743850" w:rsidRDefault="00743850" w:rsidP="00743850">
      <w:r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Expected_MW+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spellStart"/>
      <w:proofErr w:type="gramEnd"/>
      <w:r>
        <w:t>noisecheck</w:t>
      </w:r>
      <w:proofErr w:type="spellEnd"/>
      <w:r>
        <w:t>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spellStart"/>
      <w:proofErr w:type="gramEnd"/>
      <w:r>
        <w:t>noisecheck</w:t>
      </w:r>
      <w:proofErr w:type="spellEnd"/>
      <w:r>
        <w:t xml:space="preserve">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</w:t>
      </w:r>
      <w:proofErr w:type="spellStart"/>
      <w:r>
        <w:t>noisecheck</w:t>
      </w:r>
      <w:proofErr w:type="spellEnd"/>
      <w:r>
        <w:t>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lastRenderedPageBreak/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</w:t>
      </w:r>
      <w:proofErr w:type="gramStart"/>
      <w:r>
        <w:t>abundance(</w:t>
      </w:r>
      <w:proofErr w:type="gramEnd"/>
      <w:r>
        <w:t xml:space="preserve">M43)&gt;0 and </w:t>
      </w:r>
      <w:proofErr w:type="spellStart"/>
      <w:r>
        <w:t>fragment_counter</w:t>
      </w:r>
      <w:proofErr w:type="spellEnd"/>
      <w:r>
        <w:t xml:space="preserve"> &gt;= (Carbon_number-5) and noise_counter1 &lt;=5 and noise_counter2&lt;5 then Ketones 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Carbon_number+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proofErr w:type="gramStart"/>
      <w:r>
        <w:t>end</w:t>
      </w:r>
      <w:proofErr w:type="gramEnd"/>
      <w:r>
        <w:t xml:space="preserve"> function 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alcohols2() as Boolean</w:t>
      </w:r>
    </w:p>
    <w:p w:rsidR="00743850" w:rsidRDefault="00743850" w:rsidP="00743850">
      <w:r>
        <w:t xml:space="preserve">'2-alcohol </w:t>
      </w:r>
    </w:p>
    <w:p w:rsidR="00743850" w:rsidRDefault="00743850" w:rsidP="00743850">
      <w:r>
        <w:t>‘</w:t>
      </w:r>
      <w:proofErr w:type="gramStart"/>
      <w:r>
        <w:t>base</w:t>
      </w:r>
      <w:proofErr w:type="gramEnd"/>
      <w:r>
        <w:t xml:space="preserve"> peak m/z45</w:t>
      </w:r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55,69,83,97,111,125</w:t>
      </w:r>
    </w:p>
    <w:p w:rsidR="00743850" w:rsidRDefault="00743850" w:rsidP="00743850">
      <w:r>
        <w:t>'</w:t>
      </w:r>
      <w:proofErr w:type="gramStart"/>
      <w:r>
        <w:t>aldehyde</w:t>
      </w:r>
      <w:proofErr w:type="gramEnd"/>
      <w:r>
        <w:t xml:space="preserve"> 'ion series 68,82,96,110,124,138 </w:t>
      </w:r>
    </w:p>
    <w:p w:rsidR="00743850" w:rsidRDefault="00743850" w:rsidP="00743850"/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lastRenderedPageBreak/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/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45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 xml:space="preserve">41)&gt;100 and abundance(43)&gt;100 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55)&gt;100 and abundance(56)&gt;30 and abundance(57)&gt;10</w:t>
      </w:r>
    </w:p>
    <w:p w:rsidR="00743850" w:rsidRDefault="00743850" w:rsidP="00743850"/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3 to 30  step 1</w:t>
      </w:r>
    </w:p>
    <w:p w:rsidR="00743850" w:rsidRDefault="00743850" w:rsidP="00743850">
      <w:r>
        <w:tab/>
      </w:r>
      <w:proofErr w:type="spellStart"/>
      <w:r>
        <w:t>fragment_alcohol</w:t>
      </w:r>
      <w:proofErr w:type="spellEnd"/>
      <w:r>
        <w:t xml:space="preserve"> =n*14-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alcohol</w:t>
      </w:r>
      <w:proofErr w:type="spellEnd"/>
      <w:r>
        <w:t>)&gt;0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= </w:t>
      </w:r>
      <w:proofErr w:type="spellStart"/>
      <w:r>
        <w:t>fragment_counter</w:t>
      </w:r>
      <w:proofErr w:type="spellEnd"/>
      <w:r>
        <w:t xml:space="preserve"> 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  <w:r>
        <w:tab/>
      </w:r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4 </w:t>
      </w:r>
    </w:p>
    <w:p w:rsidR="00743850" w:rsidRDefault="00743850" w:rsidP="00743850">
      <w:r w:rsidRPr="00B57030">
        <w:t xml:space="preserve">Do while </w:t>
      </w:r>
      <w:proofErr w:type="spellStart"/>
      <w:r w:rsidRPr="00B57030">
        <w:t>Carbon_number</w:t>
      </w:r>
      <w:proofErr w:type="spellEnd"/>
      <w:r w:rsidRPr="00B57030">
        <w:t>&lt;=30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Carbon_number+18</w:t>
      </w:r>
      <w:r>
        <w:tab/>
      </w:r>
      <w:r>
        <w:tab/>
      </w:r>
    </w:p>
    <w:p w:rsidR="00743850" w:rsidRDefault="00743850" w:rsidP="00743850">
      <w:r>
        <w:tab/>
        <w:t xml:space="preserve">m18 = </w:t>
      </w:r>
      <w:proofErr w:type="spellStart"/>
      <w:r>
        <w:t>Expected_MW</w:t>
      </w:r>
      <w:proofErr w:type="spellEnd"/>
      <w:r>
        <w:t xml:space="preserve"> -18</w:t>
      </w:r>
    </w:p>
    <w:p w:rsidR="00743850" w:rsidRDefault="00743850" w:rsidP="00743850">
      <w:r>
        <w:tab/>
        <w:t>noise_counter1 = 0</w:t>
      </w:r>
    </w:p>
    <w:p w:rsidR="00743850" w:rsidRDefault="00743850" w:rsidP="00743850">
      <w:r>
        <w:lastRenderedPageBreak/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ab/>
        <w:t>noise_counter3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2 = 100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abundance(</w:t>
      </w:r>
      <w:proofErr w:type="gramEnd"/>
      <w:r>
        <w:t>noisecheck2)&gt; 100 then</w:t>
      </w:r>
    </w:p>
    <w:p w:rsidR="00743850" w:rsidRDefault="00743850" w:rsidP="00743850">
      <w:r>
        <w:tab/>
      </w:r>
      <w:r>
        <w:tab/>
      </w:r>
      <w:r>
        <w:tab/>
        <w:t>noise_counter3 = noise_counter3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</w:t>
      </w:r>
      <w:proofErr w:type="gramStart"/>
      <w:r>
        <w:t>abundance(</w:t>
      </w:r>
      <w:proofErr w:type="gramEnd"/>
      <w:r>
        <w:t xml:space="preserve">m18)&gt;5 and </w:t>
      </w:r>
      <w:proofErr w:type="spellStart"/>
      <w:r>
        <w:t>fragment_counter</w:t>
      </w:r>
      <w:proofErr w:type="spellEnd"/>
      <w:r>
        <w:t xml:space="preserve"> &gt;= (Carbon_number-5) and noise_counter1&lt;=5 and noise_counter2&lt;5 and noise_counter3&lt;1 then Alcohols2 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Carbon_number+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1-alcohols() as Boolean</w:t>
      </w:r>
    </w:p>
    <w:p w:rsidR="00743850" w:rsidRDefault="00743850" w:rsidP="00743850">
      <w:proofErr w:type="gramStart"/>
      <w:r>
        <w:t>'alcohol  'ion</w:t>
      </w:r>
      <w:proofErr w:type="gramEnd"/>
      <w:r>
        <w:t xml:space="preserve"> series 55,69,83,97,111,125</w:t>
      </w:r>
    </w:p>
    <w:p w:rsidR="00743850" w:rsidRDefault="00743850" w:rsidP="00743850">
      <w:r>
        <w:t>'</w:t>
      </w:r>
      <w:proofErr w:type="gramStart"/>
      <w:r>
        <w:t>aldehyde</w:t>
      </w:r>
      <w:proofErr w:type="gramEnd"/>
      <w:r>
        <w:t xml:space="preserve"> 'ion series 68,82,96,110,124,138 </w:t>
      </w:r>
    </w:p>
    <w:p w:rsidR="00743850" w:rsidRDefault="00743850" w:rsidP="00743850"/>
    <w:p w:rsidR="00743850" w:rsidRDefault="00743850" w:rsidP="00743850">
      <w:r>
        <w:lastRenderedPageBreak/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55 or Rank(1)=43 or Rank(1)=41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55)&gt;700 and abundance(56)&gt;400 and abundance(57)&gt;200</w:t>
      </w:r>
    </w:p>
    <w:p w:rsidR="00743850" w:rsidRDefault="00743850" w:rsidP="00743850">
      <w:r>
        <w:lastRenderedPageBreak/>
        <w:t xml:space="preserve">bed3 = </w:t>
      </w:r>
      <w:proofErr w:type="gramStart"/>
      <w:r>
        <w:t>abundance(</w:t>
      </w:r>
      <w:proofErr w:type="gramEnd"/>
      <w:r>
        <w:t>69)&gt;400 and abundance(83)&gt;200</w:t>
      </w:r>
    </w:p>
    <w:p w:rsidR="00743850" w:rsidRDefault="00743850" w:rsidP="00743850"/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3 to 30  step 1</w:t>
      </w:r>
    </w:p>
    <w:p w:rsidR="00743850" w:rsidRDefault="00743850" w:rsidP="00743850">
      <w:r>
        <w:tab/>
      </w:r>
      <w:proofErr w:type="spellStart"/>
      <w:r>
        <w:t>fragment_alcohol</w:t>
      </w:r>
      <w:proofErr w:type="spellEnd"/>
      <w:r>
        <w:t xml:space="preserve"> =n*14-1</w:t>
      </w:r>
    </w:p>
    <w:p w:rsidR="00743850" w:rsidRDefault="00743850" w:rsidP="00743850">
      <w:r>
        <w:tab/>
      </w:r>
      <w:proofErr w:type="spellStart"/>
      <w:r>
        <w:t>fragment_aldehyde</w:t>
      </w:r>
      <w:proofErr w:type="spellEnd"/>
      <w:r>
        <w:t xml:space="preserve"> =n*14-2</w:t>
      </w:r>
    </w:p>
    <w:p w:rsidR="00743850" w:rsidRDefault="00743850" w:rsidP="00743850">
      <w:r>
        <w:tab/>
      </w:r>
      <w:proofErr w:type="spellStart"/>
      <w:r>
        <w:t>fragment_next</w:t>
      </w:r>
      <w:proofErr w:type="spellEnd"/>
      <w:r>
        <w:t xml:space="preserve"> = n*14+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alcohol</w:t>
      </w:r>
      <w:proofErr w:type="spellEnd"/>
      <w:r>
        <w:t>)&gt;abundance(</w:t>
      </w:r>
      <w:proofErr w:type="spellStart"/>
      <w:r>
        <w:t>fragment_aldehyde</w:t>
      </w:r>
      <w:proofErr w:type="spellEnd"/>
      <w:r>
        <w:t>) and abundance(</w:t>
      </w:r>
      <w:proofErr w:type="spellStart"/>
      <w:r>
        <w:t>fragment_alcohol</w:t>
      </w:r>
      <w:proofErr w:type="spellEnd"/>
      <w:r>
        <w:t>)&gt;abundance(</w:t>
      </w:r>
      <w:proofErr w:type="spellStart"/>
      <w:r>
        <w:t>fragment_next</w:t>
      </w:r>
      <w:proofErr w:type="spellEnd"/>
      <w:r>
        <w:t>) and abundance(</w:t>
      </w:r>
      <w:proofErr w:type="spellStart"/>
      <w:r>
        <w:t>fragment_alcohol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= </w:t>
      </w:r>
      <w:proofErr w:type="spellStart"/>
      <w:r>
        <w:t>fragment_counter</w:t>
      </w:r>
      <w:proofErr w:type="spellEnd"/>
      <w:r>
        <w:t xml:space="preserve"> 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  <w:r>
        <w:tab/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4 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&lt;=30 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Carbon_number+18</w:t>
      </w:r>
      <w:r>
        <w:tab/>
      </w:r>
      <w:r>
        <w:tab/>
      </w:r>
    </w:p>
    <w:p w:rsidR="00743850" w:rsidRDefault="00743850" w:rsidP="00743850">
      <w:r>
        <w:tab/>
        <w:t xml:space="preserve">m18 = </w:t>
      </w:r>
      <w:proofErr w:type="spellStart"/>
      <w:r>
        <w:t>Expected_MW</w:t>
      </w:r>
      <w:proofErr w:type="spellEnd"/>
      <w:r>
        <w:t xml:space="preserve"> -18</w:t>
      </w:r>
    </w:p>
    <w:p w:rsidR="00743850" w:rsidRDefault="00743850" w:rsidP="00743850">
      <w:r>
        <w:tab/>
        <w:t>m46 = Expected_MW-46</w:t>
      </w:r>
    </w:p>
    <w:p w:rsidR="00743850" w:rsidRDefault="00743850" w:rsidP="00743850">
      <w:r>
        <w:tab/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lastRenderedPageBreak/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ab/>
        <w:t>noise_counter3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2 = 100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abundance(</w:t>
      </w:r>
      <w:proofErr w:type="gramEnd"/>
      <w:r>
        <w:t>noisecheck2)&gt; 100 then</w:t>
      </w:r>
    </w:p>
    <w:p w:rsidR="00743850" w:rsidRDefault="00743850" w:rsidP="00743850">
      <w:r>
        <w:tab/>
      </w:r>
      <w:r>
        <w:tab/>
      </w:r>
      <w:r>
        <w:tab/>
        <w:t>noise_counter3 = noise_counter3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</w:t>
      </w:r>
      <w:proofErr w:type="gramStart"/>
      <w:r>
        <w:t>abundance(</w:t>
      </w:r>
      <w:proofErr w:type="gramEnd"/>
      <w:r>
        <w:t xml:space="preserve">m18)&gt;0 and abundance(m46)&gt;10 and </w:t>
      </w:r>
      <w:proofErr w:type="spellStart"/>
      <w:r>
        <w:t>fragment_counter</w:t>
      </w:r>
      <w:proofErr w:type="spellEnd"/>
      <w:r>
        <w:t xml:space="preserve"> &gt;= (Carbon_number-5) and </w:t>
      </w:r>
      <w:r w:rsidRPr="00551E12">
        <w:t>noise_counter1&lt;=5 and noise_counter2&lt;5 and noise_counter3&lt;1</w:t>
      </w:r>
      <w:r>
        <w:t xml:space="preserve"> then 1-alcohols 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Carbon_number+1</w:t>
      </w:r>
    </w:p>
    <w:p w:rsidR="00743850" w:rsidRDefault="00743850" w:rsidP="00743850">
      <w:r>
        <w:t>Loop</w:t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linearSC_FFA</w:t>
      </w:r>
      <w:proofErr w:type="spellEnd"/>
      <w:r>
        <w:t>() as Boolean</w:t>
      </w:r>
    </w:p>
    <w:p w:rsidR="00743850" w:rsidRDefault="00743850" w:rsidP="00743850">
      <w:r>
        <w:t>'[</w:t>
      </w:r>
      <w:proofErr w:type="gramStart"/>
      <w:r>
        <w:t>HOOC(</w:t>
      </w:r>
      <w:proofErr w:type="gramEnd"/>
      <w:r>
        <w:t>CH2)n]+ from m/z = 115 to 255</w:t>
      </w:r>
    </w:p>
    <w:p w:rsidR="00743850" w:rsidRDefault="00743850" w:rsidP="00743850">
      <w:r>
        <w:t>'Checks for ion series of general formula [</w:t>
      </w:r>
      <w:proofErr w:type="gramStart"/>
      <w:r>
        <w:t>CH3OCO(</w:t>
      </w:r>
      <w:proofErr w:type="gramEnd"/>
      <w:r>
        <w:t xml:space="preserve">CH2)n]+ </w:t>
      </w:r>
    </w:p>
    <w:p w:rsidR="00743850" w:rsidRDefault="00743850" w:rsidP="00743850">
      <w:r>
        <w:t>'</w:t>
      </w:r>
      <w:proofErr w:type="gramStart"/>
      <w:r>
        <w:t>base</w:t>
      </w:r>
      <w:proofErr w:type="gramEnd"/>
      <w:r>
        <w:t xml:space="preserve"> peak at m/z=60</w:t>
      </w:r>
    </w:p>
    <w:p w:rsidR="00743850" w:rsidRDefault="00743850" w:rsidP="00743850">
      <w:r>
        <w:t>'</w:t>
      </w:r>
      <w:proofErr w:type="gramStart"/>
      <w:r>
        <w:t>high</w:t>
      </w:r>
      <w:proofErr w:type="gramEnd"/>
      <w:r>
        <w:t xml:space="preserve"> abundance of m/z73</w:t>
      </w:r>
    </w:p>
    <w:p w:rsidR="00743850" w:rsidRDefault="00743850" w:rsidP="00743850">
      <w:r>
        <w:t>'[M-17] loss of OH-</w:t>
      </w:r>
    </w:p>
    <w:p w:rsidR="00743850" w:rsidRDefault="00743850" w:rsidP="00743850">
      <w:r>
        <w:t>'[M-29] &amp; [M-43]</w:t>
      </w:r>
    </w:p>
    <w:p w:rsidR="00743850" w:rsidRDefault="00743850" w:rsidP="00743850"/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lastRenderedPageBreak/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>
      <w:r>
        <w:t xml:space="preserve"> </w:t>
      </w:r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60 and Rank(2)=73)</w:t>
      </w:r>
    </w:p>
    <w:p w:rsidR="00743850" w:rsidRDefault="00743850" w:rsidP="00743850">
      <w:r>
        <w:t>bed2 =</w:t>
      </w:r>
      <w:r w:rsidRPr="00CD5549">
        <w:t xml:space="preserve"> </w:t>
      </w:r>
      <w:proofErr w:type="gramStart"/>
      <w:r>
        <w:t>abundance(</w:t>
      </w:r>
      <w:proofErr w:type="gramEnd"/>
      <w:r>
        <w:t>60)&gt;500 and abundance(61)&gt;10 and abundance(73)&gt;300 and abundance(55)&lt;50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41)&gt;100 and abundance(42)&gt;50 and abundance(43)&gt;50 and abundance(45)&gt;100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4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15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(Carbon_number-1</w:t>
      </w:r>
      <w:proofErr w:type="gramStart"/>
      <w:r>
        <w:t>)+</w:t>
      </w:r>
      <w:proofErr w:type="gramEnd"/>
      <w:r>
        <w:t>46</w:t>
      </w:r>
    </w:p>
    <w:p w:rsidR="00743850" w:rsidRDefault="00743850" w:rsidP="00743850">
      <w:r>
        <w:tab/>
        <w:t xml:space="preserve">m17 = </w:t>
      </w:r>
      <w:proofErr w:type="spellStart"/>
      <w:r>
        <w:t>Expected_MW</w:t>
      </w:r>
      <w:proofErr w:type="spellEnd"/>
      <w:r>
        <w:t xml:space="preserve"> -17</w:t>
      </w:r>
      <w:r>
        <w:tab/>
      </w:r>
      <w:r>
        <w:tab/>
      </w:r>
    </w:p>
    <w:p w:rsidR="00743850" w:rsidRDefault="00743850" w:rsidP="00743850">
      <w:pPr>
        <w:ind w:firstLine="720"/>
      </w:pPr>
      <w:r>
        <w:lastRenderedPageBreak/>
        <w:t xml:space="preserve">m29 = </w:t>
      </w:r>
      <w:proofErr w:type="spellStart"/>
      <w:r>
        <w:t>Expected_MW</w:t>
      </w:r>
      <w:proofErr w:type="spellEnd"/>
      <w:r>
        <w:t xml:space="preserve"> -29</w:t>
      </w:r>
    </w:p>
    <w:p w:rsidR="00743850" w:rsidRDefault="00743850" w:rsidP="00743850">
      <w:r>
        <w:tab/>
        <w:t xml:space="preserve">m43 = </w:t>
      </w:r>
      <w:proofErr w:type="spellStart"/>
      <w:r>
        <w:t>Expected_MW</w:t>
      </w:r>
      <w:proofErr w:type="spellEnd"/>
      <w:r>
        <w:t xml:space="preserve"> -43</w:t>
      </w:r>
    </w:p>
    <w:p w:rsidR="00743850" w:rsidRDefault="00743850" w:rsidP="00743850">
      <w:r>
        <w:tab/>
        <w:t xml:space="preserve">bed4 = </w:t>
      </w:r>
      <w:proofErr w:type="gramStart"/>
      <w:r>
        <w:t>abundance(</w:t>
      </w:r>
      <w:proofErr w:type="gramEnd"/>
      <w:r>
        <w:t>m17)&gt;0 or abundance(m29)&gt;0 or abundance(m43)&gt;0</w:t>
      </w:r>
    </w:p>
    <w:p w:rsidR="00743850" w:rsidRDefault="00743850" w:rsidP="00743850">
      <w:pPr>
        <w:ind w:firstLine="720"/>
      </w:pPr>
      <w:r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bed1 and bed2 and bed3 and bed4 and </w:t>
      </w:r>
      <w:r w:rsidRPr="001A7C48">
        <w:t>noise_counter1&lt;=5 and noise_counter2&lt;5</w:t>
      </w:r>
      <w:r>
        <w:t xml:space="preserve"> then </w:t>
      </w:r>
      <w:proofErr w:type="spellStart"/>
      <w:r>
        <w:t>linearSC_FFA</w:t>
      </w:r>
      <w:proofErr w:type="spellEnd"/>
      <w:r>
        <w:t xml:space="preserve"> =true</w:t>
      </w:r>
      <w:r>
        <w:tab/>
      </w:r>
      <w:r>
        <w:tab/>
      </w:r>
      <w:r>
        <w:tab/>
      </w:r>
    </w:p>
    <w:p w:rsidR="00743850" w:rsidRDefault="00743850" w:rsidP="00743850">
      <w:r>
        <w:tab/>
      </w:r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ab/>
        <w:t>Loop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linearLC_FFA</w:t>
      </w:r>
      <w:proofErr w:type="spellEnd"/>
      <w:r>
        <w:t>()as Boolean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lastRenderedPageBreak/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60 or Rank(1)=73)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73)&gt;700 and abundance(60)&gt;70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55)&gt;400 and abundance(57)&gt;20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83)&gt;50 and abundance(85)&gt;30 and abundance(87)&gt;50 and abundance(129)&gt;10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41)&gt;500 and abundance(43)&gt;50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97)&gt;10 and abundance(61)&gt;100 and abundance(61)&lt;400 and abundance(69)&gt;100</w:t>
      </w:r>
    </w:p>
    <w:p w:rsidR="00743850" w:rsidRDefault="00743850" w:rsidP="00743850"/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[HOOC(CH2)n]+ from m/z = 115 to 255</w:t>
      </w:r>
    </w:p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8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+3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5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= </w:t>
      </w:r>
      <w:proofErr w:type="spellStart"/>
      <w:r>
        <w:t>fragment_counter</w:t>
      </w:r>
      <w:proofErr w:type="spellEnd"/>
      <w:r>
        <w:t xml:space="preserve"> 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  <w:r>
        <w:tab/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8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30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(Carbon_number-1</w:t>
      </w:r>
      <w:proofErr w:type="gramStart"/>
      <w:r>
        <w:t>)+</w:t>
      </w:r>
      <w:proofErr w:type="gramEnd"/>
      <w:r>
        <w:t>46</w:t>
      </w:r>
    </w:p>
    <w:p w:rsidR="00743850" w:rsidRDefault="00743850" w:rsidP="00743850">
      <w:r>
        <w:tab/>
        <w:t xml:space="preserve">m29 = </w:t>
      </w:r>
      <w:proofErr w:type="spellStart"/>
      <w:r>
        <w:t>Expected_MW</w:t>
      </w:r>
      <w:proofErr w:type="spellEnd"/>
      <w:r>
        <w:t xml:space="preserve"> -29</w:t>
      </w:r>
    </w:p>
    <w:p w:rsidR="00743850" w:rsidRDefault="00743850" w:rsidP="00743850">
      <w:r>
        <w:tab/>
        <w:t xml:space="preserve">m43 = </w:t>
      </w:r>
      <w:proofErr w:type="spellStart"/>
      <w:r>
        <w:t>Expected_MW</w:t>
      </w:r>
      <w:proofErr w:type="spellEnd"/>
      <w:r>
        <w:t xml:space="preserve"> -43</w:t>
      </w:r>
    </w:p>
    <w:p w:rsidR="00743850" w:rsidRDefault="00743850" w:rsidP="00743850">
      <w:pPr>
        <w:ind w:firstLine="720"/>
      </w:pPr>
      <w:r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proofErr w:type="gramStart"/>
      <w:r>
        <w:lastRenderedPageBreak/>
        <w:t>if</w:t>
      </w:r>
      <w:proofErr w:type="gramEnd"/>
      <w:r>
        <w:t xml:space="preserve"> abundance(</w:t>
      </w:r>
      <w:proofErr w:type="spellStart"/>
      <w:r>
        <w:t>Expected_MW</w:t>
      </w:r>
      <w:proofErr w:type="spellEnd"/>
      <w:r>
        <w:t xml:space="preserve">)&gt;5 and abundance(m29)&gt;0 and abundance(m43)&gt;0 and bed1 and bed2 and bed3 and bed4 and bed5 and bed6 and </w:t>
      </w:r>
      <w:r w:rsidRPr="00C12748">
        <w:t xml:space="preserve">noise_counter1&lt;=5 and noise_counter2&lt;5 </w:t>
      </w:r>
      <w:r>
        <w:t xml:space="preserve">and </w:t>
      </w:r>
      <w:proofErr w:type="spellStart"/>
      <w:r>
        <w:t>fragment_counter</w:t>
      </w:r>
      <w:proofErr w:type="spellEnd"/>
      <w:r>
        <w:t xml:space="preserve">&gt;=Carbon_number-9 then </w:t>
      </w:r>
      <w:proofErr w:type="spellStart"/>
      <w:r>
        <w:t>linearLC_FFA</w:t>
      </w:r>
      <w:proofErr w:type="spellEnd"/>
      <w:r>
        <w:t xml:space="preserve"> =true</w:t>
      </w:r>
      <w:r>
        <w:tab/>
      </w:r>
      <w:r>
        <w:tab/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r>
        <w:t xml:space="preserve">'m/z 43 base peak </w:t>
      </w:r>
    </w:p>
    <w:p w:rsidR="00743850" w:rsidRDefault="00743850" w:rsidP="00743850">
      <w:r>
        <w:t xml:space="preserve">'m/z 60 </w:t>
      </w:r>
      <w:proofErr w:type="gramStart"/>
      <w:r>
        <w:t>rank(</w:t>
      </w:r>
      <w:proofErr w:type="gramEnd"/>
      <w:r>
        <w:t>2)</w:t>
      </w:r>
    </w:p>
    <w:p w:rsidR="00743850" w:rsidRDefault="00743850" w:rsidP="00743850">
      <w:r>
        <w:t>'</w:t>
      </w:r>
      <w:proofErr w:type="gramStart"/>
      <w:r>
        <w:t>high</w:t>
      </w:r>
      <w:proofErr w:type="gramEnd"/>
      <w:r>
        <w:t xml:space="preserve"> abundance(102)</w:t>
      </w:r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45,59,73,87,101,115,129,143,157,171  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isopropylester</w:t>
      </w:r>
      <w:proofErr w:type="spellEnd"/>
      <w:r>
        <w:t>() as Boolean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lastRenderedPageBreak/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02)&gt;300 and abundance(97)&gt;50</w:t>
      </w:r>
    </w:p>
    <w:p w:rsidR="00743850" w:rsidRDefault="00743850" w:rsidP="00743850">
      <w:r>
        <w:t xml:space="preserve">bed4 = </w:t>
      </w:r>
      <w:proofErr w:type="gramStart"/>
      <w:r>
        <w:t>Rank(</w:t>
      </w:r>
      <w:proofErr w:type="gramEnd"/>
      <w:r>
        <w:t xml:space="preserve">1)=43 </w:t>
      </w:r>
    </w:p>
    <w:p w:rsidR="00743850" w:rsidRDefault="00743850" w:rsidP="00743850">
      <w:r>
        <w:t>bed5 = (</w:t>
      </w:r>
      <w:proofErr w:type="gramStart"/>
      <w:r>
        <w:t>Rank(</w:t>
      </w:r>
      <w:proofErr w:type="gramEnd"/>
      <w:r>
        <w:t>2)=60 or Rank(3)=60)</w:t>
      </w:r>
    </w:p>
    <w:p w:rsidR="00743850" w:rsidRDefault="00743850" w:rsidP="00743850"/>
    <w:p w:rsidR="00743850" w:rsidRDefault="00743850" w:rsidP="00743850">
      <w:r>
        <w:t>fragment_counter1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3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+3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15 then</w:t>
      </w:r>
    </w:p>
    <w:p w:rsidR="00743850" w:rsidRDefault="00743850" w:rsidP="00743850">
      <w:r>
        <w:tab/>
      </w:r>
      <w:r>
        <w:tab/>
        <w:t>fragment_counter1= fragment_counter1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  <w:r>
        <w:tab/>
      </w:r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4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30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Carbon_number+74</w:t>
      </w:r>
    </w:p>
    <w:p w:rsidR="00743850" w:rsidRDefault="00743850" w:rsidP="00743850">
      <w:r>
        <w:tab/>
        <w:t xml:space="preserve">m40 = </w:t>
      </w:r>
      <w:proofErr w:type="spellStart"/>
      <w:r>
        <w:t>Expected_MW</w:t>
      </w:r>
      <w:proofErr w:type="spellEnd"/>
      <w:r>
        <w:t xml:space="preserve"> -40</w:t>
      </w:r>
    </w:p>
    <w:p w:rsidR="00743850" w:rsidRDefault="00743850" w:rsidP="00743850">
      <w:r>
        <w:tab/>
        <w:t xml:space="preserve">m41 = </w:t>
      </w:r>
      <w:proofErr w:type="spellStart"/>
      <w:r>
        <w:t>Expected_MW</w:t>
      </w:r>
      <w:proofErr w:type="spellEnd"/>
      <w:r>
        <w:t xml:space="preserve"> -41</w:t>
      </w:r>
    </w:p>
    <w:p w:rsidR="00743850" w:rsidRDefault="00743850" w:rsidP="00743850">
      <w:r>
        <w:tab/>
        <w:t xml:space="preserve">m42 = </w:t>
      </w:r>
      <w:proofErr w:type="spellStart"/>
      <w:r>
        <w:t>Expected_MW</w:t>
      </w:r>
      <w:proofErr w:type="spellEnd"/>
      <w:r>
        <w:t xml:space="preserve"> -42</w:t>
      </w:r>
    </w:p>
    <w:p w:rsidR="00743850" w:rsidRDefault="00743850" w:rsidP="00743850">
      <w:r>
        <w:lastRenderedPageBreak/>
        <w:tab/>
        <w:t xml:space="preserve">m59 = </w:t>
      </w:r>
      <w:proofErr w:type="spellStart"/>
      <w:r>
        <w:t>Expected_MW</w:t>
      </w:r>
      <w:proofErr w:type="spellEnd"/>
      <w:r>
        <w:t xml:space="preserve"> -59</w:t>
      </w:r>
    </w:p>
    <w:p w:rsidR="00743850" w:rsidRDefault="00743850" w:rsidP="00743850">
      <w:r>
        <w:tab/>
        <w:t xml:space="preserve">bed1 = </w:t>
      </w:r>
      <w:proofErr w:type="gramStart"/>
      <w:r>
        <w:t>abundance(</w:t>
      </w:r>
      <w:proofErr w:type="gramEnd"/>
      <w:r>
        <w:t>m40)&gt;1 and abundance(m41)&gt;30 and abundance(m42)&gt;50</w:t>
      </w:r>
    </w:p>
    <w:p w:rsidR="00743850" w:rsidRDefault="00743850" w:rsidP="00743850">
      <w:pPr>
        <w:ind w:firstLine="720"/>
      </w:pPr>
      <w:r>
        <w:t xml:space="preserve">bed2 = </w:t>
      </w:r>
      <w:proofErr w:type="gramStart"/>
      <w:r>
        <w:t>abundance(</w:t>
      </w:r>
      <w:proofErr w:type="gramEnd"/>
      <w:r>
        <w:t>m59)&gt;30</w:t>
      </w:r>
    </w:p>
    <w:p w:rsidR="00743850" w:rsidRDefault="00743850" w:rsidP="00743850">
      <w:pPr>
        <w:ind w:firstLine="720"/>
      </w:pPr>
      <w:r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>If bed1 and bed2 and bed3 and bed4 and bed5 and fragment_counter1&gt;</w:t>
      </w:r>
      <w:proofErr w:type="gramStart"/>
      <w:r>
        <w:t>=(</w:t>
      </w:r>
      <w:proofErr w:type="gramEnd"/>
      <w:r>
        <w:t xml:space="preserve">Carbon_number-6) and </w:t>
      </w:r>
      <w:r w:rsidRPr="006165D6">
        <w:t>noise_count</w:t>
      </w:r>
      <w:r>
        <w:t xml:space="preserve">er1&lt;=5 and noise_counter2&lt;5 then </w:t>
      </w:r>
      <w:proofErr w:type="spellStart"/>
      <w:r>
        <w:t>isopropylester</w:t>
      </w:r>
      <w:proofErr w:type="spellEnd"/>
      <w:r>
        <w:t xml:space="preserve"> 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r>
        <w:t>'m/z 88 base peak instead of m/z 74</w:t>
      </w:r>
    </w:p>
    <w:p w:rsidR="00743850" w:rsidRDefault="00743850" w:rsidP="00743850">
      <w:r>
        <w:t>‘</w:t>
      </w:r>
      <w:proofErr w:type="gramStart"/>
      <w:r>
        <w:t>high</w:t>
      </w:r>
      <w:proofErr w:type="gramEnd"/>
      <w:r>
        <w:t xml:space="preserve"> abundance m/z 101</w:t>
      </w:r>
    </w:p>
    <w:p w:rsidR="00743850" w:rsidRDefault="00743850" w:rsidP="00743850">
      <w:r>
        <w:t>‘</w:t>
      </w:r>
      <w:proofErr w:type="gramStart"/>
      <w:r>
        <w:t>high</w:t>
      </w:r>
      <w:proofErr w:type="gramEnd"/>
      <w:r>
        <w:t xml:space="preserve"> abundance of [M-45] &amp; [M-43] (loss of the </w:t>
      </w:r>
      <w:proofErr w:type="spellStart"/>
      <w:r>
        <w:t>ethoxide</w:t>
      </w:r>
      <w:proofErr w:type="spellEnd"/>
      <w:r>
        <w:t>)</w:t>
      </w:r>
    </w:p>
    <w:p w:rsidR="00743850" w:rsidRDefault="00743850" w:rsidP="00743850">
      <w:r>
        <w:t xml:space="preserve">‘[M-29] loss of the ethyl group </w:t>
      </w:r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101,115,129,143,157,171,185,199 </w:t>
      </w:r>
    </w:p>
    <w:p w:rsidR="00743850" w:rsidRDefault="00743850" w:rsidP="00743850">
      <w:r>
        <w:t>‘</w:t>
      </w:r>
      <w:proofErr w:type="gramStart"/>
      <w:r>
        <w:t>m/z</w:t>
      </w:r>
      <w:proofErr w:type="gramEnd"/>
      <w:r>
        <w:t xml:space="preserve"> 41,55,60,73 </w:t>
      </w:r>
    </w:p>
    <w:p w:rsidR="00743850" w:rsidRDefault="00743850" w:rsidP="00743850">
      <w:proofErr w:type="gramStart"/>
      <w:r>
        <w:lastRenderedPageBreak/>
        <w:t>function</w:t>
      </w:r>
      <w:proofErr w:type="gramEnd"/>
      <w:r>
        <w:t xml:space="preserve"> </w:t>
      </w:r>
      <w:proofErr w:type="spellStart"/>
      <w:r>
        <w:t>FA_EthylEsters</w:t>
      </w:r>
      <w:proofErr w:type="spellEnd"/>
      <w:r>
        <w:t>() as Boolean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lastRenderedPageBreak/>
        <w:t xml:space="preserve">bed1 = </w:t>
      </w:r>
      <w:proofErr w:type="gramStart"/>
      <w:r>
        <w:t>Rank(</w:t>
      </w:r>
      <w:proofErr w:type="gramEnd"/>
      <w:r>
        <w:t xml:space="preserve">1)=88 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1)&gt;200 and abundance(43)&gt;20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55)&gt;100</w:t>
      </w:r>
      <w:r w:rsidRPr="0072620A">
        <w:t xml:space="preserve"> </w:t>
      </w:r>
      <w:r>
        <w:t>and abundance(57)&gt;100 and abundance(60)&gt;50</w:t>
      </w:r>
      <w:r w:rsidRPr="0072620A">
        <w:t xml:space="preserve"> </w:t>
      </w:r>
      <w:r>
        <w:t>and abundance(61)&gt;5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73)&gt;100 and abundance(101)&gt;200 </w:t>
      </w:r>
    </w:p>
    <w:p w:rsidR="00743850" w:rsidRDefault="00743850" w:rsidP="00743850"/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3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+3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3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>= fragment_counter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  <w:r>
        <w:tab/>
      </w:r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4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30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Carbon_number+60</w:t>
      </w:r>
    </w:p>
    <w:p w:rsidR="00743850" w:rsidRDefault="00743850" w:rsidP="00743850">
      <w:pPr>
        <w:ind w:firstLine="720"/>
      </w:pPr>
      <w:r>
        <w:t xml:space="preserve">m27 = </w:t>
      </w:r>
      <w:proofErr w:type="spellStart"/>
      <w:r>
        <w:t>Expected_MW</w:t>
      </w:r>
      <w:proofErr w:type="spellEnd"/>
      <w:r>
        <w:t xml:space="preserve"> -27</w:t>
      </w:r>
    </w:p>
    <w:p w:rsidR="00743850" w:rsidRDefault="00743850" w:rsidP="00743850">
      <w:pPr>
        <w:ind w:firstLine="720"/>
      </w:pPr>
      <w:r>
        <w:t xml:space="preserve">m29 = </w:t>
      </w:r>
      <w:proofErr w:type="spellStart"/>
      <w:r>
        <w:t>Expected_MW</w:t>
      </w:r>
      <w:proofErr w:type="spellEnd"/>
      <w:r>
        <w:t xml:space="preserve"> -29</w:t>
      </w:r>
    </w:p>
    <w:p w:rsidR="00743850" w:rsidRDefault="00743850" w:rsidP="00743850">
      <w:r>
        <w:tab/>
        <w:t xml:space="preserve">m43 = </w:t>
      </w:r>
      <w:proofErr w:type="spellStart"/>
      <w:r>
        <w:t>Expected_MW</w:t>
      </w:r>
      <w:proofErr w:type="spellEnd"/>
      <w:r>
        <w:t xml:space="preserve"> -43</w:t>
      </w:r>
    </w:p>
    <w:p w:rsidR="00743850" w:rsidRDefault="00743850" w:rsidP="00743850">
      <w:r>
        <w:tab/>
        <w:t xml:space="preserve">m45 = </w:t>
      </w:r>
      <w:proofErr w:type="spellStart"/>
      <w:r>
        <w:t>Expected_MW</w:t>
      </w:r>
      <w:proofErr w:type="spellEnd"/>
      <w:r>
        <w:t xml:space="preserve"> -45</w:t>
      </w:r>
    </w:p>
    <w:p w:rsidR="00743850" w:rsidRDefault="00743850" w:rsidP="00743850">
      <w:pPr>
        <w:ind w:firstLine="720"/>
      </w:pPr>
      <w:r>
        <w:t xml:space="preserve">bed5 = </w:t>
      </w:r>
      <w:proofErr w:type="gramStart"/>
      <w:r>
        <w:t>abundance(</w:t>
      </w:r>
      <w:proofErr w:type="gramEnd"/>
      <w:r>
        <w:t xml:space="preserve">m27)&gt;0 or abundance(m29)&gt;0  </w:t>
      </w:r>
    </w:p>
    <w:p w:rsidR="00743850" w:rsidRDefault="00743850" w:rsidP="00743850">
      <w:pPr>
        <w:ind w:firstLine="720"/>
      </w:pPr>
      <w:r>
        <w:t xml:space="preserve">bed6 = </w:t>
      </w:r>
      <w:proofErr w:type="gramStart"/>
      <w:r>
        <w:t>abundance(</w:t>
      </w:r>
      <w:proofErr w:type="spellStart"/>
      <w:proofErr w:type="gramEnd"/>
      <w:r>
        <w:t>Expected_MW</w:t>
      </w:r>
      <w:proofErr w:type="spellEnd"/>
      <w:r>
        <w:t>)&gt;0 and abundance(m43)&gt;3 and abundance(m45)&gt;3</w:t>
      </w:r>
    </w:p>
    <w:p w:rsidR="00743850" w:rsidRDefault="00743850" w:rsidP="00743850">
      <w:pPr>
        <w:ind w:firstLine="720"/>
      </w:pPr>
      <w:r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lastRenderedPageBreak/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</w:t>
      </w:r>
      <w:proofErr w:type="spellStart"/>
      <w:r>
        <w:t>fragment_counter</w:t>
      </w:r>
      <w:proofErr w:type="spellEnd"/>
      <w:r>
        <w:t>&gt;</w:t>
      </w:r>
      <w:proofErr w:type="gramStart"/>
      <w:r>
        <w:t>=(</w:t>
      </w:r>
      <w:proofErr w:type="gramEnd"/>
      <w:r>
        <w:t xml:space="preserve">Carbon_number-6) and </w:t>
      </w:r>
      <w:r w:rsidRPr="006165D6">
        <w:t>noise_count</w:t>
      </w:r>
      <w:r>
        <w:t xml:space="preserve">er1&lt;=5 and noise_counter2&lt;5 then </w:t>
      </w:r>
      <w:proofErr w:type="spellStart"/>
      <w:r>
        <w:t>FA_EthylEsters</w:t>
      </w:r>
      <w:proofErr w:type="spellEnd"/>
      <w:r>
        <w:t xml:space="preserve"> 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r>
        <w:t>Function LinearSaturatedFAME_</w:t>
      </w:r>
      <w:proofErr w:type="gramStart"/>
      <w:r>
        <w:t>v2(</w:t>
      </w:r>
      <w:proofErr w:type="gramEnd"/>
      <w:r>
        <w:t xml:space="preserve">) as </w:t>
      </w:r>
      <w:proofErr w:type="spellStart"/>
      <w:r>
        <w:t>boolean</w:t>
      </w:r>
      <w:proofErr w:type="spellEnd"/>
    </w:p>
    <w:p w:rsidR="00743850" w:rsidRDefault="00743850" w:rsidP="00743850"/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lastRenderedPageBreak/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/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=74 </w:t>
      </w:r>
    </w:p>
    <w:p w:rsidR="00743850" w:rsidRDefault="00743850" w:rsidP="00743850">
      <w:r>
        <w:t xml:space="preserve">bed2 = </w:t>
      </w:r>
      <w:proofErr w:type="gramStart"/>
      <w:r>
        <w:t>Rank(</w:t>
      </w:r>
      <w:proofErr w:type="gramEnd"/>
      <w:r>
        <w:t>2)=87 or Rank(3)=87</w:t>
      </w:r>
    </w:p>
    <w:p w:rsidR="00743850" w:rsidRDefault="00743850" w:rsidP="00743850">
      <w:r>
        <w:t>bed3 = (</w:t>
      </w:r>
      <w:proofErr w:type="gramStart"/>
      <w:r>
        <w:t>Abundance(</w:t>
      </w:r>
      <w:proofErr w:type="gramEnd"/>
      <w:r>
        <w:t xml:space="preserve">55)&gt;150 And Abundance(55)&lt;400) 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57)&lt;35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59)&gt;50</w:t>
      </w:r>
    </w:p>
    <w:p w:rsidR="00743850" w:rsidRDefault="00743850" w:rsidP="00743850"/>
    <w:p w:rsidR="00743850" w:rsidRDefault="00743850" w:rsidP="00743850">
      <w:r>
        <w:t>'Checks for ion series of general formula [</w:t>
      </w:r>
      <w:proofErr w:type="gramStart"/>
      <w:r>
        <w:t>CH3OCO(</w:t>
      </w:r>
      <w:proofErr w:type="gramEnd"/>
      <w:r>
        <w:t xml:space="preserve">CH2)n]+ </w:t>
      </w:r>
    </w:p>
    <w:p w:rsidR="00743850" w:rsidRDefault="00743850" w:rsidP="00743850"/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2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+59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5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= </w:t>
      </w:r>
      <w:proofErr w:type="spellStart"/>
      <w:r>
        <w:t>fragment_counter</w:t>
      </w:r>
      <w:proofErr w:type="spellEnd"/>
      <w:r>
        <w:t xml:space="preserve"> +1</w:t>
      </w:r>
      <w:r>
        <w:tab/>
      </w:r>
    </w:p>
    <w:p w:rsidR="00743850" w:rsidRDefault="00743850" w:rsidP="00743850">
      <w:r>
        <w:tab/>
      </w:r>
      <w:proofErr w:type="gramStart"/>
      <w:r>
        <w:t>else</w:t>
      </w:r>
      <w:proofErr w:type="gramEnd"/>
    </w:p>
    <w:p w:rsidR="00743850" w:rsidRDefault="00743850" w:rsidP="00743850">
      <w:r>
        <w:lastRenderedPageBreak/>
        <w:tab/>
      </w:r>
      <w:r>
        <w:tab/>
        <w:t>LinearSaturatedFAME_v2 = false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5 </w:t>
      </w:r>
    </w:p>
    <w:p w:rsidR="00743850" w:rsidRDefault="00743850" w:rsidP="00743850">
      <w:r w:rsidRPr="00B02409">
        <w:t xml:space="preserve">Do while </w:t>
      </w:r>
      <w:proofErr w:type="spellStart"/>
      <w:r w:rsidRPr="00B02409">
        <w:t>Carbon_number</w:t>
      </w:r>
      <w:proofErr w:type="spellEnd"/>
      <w:r w:rsidRPr="00B02409">
        <w:t xml:space="preserve"> &lt; 30</w:t>
      </w:r>
      <w:r>
        <w:tab/>
        <w:t xml:space="preserve"> 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Carbon_number-1) + 60</w:t>
      </w:r>
    </w:p>
    <w:p w:rsidR="00743850" w:rsidRDefault="00743850" w:rsidP="00743850">
      <w:r>
        <w:t xml:space="preserve">M29 = </w:t>
      </w:r>
      <w:proofErr w:type="spellStart"/>
      <w:r>
        <w:t>Expected_MW</w:t>
      </w:r>
      <w:proofErr w:type="spellEnd"/>
      <w:r>
        <w:t xml:space="preserve"> -29</w:t>
      </w:r>
    </w:p>
    <w:p w:rsidR="00743850" w:rsidRDefault="00743850" w:rsidP="00743850">
      <w:r>
        <w:t xml:space="preserve">M31 = </w:t>
      </w:r>
      <w:proofErr w:type="spellStart"/>
      <w:r>
        <w:t>Expected_MW</w:t>
      </w:r>
      <w:proofErr w:type="spellEnd"/>
      <w:r>
        <w:t xml:space="preserve"> -31</w:t>
      </w:r>
    </w:p>
    <w:p w:rsidR="00743850" w:rsidRDefault="00743850" w:rsidP="00743850">
      <w:r>
        <w:t xml:space="preserve">M43 = </w:t>
      </w:r>
      <w:proofErr w:type="spellStart"/>
      <w:r>
        <w:t>Expected_MW</w:t>
      </w:r>
      <w:proofErr w:type="spellEnd"/>
      <w:r>
        <w:t xml:space="preserve"> -43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spellStart"/>
      <w:proofErr w:type="gramEnd"/>
      <w:r>
        <w:t>Expected_MW</w:t>
      </w:r>
      <w:proofErr w:type="spellEnd"/>
      <w:r>
        <w:t xml:space="preserve">)&gt;5 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 xml:space="preserve">M29)&gt;0 or Abundance(M31)&gt;0 or Abundance(M43)&gt;0 </w:t>
      </w:r>
    </w:p>
    <w:p w:rsidR="00743850" w:rsidRDefault="00743850" w:rsidP="00743850">
      <w:r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proofErr w:type="spellStart"/>
      <w:r>
        <w:t>fragment_counter</w:t>
      </w:r>
      <w:proofErr w:type="spellEnd"/>
      <w:r>
        <w:t xml:space="preserve"> &gt;= (Carbon_number-10) and </w:t>
      </w:r>
      <w:r w:rsidRPr="00B02409">
        <w:t xml:space="preserve">noise_counter1&lt;=5 and noise_counter2&lt;5 </w:t>
      </w:r>
      <w:r>
        <w:t>then LinearSaturatedFAME_v2 = true</w:t>
      </w:r>
    </w:p>
    <w:p w:rsidR="00743850" w:rsidRDefault="00743850" w:rsidP="00743850">
      <w:proofErr w:type="spellStart"/>
      <w:r>
        <w:lastRenderedPageBreak/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/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r>
        <w:t xml:space="preserve">'Linear </w:t>
      </w:r>
      <w:proofErr w:type="spellStart"/>
      <w:r>
        <w:t>Monoenoic</w:t>
      </w:r>
      <w:proofErr w:type="spellEnd"/>
      <w:r>
        <w:t xml:space="preserve"> Fatty Acids Methyl Esters</w:t>
      </w:r>
    </w:p>
    <w:p w:rsidR="00743850" w:rsidRDefault="00743850" w:rsidP="00743850">
      <w:r>
        <w:t xml:space="preserve">'1. base peak: </w:t>
      </w:r>
      <w:proofErr w:type="gramStart"/>
      <w:r>
        <w:t>rank(</w:t>
      </w:r>
      <w:proofErr w:type="gramEnd"/>
      <w:r>
        <w:t>1) = 55</w:t>
      </w:r>
    </w:p>
    <w:p w:rsidR="00743850" w:rsidRDefault="00743850" w:rsidP="00743850">
      <w:r>
        <w:t xml:space="preserve">'2. m/z69 in high abundance, compare to saturated FAMEs </w:t>
      </w:r>
    </w:p>
    <w:p w:rsidR="00743850" w:rsidRDefault="00743850" w:rsidP="00743850">
      <w:r>
        <w:t>'m/z69&gt;300</w:t>
      </w:r>
    </w:p>
    <w:p w:rsidR="00743850" w:rsidRDefault="00743850" w:rsidP="00743850">
      <w:r>
        <w:t xml:space="preserve">'3. </w:t>
      </w:r>
      <w:proofErr w:type="gramStart"/>
      <w:r>
        <w:t>molecular</w:t>
      </w:r>
      <w:proofErr w:type="gramEnd"/>
      <w:r>
        <w:t xml:space="preserve"> ion at reasonable abundance</w:t>
      </w:r>
    </w:p>
    <w:p w:rsidR="00743850" w:rsidRDefault="00743850" w:rsidP="00743850">
      <w:r>
        <w:t xml:space="preserve">'4. m/z74in lower abundance, compare to saturated FAMEs </w:t>
      </w:r>
    </w:p>
    <w:p w:rsidR="00743850" w:rsidRDefault="00743850" w:rsidP="00743850">
      <w:r>
        <w:t>'m/z74&lt;600</w:t>
      </w:r>
    </w:p>
    <w:p w:rsidR="00743850" w:rsidRDefault="00743850" w:rsidP="00743850">
      <w:r>
        <w:t xml:space="preserve">'5. m/z83 in higher abundance, compare to saturated FAMEs </w:t>
      </w:r>
    </w:p>
    <w:p w:rsidR="00743850" w:rsidRDefault="00743850" w:rsidP="00743850">
      <w:r>
        <w:t>'m/z83&gt;200</w:t>
      </w:r>
    </w:p>
    <w:p w:rsidR="00743850" w:rsidRDefault="00743850" w:rsidP="00743850">
      <w:r>
        <w:t>'6. long homologous series (general formula [CnH2n 1</w:t>
      </w:r>
      <w:proofErr w:type="gramStart"/>
      <w:r>
        <w:t>]+</w:t>
      </w:r>
      <w:proofErr w:type="gramEnd"/>
      <w:r>
        <w:t xml:space="preserve">)  of ions 14 </w:t>
      </w:r>
      <w:proofErr w:type="spellStart"/>
      <w:r>
        <w:t>amu</w:t>
      </w:r>
      <w:proofErr w:type="spellEnd"/>
      <w:r>
        <w:t xml:space="preserve"> apart at m/z = 83, 97, 111, 125, 139, 153, 167</w:t>
      </w:r>
    </w:p>
    <w:p w:rsidR="00743850" w:rsidRDefault="00743850" w:rsidP="00743850">
      <w:r>
        <w:t xml:space="preserve">'7. </w:t>
      </w:r>
      <w:proofErr w:type="gramStart"/>
      <w:r>
        <w:t>high</w:t>
      </w:r>
      <w:proofErr w:type="gramEnd"/>
      <w:r>
        <w:t xml:space="preserve"> abundance: [M-32] &amp; [M-74]&amp; [M-116]</w:t>
      </w:r>
    </w:p>
    <w:p w:rsidR="00743850" w:rsidRDefault="00743850" w:rsidP="00743850">
      <w:r>
        <w:t>'8. Presence of [M-60] &amp; [M-61] and [M-49] &amp; [M-50]</w:t>
      </w:r>
    </w:p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Linear_monoenoicFAME_v2() as </w:t>
      </w:r>
      <w:proofErr w:type="spellStart"/>
      <w:r>
        <w:t>boolean</w:t>
      </w:r>
      <w:proofErr w:type="spellEnd"/>
    </w:p>
    <w:p w:rsidR="00743850" w:rsidRDefault="00743850" w:rsidP="00743850"/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lastRenderedPageBreak/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/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55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 xml:space="preserve">69)&gt;300    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74)&lt;60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83)&gt;15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74)/abundance(69)&gt;0.8 and abundance(74)/abundance(69)&lt;1.6</w:t>
      </w:r>
    </w:p>
    <w:p w:rsidR="00743850" w:rsidRDefault="00743850" w:rsidP="00743850"/>
    <w:p w:rsidR="00743850" w:rsidRDefault="00743850" w:rsidP="00743850">
      <w:r>
        <w:t>'Checks for ion series of general formula [CnH2n-1</w:t>
      </w:r>
      <w:proofErr w:type="gramStart"/>
      <w:r>
        <w:t>]+</w:t>
      </w:r>
      <w:proofErr w:type="gramEnd"/>
      <w:r>
        <w:t xml:space="preserve">) </w:t>
      </w:r>
    </w:p>
    <w:p w:rsidR="00743850" w:rsidRDefault="00743850" w:rsidP="00743850">
      <w:r>
        <w:t>'Prominent features and must have fragments</w:t>
      </w:r>
    </w:p>
    <w:p w:rsidR="00743850" w:rsidRDefault="00743850" w:rsidP="00743850"/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6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-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5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= </w:t>
      </w:r>
      <w:proofErr w:type="spellStart"/>
      <w:r>
        <w:t>fragment_counter</w:t>
      </w:r>
      <w:proofErr w:type="spellEnd"/>
      <w:r>
        <w:t xml:space="preserve"> +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5 </w:t>
      </w:r>
    </w:p>
    <w:p w:rsidR="00743850" w:rsidRDefault="00743850" w:rsidP="00743850">
      <w:r w:rsidRPr="00B02409">
        <w:t xml:space="preserve">Do while </w:t>
      </w:r>
      <w:proofErr w:type="spellStart"/>
      <w:r w:rsidRPr="00B02409">
        <w:t>Carbon_number</w:t>
      </w:r>
      <w:proofErr w:type="spellEnd"/>
      <w:r w:rsidRPr="00B02409">
        <w:t xml:space="preserve"> &lt; 30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Carbon_number-1) + 58</w:t>
      </w:r>
    </w:p>
    <w:p w:rsidR="00743850" w:rsidRDefault="00743850" w:rsidP="00743850">
      <w:r>
        <w:t xml:space="preserve">M32 = </w:t>
      </w:r>
      <w:proofErr w:type="spellStart"/>
      <w:r>
        <w:t>Expected_MW</w:t>
      </w:r>
      <w:proofErr w:type="spellEnd"/>
      <w:r>
        <w:t xml:space="preserve"> -32</w:t>
      </w:r>
    </w:p>
    <w:p w:rsidR="00743850" w:rsidRDefault="00743850" w:rsidP="00743850">
      <w:r>
        <w:t xml:space="preserve">M74 = </w:t>
      </w:r>
      <w:proofErr w:type="spellStart"/>
      <w:r>
        <w:t>Expected_MW</w:t>
      </w:r>
      <w:proofErr w:type="spellEnd"/>
      <w:r>
        <w:t xml:space="preserve"> -74</w:t>
      </w:r>
    </w:p>
    <w:p w:rsidR="00743850" w:rsidRDefault="00743850" w:rsidP="00743850">
      <w:r>
        <w:t xml:space="preserve">M116 = </w:t>
      </w:r>
      <w:proofErr w:type="spellStart"/>
      <w:r>
        <w:t>Expected_MW</w:t>
      </w:r>
      <w:proofErr w:type="spellEnd"/>
      <w:r>
        <w:t xml:space="preserve"> -116</w:t>
      </w:r>
    </w:p>
    <w:p w:rsidR="00743850" w:rsidRDefault="00743850" w:rsidP="00743850">
      <w:r>
        <w:t xml:space="preserve">M49 = </w:t>
      </w:r>
      <w:proofErr w:type="spellStart"/>
      <w:r>
        <w:t>Expected_MW</w:t>
      </w:r>
      <w:proofErr w:type="spellEnd"/>
      <w:r>
        <w:t xml:space="preserve"> -49 </w:t>
      </w:r>
    </w:p>
    <w:p w:rsidR="00743850" w:rsidRDefault="00743850" w:rsidP="00743850">
      <w:r>
        <w:t xml:space="preserve">M50 = </w:t>
      </w:r>
      <w:proofErr w:type="spellStart"/>
      <w:r>
        <w:t>Expected_MW</w:t>
      </w:r>
      <w:proofErr w:type="spellEnd"/>
      <w:r>
        <w:t xml:space="preserve"> -50</w:t>
      </w:r>
    </w:p>
    <w:p w:rsidR="00743850" w:rsidRDefault="00743850" w:rsidP="00743850">
      <w:r>
        <w:t xml:space="preserve">M60 = </w:t>
      </w:r>
      <w:proofErr w:type="spellStart"/>
      <w:r>
        <w:t>Expected_MW</w:t>
      </w:r>
      <w:proofErr w:type="spellEnd"/>
      <w:r>
        <w:t xml:space="preserve"> -60 </w:t>
      </w:r>
    </w:p>
    <w:p w:rsidR="00743850" w:rsidRDefault="00743850" w:rsidP="00743850">
      <w:r>
        <w:t xml:space="preserve">M61 = </w:t>
      </w:r>
      <w:proofErr w:type="spellStart"/>
      <w:r>
        <w:t>Expected_MW</w:t>
      </w:r>
      <w:proofErr w:type="spellEnd"/>
      <w:r>
        <w:t xml:space="preserve"> -61</w:t>
      </w:r>
    </w:p>
    <w:p w:rsidR="00743850" w:rsidRDefault="00743850" w:rsidP="00743850"/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M32)&gt;10 and Abundance(M74)&gt;10 and Abundance(M116)&gt;10</w:t>
      </w:r>
    </w:p>
    <w:p w:rsidR="00743850" w:rsidRDefault="00743850" w:rsidP="00743850">
      <w:r>
        <w:t xml:space="preserve">bed7 </w:t>
      </w:r>
      <w:proofErr w:type="gramStart"/>
      <w:r>
        <w:t>=  Abundance</w:t>
      </w:r>
      <w:proofErr w:type="gramEnd"/>
      <w:r>
        <w:t xml:space="preserve">(M49)&gt;0 and Abundance(M50)&gt;0 </w:t>
      </w:r>
    </w:p>
    <w:p w:rsidR="00743850" w:rsidRDefault="00743850" w:rsidP="00743850">
      <w:r>
        <w:t xml:space="preserve">bed8 = </w:t>
      </w:r>
      <w:proofErr w:type="gramStart"/>
      <w:r>
        <w:t>Abundance(</w:t>
      </w:r>
      <w:proofErr w:type="gramEnd"/>
      <w:r>
        <w:t xml:space="preserve">M60)&gt;0 and Abundance(M61)&gt;0 </w:t>
      </w:r>
    </w:p>
    <w:p w:rsidR="00743850" w:rsidRDefault="00743850" w:rsidP="00743850">
      <w:r>
        <w:t>noise_counter1 = 0</w:t>
      </w:r>
    </w:p>
    <w:p w:rsidR="00743850" w:rsidRDefault="00743850" w:rsidP="00743850">
      <w:r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lastRenderedPageBreak/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bed8 and </w:t>
      </w:r>
      <w:proofErr w:type="spellStart"/>
      <w:r>
        <w:t>fragment_counter</w:t>
      </w:r>
      <w:proofErr w:type="spellEnd"/>
      <w:r>
        <w:t xml:space="preserve"> &gt;= (Carbon_number-8) and </w:t>
      </w:r>
      <w:r w:rsidRPr="00B02409">
        <w:t>noise_counter1&lt;=5 and noise_counter2&lt;5</w:t>
      </w:r>
      <w:r>
        <w:t xml:space="preserve"> then Linear_monoenoicFAME_v2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r>
        <w:t>End function</w:t>
      </w:r>
    </w:p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Linear_dienoicFAME_v2() as </w:t>
      </w:r>
      <w:proofErr w:type="spellStart"/>
      <w:r>
        <w:t>boolean</w:t>
      </w:r>
      <w:proofErr w:type="spellEnd"/>
    </w:p>
    <w:p w:rsidR="00743850" w:rsidRDefault="00743850" w:rsidP="00743850"/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lastRenderedPageBreak/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/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=67 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74)&lt;25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81)&gt;500 and abundance(81)&gt;abundance(79)     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68)&lt;500 and abundance(82)&lt;500 and abundance(73)&lt;200 and abundance(75)&lt;200</w:t>
      </w:r>
    </w:p>
    <w:p w:rsidR="00743850" w:rsidRDefault="00743850" w:rsidP="00743850">
      <w:r>
        <w:t>bed5 = (</w:t>
      </w:r>
      <w:proofErr w:type="gramStart"/>
      <w:r>
        <w:t>abundance(</w:t>
      </w:r>
      <w:proofErr w:type="gramEnd"/>
      <w:r>
        <w:t>95)&gt;abundance(96)) and (abundance(109)&gt;abundance(110))</w:t>
      </w:r>
    </w:p>
    <w:p w:rsidR="00743850" w:rsidRDefault="00743850" w:rsidP="00743850">
      <w:r>
        <w:t xml:space="preserve">'Checks for Ion Series CnH2n-3 </w:t>
      </w:r>
    </w:p>
    <w:p w:rsidR="00743850" w:rsidRDefault="00743850" w:rsidP="00743850">
      <w:r>
        <w:t>'m/z 67</w:t>
      </w:r>
      <w:proofErr w:type="gramStart"/>
      <w:r>
        <w:t>,81,95,109,123</w:t>
      </w:r>
      <w:proofErr w:type="gramEnd"/>
      <w:r>
        <w:t>,</w:t>
      </w:r>
    </w:p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5 to 30 step 1</w:t>
      </w:r>
    </w:p>
    <w:p w:rsidR="00743850" w:rsidRDefault="00743850" w:rsidP="00743850">
      <w:r>
        <w:tab/>
        <w:t>fragment_test1 = n*14-3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fragment_test1)&gt;0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fragment</w:t>
      </w:r>
      <w:proofErr w:type="gramEnd"/>
      <w:r>
        <w:t>_counter</w:t>
      </w:r>
      <w:proofErr w:type="spellEnd"/>
      <w:r>
        <w:t xml:space="preserve"> +1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lastRenderedPageBreak/>
        <w:t>next</w:t>
      </w:r>
      <w:proofErr w:type="gramEnd"/>
    </w:p>
    <w:p w:rsidR="00743850" w:rsidRDefault="00743850" w:rsidP="00743850">
      <w:r>
        <w:t>'</w:t>
      </w:r>
      <w:proofErr w:type="gramStart"/>
      <w:r>
        <w:t>prominent</w:t>
      </w:r>
      <w:proofErr w:type="gramEnd"/>
      <w:r>
        <w:t xml:space="preserve"> features and must have fragments</w:t>
      </w:r>
    </w:p>
    <w:p w:rsidR="00743850" w:rsidRDefault="00743850" w:rsidP="00743850">
      <w:r>
        <w:t>'</w:t>
      </w:r>
      <w:proofErr w:type="gramStart"/>
      <w:r>
        <w:t>base</w:t>
      </w:r>
      <w:proofErr w:type="gramEnd"/>
      <w:r>
        <w:t xml:space="preserve"> peak 67 or 81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5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30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Carbon_number-1) + 56</w:t>
      </w:r>
    </w:p>
    <w:p w:rsidR="00743850" w:rsidRDefault="00743850" w:rsidP="00743850">
      <w:r>
        <w:t xml:space="preserve">M31 = </w:t>
      </w:r>
      <w:proofErr w:type="spellStart"/>
      <w:r>
        <w:t>Expected_MW</w:t>
      </w:r>
      <w:proofErr w:type="spellEnd"/>
      <w:r>
        <w:t xml:space="preserve"> -31</w:t>
      </w:r>
    </w:p>
    <w:p w:rsidR="00743850" w:rsidRDefault="00743850" w:rsidP="00743850">
      <w:r>
        <w:t xml:space="preserve">M32 = </w:t>
      </w:r>
      <w:proofErr w:type="spellStart"/>
      <w:r>
        <w:t>Expected_MW</w:t>
      </w:r>
      <w:proofErr w:type="spellEnd"/>
      <w:r>
        <w:t xml:space="preserve"> -32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 xml:space="preserve">M31)&gt;0 and Abundance(M32)&gt;0 </w:t>
      </w:r>
    </w:p>
    <w:p w:rsidR="00743850" w:rsidRDefault="00743850" w:rsidP="00743850">
      <w:r>
        <w:t>noise_counter1 = 0</w:t>
      </w:r>
    </w:p>
    <w:p w:rsidR="00743850" w:rsidRDefault="00743850" w:rsidP="00743850">
      <w:r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</w:t>
      </w:r>
      <w:proofErr w:type="spellStart"/>
      <w:r>
        <w:t>fragment_counter</w:t>
      </w:r>
      <w:proofErr w:type="spellEnd"/>
      <w:r>
        <w:t xml:space="preserve"> &gt;= (Carbon_number-6) and </w:t>
      </w:r>
      <w:proofErr w:type="gramStart"/>
      <w:r>
        <w:t>abundance(</w:t>
      </w:r>
      <w:proofErr w:type="spellStart"/>
      <w:proofErr w:type="gramEnd"/>
      <w:r>
        <w:t>Expected_MW</w:t>
      </w:r>
      <w:proofErr w:type="spellEnd"/>
      <w:r>
        <w:t xml:space="preserve">)&gt;0 and </w:t>
      </w:r>
      <w:r w:rsidRPr="001011E5">
        <w:t>noise_counter1&lt;=5 and noise_counter2&lt;5</w:t>
      </w:r>
      <w:r>
        <w:t xml:space="preserve"> then Linear_dienoicFAME_v2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lastRenderedPageBreak/>
        <w:t>'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Linear_trienoicFAME_v2() as Boolean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lastRenderedPageBreak/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 xml:space="preserve">/(noisecounter1-1))^0.5 </w:t>
      </w:r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 79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74)&lt;250 and abundance(59)&gt;100</w:t>
      </w:r>
    </w:p>
    <w:p w:rsidR="00743850" w:rsidRDefault="00743850" w:rsidP="00743850">
      <w:r>
        <w:t>ratio91=</w:t>
      </w:r>
      <w:proofErr w:type="gramStart"/>
      <w:r>
        <w:t>abundance(</w:t>
      </w:r>
      <w:proofErr w:type="gramEnd"/>
      <w:r>
        <w:t>91)/abundance(93)</w:t>
      </w:r>
    </w:p>
    <w:p w:rsidR="00743850" w:rsidRDefault="00743850" w:rsidP="00743850">
      <w:r>
        <w:t>bed3 = ratio91&lt;1.3</w:t>
      </w:r>
    </w:p>
    <w:p w:rsidR="00743850" w:rsidRDefault="00743850" w:rsidP="00743850">
      <w:r>
        <w:t>bed4 = (</w:t>
      </w:r>
      <w:proofErr w:type="gramStart"/>
      <w:r>
        <w:t>Rank(</w:t>
      </w:r>
      <w:proofErr w:type="gramEnd"/>
      <w:r>
        <w:t xml:space="preserve">2)=41 or Rank(2)=55 or Rank(2) =67)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55)&gt;400 and abundance(67)&gt;50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95)&gt;100 and abundance(108)&gt;30 and abundance(121)&gt;50 and abundance(135)&gt;30</w:t>
      </w:r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m/z 65,79,93,107,121,135,149,163,177</w:t>
      </w:r>
    </w:p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5 to 30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 n*14-5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0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fragment</w:t>
      </w:r>
      <w:proofErr w:type="gramEnd"/>
      <w:r>
        <w:t>_counter</w:t>
      </w:r>
      <w:proofErr w:type="spellEnd"/>
      <w:r>
        <w:t xml:space="preserve"> +1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Carbon_number</w:t>
      </w:r>
      <w:proofErr w:type="spellEnd"/>
      <w:r>
        <w:t xml:space="preserve"> = 5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30</w:t>
      </w:r>
      <w:r>
        <w:tab/>
        <w:t xml:space="preserve"> 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Carbon_number-1) + 54</w:t>
      </w:r>
    </w:p>
    <w:p w:rsidR="00743850" w:rsidRDefault="00743850" w:rsidP="00743850">
      <w:r>
        <w:t xml:space="preserve">'M29 = </w:t>
      </w:r>
      <w:proofErr w:type="spellStart"/>
      <w:r>
        <w:t>Expected_MW</w:t>
      </w:r>
      <w:proofErr w:type="spellEnd"/>
      <w:r>
        <w:t xml:space="preserve"> -29</w:t>
      </w:r>
    </w:p>
    <w:p w:rsidR="00743850" w:rsidRDefault="00743850" w:rsidP="00743850">
      <w:r>
        <w:t xml:space="preserve">M31 = </w:t>
      </w:r>
      <w:proofErr w:type="spellStart"/>
      <w:r>
        <w:t>Expected_MW</w:t>
      </w:r>
      <w:proofErr w:type="spellEnd"/>
      <w:r>
        <w:t xml:space="preserve"> -31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 xml:space="preserve">M31)&gt;0 </w:t>
      </w:r>
    </w:p>
    <w:p w:rsidR="00743850" w:rsidRDefault="00743850" w:rsidP="00743850">
      <w:r>
        <w:t>noise_counter1 = 0</w:t>
      </w:r>
    </w:p>
    <w:p w:rsidR="00743850" w:rsidRDefault="00743850" w:rsidP="00743850">
      <w:r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lastRenderedPageBreak/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proofErr w:type="spellStart"/>
      <w:r>
        <w:t>fragment_counter</w:t>
      </w:r>
      <w:proofErr w:type="spellEnd"/>
      <w:r>
        <w:t xml:space="preserve"> &gt;= (Carbon_number-6) and </w:t>
      </w:r>
      <w:proofErr w:type="gramStart"/>
      <w:r>
        <w:t>abundance(</w:t>
      </w:r>
      <w:proofErr w:type="spellStart"/>
      <w:proofErr w:type="gramEnd"/>
      <w:r>
        <w:t>Expected_MW</w:t>
      </w:r>
      <w:proofErr w:type="spellEnd"/>
      <w:r>
        <w:t xml:space="preserve">)&gt;0 and </w:t>
      </w:r>
      <w:r w:rsidRPr="00273A50">
        <w:t>noise_counter1&lt;=5 and noi</w:t>
      </w:r>
      <w:r>
        <w:t>se_counter2&lt;5 then Linear_trienoicFAME_v2= true</w:t>
      </w:r>
    </w:p>
    <w:p w:rsidR="00743850" w:rsidRDefault="00743850" w:rsidP="00743850">
      <w:proofErr w:type="spellStart"/>
      <w:r>
        <w:t>Carbon_number</w:t>
      </w:r>
      <w:proofErr w:type="spellEnd"/>
      <w:r>
        <w:t xml:space="preserve"> = </w:t>
      </w:r>
      <w:proofErr w:type="spellStart"/>
      <w:r>
        <w:t>Carbon_number</w:t>
      </w:r>
      <w:proofErr w:type="spellEnd"/>
      <w:r>
        <w:t xml:space="preserve"> + 1</w:t>
      </w:r>
    </w:p>
    <w:p w:rsidR="00743850" w:rsidRDefault="00743850" w:rsidP="00743850">
      <w:r>
        <w:t>Loop</w:t>
      </w:r>
      <w:r>
        <w:tab/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/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Linear_multienoicFAME_v2() as Boolean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lastRenderedPageBreak/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 79</w:t>
      </w:r>
    </w:p>
    <w:p w:rsidR="00743850" w:rsidRDefault="00743850" w:rsidP="00743850">
      <w:r>
        <w:t>bed2 = (</w:t>
      </w:r>
      <w:proofErr w:type="gramStart"/>
      <w:r>
        <w:t>rank(</w:t>
      </w:r>
      <w:proofErr w:type="gramEnd"/>
      <w:r>
        <w:t>2)=91 or rank(3)=91)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05)&gt;200 and abundance(105)&lt;40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67)&gt;500 and abundance(67)&lt;90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 xml:space="preserve">87)&lt;100 and abundance(55)&gt;200 </w:t>
      </w:r>
    </w:p>
    <w:p w:rsidR="00743850" w:rsidRDefault="00743850" w:rsidP="00743850">
      <w:r>
        <w:t>bed6 = (</w:t>
      </w:r>
      <w:proofErr w:type="gramStart"/>
      <w:r>
        <w:t>abundance(</w:t>
      </w:r>
      <w:proofErr w:type="gramEnd"/>
      <w:r>
        <w:t>105)/abundance(108))&gt;2.5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74)&gt;50 and abundance(77)&gt;100 and abundance(78)&gt;100 and abundance(80)&gt;100 and abundance(81)&gt;100</w:t>
      </w:r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m/z 75,89,103,117,131,145,159,173</w:t>
      </w:r>
    </w:p>
    <w:p w:rsidR="00743850" w:rsidRDefault="00743850" w:rsidP="00743850">
      <w:proofErr w:type="spellStart"/>
      <w:r>
        <w:t>fragment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5 to 30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 n*14+5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0 then</w:t>
      </w:r>
    </w:p>
    <w:p w:rsidR="00743850" w:rsidRDefault="00743850" w:rsidP="00743850">
      <w:r>
        <w:tab/>
      </w:r>
      <w:r>
        <w:tab/>
      </w:r>
      <w:proofErr w:type="spellStart"/>
      <w:r>
        <w:t>fragment_counter</w:t>
      </w:r>
      <w:proofErr w:type="spellEnd"/>
      <w:r>
        <w:t xml:space="preserve"> </w:t>
      </w:r>
      <w:proofErr w:type="gramStart"/>
      <w:r>
        <w:t xml:space="preserve">=  </w:t>
      </w:r>
      <w:proofErr w:type="spellStart"/>
      <w:r>
        <w:t>fragment</w:t>
      </w:r>
      <w:proofErr w:type="gramEnd"/>
      <w:r>
        <w:t>_counter</w:t>
      </w:r>
      <w:proofErr w:type="spellEnd"/>
      <w:r>
        <w:t xml:space="preserve"> +1</w:t>
      </w:r>
    </w:p>
    <w:p w:rsidR="00743850" w:rsidRDefault="00743850" w:rsidP="00743850">
      <w:r>
        <w:lastRenderedPageBreak/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proofErr w:type="spellStart"/>
      <w:r>
        <w:t>Carbon_number</w:t>
      </w:r>
      <w:proofErr w:type="spellEnd"/>
      <w:r>
        <w:t xml:space="preserve"> = 5</w:t>
      </w:r>
    </w:p>
    <w:p w:rsidR="00743850" w:rsidRDefault="00743850" w:rsidP="00743850">
      <w:r>
        <w:t xml:space="preserve">Do while </w:t>
      </w:r>
      <w:proofErr w:type="spellStart"/>
      <w:r>
        <w:t>Carbon_number</w:t>
      </w:r>
      <w:proofErr w:type="spellEnd"/>
      <w:r>
        <w:t xml:space="preserve"> &lt; 30</w:t>
      </w:r>
    </w:p>
    <w:p w:rsidR="00743850" w:rsidRDefault="00743850" w:rsidP="00743850">
      <w:r>
        <w:tab/>
      </w:r>
      <w:proofErr w:type="spellStart"/>
      <w:r>
        <w:t>Expected_MW</w:t>
      </w:r>
      <w:proofErr w:type="spellEnd"/>
      <w:r>
        <w:t xml:space="preserve"> = 14*Carbon_number+60</w:t>
      </w:r>
    </w:p>
    <w:p w:rsidR="00743850" w:rsidRDefault="00743850" w:rsidP="00743850">
      <w:r>
        <w:t xml:space="preserve">m27 = </w:t>
      </w:r>
      <w:proofErr w:type="spellStart"/>
      <w:r>
        <w:t>Expected_MW</w:t>
      </w:r>
      <w:proofErr w:type="spellEnd"/>
      <w:r>
        <w:t xml:space="preserve"> -27</w:t>
      </w:r>
    </w:p>
    <w:p w:rsidR="00743850" w:rsidRDefault="00743850" w:rsidP="00743850">
      <w:r>
        <w:t xml:space="preserve">m29 = </w:t>
      </w:r>
      <w:proofErr w:type="spellStart"/>
      <w:r>
        <w:t>Expected_MW</w:t>
      </w:r>
      <w:proofErr w:type="spellEnd"/>
      <w:r>
        <w:t xml:space="preserve"> -29</w:t>
      </w:r>
    </w:p>
    <w:p w:rsidR="00743850" w:rsidRDefault="00743850" w:rsidP="00743850">
      <w:r>
        <w:tab/>
        <w:t xml:space="preserve">m43 = </w:t>
      </w:r>
      <w:proofErr w:type="spellStart"/>
      <w:r>
        <w:t>Expected_MW</w:t>
      </w:r>
      <w:proofErr w:type="spellEnd"/>
      <w:r>
        <w:t xml:space="preserve"> -43</w:t>
      </w:r>
    </w:p>
    <w:p w:rsidR="00743850" w:rsidRDefault="00743850" w:rsidP="00743850">
      <w:r>
        <w:tab/>
        <w:t xml:space="preserve">m45 = </w:t>
      </w:r>
      <w:proofErr w:type="spellStart"/>
      <w:r>
        <w:t>Expected_MW</w:t>
      </w:r>
      <w:proofErr w:type="spellEnd"/>
      <w:r>
        <w:t xml:space="preserve"> -45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 xml:space="preserve">m27)&gt;0 or abundance(m29)&gt;0  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spellStart"/>
      <w:proofErr w:type="gramEnd"/>
      <w:r>
        <w:t>Expected_MW</w:t>
      </w:r>
      <w:proofErr w:type="spellEnd"/>
      <w:r>
        <w:t>)&gt;0 and abundance(m43)&gt;3 and abundance(m45)&gt;3</w:t>
      </w:r>
    </w:p>
    <w:p w:rsidR="00743850" w:rsidRDefault="00743850" w:rsidP="00743850">
      <w:r>
        <w:t>noise_counter1 = 0</w:t>
      </w:r>
    </w:p>
    <w:p w:rsidR="00743850" w:rsidRDefault="00743850" w:rsidP="00743850">
      <w:r>
        <w:tab/>
        <w:t xml:space="preserve">noise_counter2 = 0 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proofErr w:type="spellStart"/>
      <w:r>
        <w:t>fragment_counter</w:t>
      </w:r>
      <w:proofErr w:type="spellEnd"/>
      <w:r>
        <w:t>&gt;5 then Linear_multienoicFAME_v2= true</w:t>
      </w:r>
      <w:r>
        <w:tab/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lastRenderedPageBreak/>
        <w:t>‘***************************************************************************</w:t>
      </w:r>
    </w:p>
    <w:p w:rsidR="00743850" w:rsidRPr="00743850" w:rsidRDefault="00743850" w:rsidP="00743850">
      <w:pPr>
        <w:rPr>
          <w:rFonts w:ascii="Times New Roman" w:hAnsi="Times New Roman" w:cs="Times New Roman"/>
          <w:b/>
          <w:sz w:val="24"/>
          <w:szCs w:val="24"/>
        </w:rPr>
      </w:pPr>
      <w:r w:rsidRPr="00743850">
        <w:rPr>
          <w:rFonts w:ascii="Times New Roman" w:hAnsi="Times New Roman" w:cs="Times New Roman"/>
          <w:b/>
          <w:sz w:val="24"/>
          <w:szCs w:val="24"/>
        </w:rPr>
        <w:t xml:space="preserve">TMS </w:t>
      </w:r>
      <w:proofErr w:type="spellStart"/>
      <w:r w:rsidRPr="00743850">
        <w:rPr>
          <w:rFonts w:ascii="Times New Roman" w:hAnsi="Times New Roman" w:cs="Times New Roman"/>
          <w:b/>
          <w:sz w:val="24"/>
          <w:szCs w:val="24"/>
        </w:rPr>
        <w:t>derivatized</w:t>
      </w:r>
      <w:proofErr w:type="spellEnd"/>
      <w:r w:rsidRPr="00743850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743850" w:rsidRDefault="00743850" w:rsidP="00743850">
      <w:r>
        <w:t xml:space="preserve"> ‘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Valine_2TMS_v2() as Boolean</w:t>
      </w:r>
    </w:p>
    <w:p w:rsidR="00743850" w:rsidRDefault="00743850" w:rsidP="00743850">
      <w:r>
        <w:t>'</w:t>
      </w:r>
      <w:proofErr w:type="gramStart"/>
      <w:r>
        <w:t>molecular</w:t>
      </w:r>
      <w:proofErr w:type="gramEnd"/>
      <w:r>
        <w:t xml:space="preserve"> weight 261</w:t>
      </w:r>
    </w:p>
    <w:p w:rsidR="00743850" w:rsidRDefault="00743850" w:rsidP="00743850">
      <w:proofErr w:type="gramStart"/>
      <w:r>
        <w:t>mass</w:t>
      </w:r>
      <w:proofErr w:type="gramEnd"/>
      <w:r>
        <w:t xml:space="preserve"> = 261</w:t>
      </w:r>
    </w:p>
    <w:p w:rsidR="00743850" w:rsidRDefault="00743850" w:rsidP="00743850">
      <w:r>
        <w:t>M15 = mass-15</w:t>
      </w:r>
    </w:p>
    <w:p w:rsidR="00743850" w:rsidRDefault="00743850" w:rsidP="00743850">
      <w:r>
        <w:t>M43 = mass-43</w:t>
      </w:r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73 and Rank(2)=144)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 xml:space="preserve">M43)&gt;100 and abundance(M15)&gt;0 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73)&gt;500 and abundance(74)&gt;10 and abundance(75)&gt;1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144)&gt;400 and abundance(145)&gt;10 and abundance(147)&gt;1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45)&gt;0 and abundance(45)&lt;40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59)&gt;0 and abundance(59)&lt;250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85)&gt;0 and abundance(100)&gt;10 and abundance(128)&gt;0</w:t>
      </w:r>
    </w:p>
    <w:p w:rsidR="00743850" w:rsidRDefault="00743850" w:rsidP="00743850">
      <w:r>
        <w:t xml:space="preserve">bed8 = </w:t>
      </w:r>
      <w:proofErr w:type="gramStart"/>
      <w:r>
        <w:t>abundance(</w:t>
      </w:r>
      <w:proofErr w:type="gramEnd"/>
      <w:r>
        <w:t>218)&gt;30 and abundance(219)&gt;0</w:t>
      </w:r>
    </w:p>
    <w:p w:rsidR="00743850" w:rsidRDefault="00743850" w:rsidP="00743850">
      <w:r>
        <w:t>If bed1 and bed2 and bed3 and bed4 and bed5 and bed6 and bed7 and bed8 then Valine_2TMS_v2 = true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proline_2TMS() as </w:t>
      </w:r>
      <w:proofErr w:type="spellStart"/>
      <w:r>
        <w:t>boolean</w:t>
      </w:r>
      <w:proofErr w:type="spellEnd"/>
    </w:p>
    <w:p w:rsidR="00743850" w:rsidRDefault="00743850" w:rsidP="00743850">
      <w:r>
        <w:t>Dim MW</w:t>
      </w:r>
    </w:p>
    <w:p w:rsidR="00743850" w:rsidRDefault="00743850" w:rsidP="00743850">
      <w:r>
        <w:t>Dim M15</w:t>
      </w:r>
    </w:p>
    <w:p w:rsidR="00743850" w:rsidRDefault="00743850" w:rsidP="00743850">
      <w:r>
        <w:t>Dim M29</w:t>
      </w:r>
    </w:p>
    <w:p w:rsidR="00743850" w:rsidRDefault="00743850" w:rsidP="00743850">
      <w:r>
        <w:t>Dim M43</w:t>
      </w:r>
    </w:p>
    <w:p w:rsidR="00743850" w:rsidRDefault="00743850" w:rsidP="00743850"/>
    <w:p w:rsidR="00743850" w:rsidRDefault="00743850" w:rsidP="00743850">
      <w:r>
        <w:t>MW=259</w:t>
      </w:r>
    </w:p>
    <w:p w:rsidR="00743850" w:rsidRDefault="00743850" w:rsidP="00743850">
      <w:r>
        <w:t>M15 = MW-15</w:t>
      </w:r>
    </w:p>
    <w:p w:rsidR="00743850" w:rsidRDefault="00743850" w:rsidP="00743850">
      <w:r>
        <w:t>M29 = MW-29</w:t>
      </w:r>
    </w:p>
    <w:p w:rsidR="00743850" w:rsidRDefault="00743850" w:rsidP="00743850">
      <w:r>
        <w:lastRenderedPageBreak/>
        <w:t>M43 = MW -43</w:t>
      </w:r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=73 </w:t>
      </w:r>
    </w:p>
    <w:p w:rsidR="00743850" w:rsidRDefault="00743850" w:rsidP="00743850">
      <w:r>
        <w:t xml:space="preserve">bed2 = </w:t>
      </w:r>
      <w:proofErr w:type="gramStart"/>
      <w:r>
        <w:t>Rank(</w:t>
      </w:r>
      <w:proofErr w:type="gramEnd"/>
      <w:r>
        <w:t>2)=142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MW)&gt;0 and abundance(M15)&gt;0 and abundance(M29)&gt;0 and abundance(M43)&gt;3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217)&gt;0 and abundance(218)&gt;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 xml:space="preserve">84)&gt;5 and abundance(100)&gt;10 and abundance(147)&gt;10 and abundance(170)&gt;0  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45)&gt;100 and abundance(59)&gt;10 and abundance(66)&gt;10 and abundance(75)&gt;10</w:t>
      </w:r>
    </w:p>
    <w:p w:rsidR="00743850" w:rsidRDefault="00743850" w:rsidP="00743850">
      <w:r>
        <w:t>If bed1 and bed2 and bed3 and bed4 and bed5 and bed6 then proline_2TMS = true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/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oxoproline_2TMS() as Boolean</w:t>
      </w:r>
    </w:p>
    <w:p w:rsidR="00743850" w:rsidRDefault="00743850" w:rsidP="00743850">
      <w:r>
        <w:t>‘MW = 273</w:t>
      </w:r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73 or Rank(2)= 73</w:t>
      </w:r>
    </w:p>
    <w:p w:rsidR="00743850" w:rsidRDefault="00743850" w:rsidP="00743850">
      <w:r>
        <w:t xml:space="preserve">bed2 = </w:t>
      </w:r>
      <w:proofErr w:type="gramStart"/>
      <w:r>
        <w:t>Rank(</w:t>
      </w:r>
      <w:proofErr w:type="gramEnd"/>
      <w:r>
        <w:t>1)=156 or Rank(2)=156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273)&gt;0 and abundance(258)&gt;10 and abundance(230)&gt;1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147)&gt;50 and abundance(133)&gt;5 and abundance(156)&gt;50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45)&gt;100 and abundance(59)&gt;10 and abundance(84)&gt;3 and abundance(86)&gt;3 and abundance(100)&gt;3</w:t>
      </w:r>
    </w:p>
    <w:p w:rsidR="00743850" w:rsidRDefault="00743850" w:rsidP="00743850">
      <w:r>
        <w:t>If bed1 and bed2 and bed3 and bed4 and bed5 then oxoproline_2TMS = true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/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tyrosine() as </w:t>
      </w:r>
      <w:proofErr w:type="spellStart"/>
      <w:r>
        <w:t>boolean</w:t>
      </w:r>
      <w:proofErr w:type="spellEnd"/>
    </w:p>
    <w:p w:rsidR="00743850" w:rsidRDefault="00743850" w:rsidP="00743850"/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=73 </w:t>
      </w:r>
    </w:p>
    <w:p w:rsidR="00743850" w:rsidRDefault="00743850" w:rsidP="00743850">
      <w:r>
        <w:t xml:space="preserve">bed2 = </w:t>
      </w:r>
      <w:proofErr w:type="gramStart"/>
      <w:r>
        <w:t>Rank(</w:t>
      </w:r>
      <w:proofErr w:type="gramEnd"/>
      <w:r>
        <w:t xml:space="preserve">2)=218 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218)&gt;400 and abundance(219)&gt;50 and abundance(220)&gt;10 and abundance(179)&gt;3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100)&gt;100 and abundance(147)&gt;50  </w:t>
      </w:r>
    </w:p>
    <w:p w:rsidR="00743850" w:rsidRDefault="00743850" w:rsidP="00743850">
      <w:r>
        <w:lastRenderedPageBreak/>
        <w:t xml:space="preserve">bed5 = </w:t>
      </w:r>
      <w:proofErr w:type="gramStart"/>
      <w:r>
        <w:t>abundance(</w:t>
      </w:r>
      <w:proofErr w:type="gramEnd"/>
      <w:r>
        <w:t xml:space="preserve">45)&gt;100 and abundance(59)&gt;10  </w:t>
      </w:r>
    </w:p>
    <w:p w:rsidR="00743850" w:rsidRDefault="00743850" w:rsidP="00743850">
      <w:r>
        <w:t>If bed1 and bed2 and bed3 and bed4 and bed5 then tyrosine_3TMS = true</w:t>
      </w:r>
    </w:p>
    <w:p w:rsidR="00743850" w:rsidRDefault="00743850" w:rsidP="00743850"/>
    <w:p w:rsidR="00743850" w:rsidRDefault="00743850" w:rsidP="00743850">
      <w:r>
        <w:t xml:space="preserve">bed6 = </w:t>
      </w:r>
      <w:proofErr w:type="gramStart"/>
      <w:r>
        <w:t>Rank(</w:t>
      </w:r>
      <w:proofErr w:type="gramEnd"/>
      <w:r>
        <w:t xml:space="preserve">1)=73 </w:t>
      </w:r>
    </w:p>
    <w:p w:rsidR="00743850" w:rsidRDefault="00743850" w:rsidP="00743850">
      <w:r>
        <w:t xml:space="preserve">bed7 = </w:t>
      </w:r>
      <w:proofErr w:type="gramStart"/>
      <w:r>
        <w:t>Rank(</w:t>
      </w:r>
      <w:proofErr w:type="gramEnd"/>
      <w:r>
        <w:t>2)=179</w:t>
      </w:r>
    </w:p>
    <w:p w:rsidR="00743850" w:rsidRDefault="00743850" w:rsidP="00743850">
      <w:r>
        <w:t xml:space="preserve">bed8 = </w:t>
      </w:r>
      <w:proofErr w:type="gramStart"/>
      <w:r>
        <w:t>abundance(</w:t>
      </w:r>
      <w:proofErr w:type="gramEnd"/>
      <w:r>
        <w:t>179)&gt;500 and abundance(180)&gt;100 and abundance(181)&gt;30 and abundance(182)&gt;0</w:t>
      </w:r>
    </w:p>
    <w:p w:rsidR="00743850" w:rsidRDefault="00743850" w:rsidP="00743850">
      <w:r>
        <w:t xml:space="preserve">bed9 = </w:t>
      </w:r>
      <w:proofErr w:type="gramStart"/>
      <w:r>
        <w:t>abundance(</w:t>
      </w:r>
      <w:proofErr w:type="gramEnd"/>
      <w:r>
        <w:t xml:space="preserve">208)&gt;50 and abundance(219)&gt;30  </w:t>
      </w:r>
    </w:p>
    <w:p w:rsidR="00743850" w:rsidRDefault="00743850" w:rsidP="00743850">
      <w:r>
        <w:t>If bed6 and bed7 and bed8 and bed9 and bed5 then tyrosine_2TMS = true</w:t>
      </w:r>
    </w:p>
    <w:p w:rsidR="00743850" w:rsidRDefault="00743850" w:rsidP="00743850"/>
    <w:p w:rsidR="00743850" w:rsidRDefault="00743850" w:rsidP="00743850">
      <w:r>
        <w:t>If tyrosine_3TMS or tyrosine_2TMS then tyrosine = true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r>
        <w:t>Function Lysine_</w:t>
      </w:r>
      <w:proofErr w:type="gramStart"/>
      <w:r>
        <w:t>4TMS(</w:t>
      </w:r>
      <w:proofErr w:type="gramEnd"/>
      <w:r>
        <w:t xml:space="preserve">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r>
        <w:t>'TMS-NH=CH-COOTMS m/z 218</w:t>
      </w:r>
    </w:p>
    <w:p w:rsidR="00743850" w:rsidRDefault="00743850" w:rsidP="00743850">
      <w:r>
        <w:t xml:space="preserve">bed1 = </w:t>
      </w:r>
      <w:proofErr w:type="gramStart"/>
      <w:r>
        <w:t>abundance(</w:t>
      </w:r>
      <w:proofErr w:type="gramEnd"/>
      <w:r>
        <w:t>434)&gt;0 and abundance(435)&gt;0 'M &amp; [M+1]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329)&gt;0          'M-105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59)&gt;100 and abundance(86)&gt;50 and abundance(100)&gt;100 and abundance(115)&gt;0 and abundance(128)&gt;50 and abundance(147)&gt;0  </w:t>
      </w:r>
    </w:p>
    <w:p w:rsidR="00743850" w:rsidRDefault="00743850" w:rsidP="00743850">
      <w:r>
        <w:t>bed4 = (</w:t>
      </w:r>
      <w:proofErr w:type="gramStart"/>
      <w:r>
        <w:t>Rank(</w:t>
      </w:r>
      <w:proofErr w:type="gramEnd"/>
      <w:r>
        <w:t>1)=73)</w:t>
      </w:r>
    </w:p>
    <w:p w:rsidR="00743850" w:rsidRDefault="00743850" w:rsidP="00743850">
      <w:r>
        <w:t>bed5 = (</w:t>
      </w:r>
      <w:proofErr w:type="gramStart"/>
      <w:r>
        <w:t>Rank(</w:t>
      </w:r>
      <w:proofErr w:type="gramEnd"/>
      <w:r>
        <w:t xml:space="preserve">2)=156 or Rank(2)=174) </w:t>
      </w:r>
    </w:p>
    <w:p w:rsidR="00743850" w:rsidRDefault="00743850" w:rsidP="00743850">
      <w:r>
        <w:t>bed6 = (</w:t>
      </w:r>
      <w:proofErr w:type="gramStart"/>
      <w:r>
        <w:t>Rank(</w:t>
      </w:r>
      <w:proofErr w:type="gramEnd"/>
      <w:r>
        <w:t>3)=156 or Rank(3)=174)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 xml:space="preserve">186)&gt;0 and abundance(200)&gt;0 and abundance(218)&gt;0 and abundance(230)&gt;10 and abundance(273)&gt;0 and abundance(317)&gt;30  </w:t>
      </w:r>
    </w:p>
    <w:p w:rsidR="00743850" w:rsidRDefault="00743850" w:rsidP="00743850">
      <w:proofErr w:type="spellStart"/>
      <w:r>
        <w:t>noise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435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spellStart"/>
      <w:proofErr w:type="gramEnd"/>
      <w:r>
        <w:t>noisecheck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  <w:r>
        <w:tab/>
      </w:r>
      <w:r>
        <w:tab/>
      </w:r>
    </w:p>
    <w:p w:rsidR="00743850" w:rsidRDefault="00743850" w:rsidP="00743850">
      <w:r>
        <w:lastRenderedPageBreak/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proofErr w:type="spellStart"/>
      <w:r>
        <w:t>noise_counter</w:t>
      </w:r>
      <w:proofErr w:type="spellEnd"/>
      <w:r>
        <w:t>&lt;5 then Lysine_4TMS=true</w:t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</w:t>
      </w:r>
    </w:p>
    <w:p w:rsidR="00743850" w:rsidRDefault="00743850" w:rsidP="00743850">
      <w:r>
        <w:t>‘M+ = 276</w:t>
      </w:r>
    </w:p>
    <w:p w:rsidR="00743850" w:rsidRDefault="00743850" w:rsidP="00743850">
      <w:r>
        <w:t>Function Asparagine_</w:t>
      </w:r>
      <w:proofErr w:type="gramStart"/>
      <w:r>
        <w:t>2TMS(</w:t>
      </w:r>
      <w:proofErr w:type="gramEnd"/>
      <w:r>
        <w:t>) as Boolean</w:t>
      </w:r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>
      <w:proofErr w:type="spellStart"/>
      <w:r>
        <w:t>Expected_MW</w:t>
      </w:r>
      <w:proofErr w:type="spellEnd"/>
      <w:r>
        <w:t xml:space="preserve"> = 276</w:t>
      </w:r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lastRenderedPageBreak/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/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>1)=44</w:t>
      </w:r>
    </w:p>
    <w:p w:rsidR="00743850" w:rsidRDefault="00743850" w:rsidP="00743850">
      <w:r>
        <w:t>bed2 = (</w:t>
      </w:r>
      <w:proofErr w:type="gramStart"/>
      <w:r>
        <w:t>Rank(</w:t>
      </w:r>
      <w:proofErr w:type="gramEnd"/>
      <w:r>
        <w:t>2)=73 or Rank(2)=75 or Rank(2)=159)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73)&gt;200 and abundance(75)&gt;200 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86)&gt;5 and abundance(100&gt;10 and abundance(116)&gt;50      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130)&gt;20 and abundance(147)&gt;20 and abundance(159)&gt;100 and abundance(186)&gt;3 and abundance(244)&gt;3</w:t>
      </w:r>
    </w:p>
    <w:p w:rsidR="00743850" w:rsidRDefault="00743850" w:rsidP="00743850">
      <w:pPr>
        <w:ind w:firstLine="720"/>
      </w:pPr>
      <w:proofErr w:type="gramStart"/>
      <w:r>
        <w:t>for</w:t>
      </w:r>
      <w:proofErr w:type="gramEnd"/>
      <w:r>
        <w:t xml:space="preserve"> noisecheck1 = </w:t>
      </w:r>
      <w:proofErr w:type="spellStart"/>
      <w:r>
        <w:t>Expected_MW</w:t>
      </w:r>
      <w:proofErr w:type="spellEnd"/>
      <w:r>
        <w:t xml:space="preserve">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</w:t>
      </w:r>
      <w:r w:rsidRPr="00F87B14">
        <w:t>noise_counter1&lt;=5 and noise_counter2&lt;5</w:t>
      </w:r>
      <w:r>
        <w:t xml:space="preserve"> then Asparagine_2TMS = true</w:t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r>
        <w:lastRenderedPageBreak/>
        <w:t xml:space="preserve">Function glycine_2TMS </w:t>
      </w:r>
    </w:p>
    <w:p w:rsidR="00743850" w:rsidRDefault="00743850" w:rsidP="00743850">
      <w:r>
        <w:t xml:space="preserve">Dim </w:t>
      </w:r>
      <w:proofErr w:type="spellStart"/>
      <w:r>
        <w:t>MW_MonoTMS_glycine</w:t>
      </w:r>
      <w:proofErr w:type="spellEnd"/>
      <w:r>
        <w:t xml:space="preserve"> </w:t>
      </w:r>
    </w:p>
    <w:p w:rsidR="00743850" w:rsidRDefault="00743850" w:rsidP="00743850">
      <w:r>
        <w:t xml:space="preserve">Dim </w:t>
      </w:r>
      <w:proofErr w:type="spellStart"/>
      <w:r>
        <w:t>MW_TriTMS_glycine</w:t>
      </w:r>
      <w:proofErr w:type="spellEnd"/>
      <w:r>
        <w:t xml:space="preserve"> </w:t>
      </w:r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73 or Rank(2)=73)</w:t>
      </w:r>
    </w:p>
    <w:p w:rsidR="00743850" w:rsidRDefault="00743850" w:rsidP="00743850">
      <w:r>
        <w:t>bed2 = (</w:t>
      </w:r>
      <w:proofErr w:type="gramStart"/>
      <w:r>
        <w:t>Rank(</w:t>
      </w:r>
      <w:proofErr w:type="gramEnd"/>
      <w:r>
        <w:t>1)=102 or Rank(2)=102)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5)&gt;100 and abundance(59)&gt;100 and abundance(86)&gt;100 and abundance(100)&gt;100 and abundance(133)&gt;50 and abundance(159)&gt;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74)&gt;40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117)&gt;0 and abundance(147)&gt;20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276)&gt;10 'M-15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248)&gt;50 'M-43</w:t>
      </w:r>
    </w:p>
    <w:p w:rsidR="00743850" w:rsidRDefault="00743850" w:rsidP="00743850"/>
    <w:p w:rsidR="00743850" w:rsidRDefault="00743850" w:rsidP="00743850">
      <w:r>
        <w:t>'</w:t>
      </w:r>
      <w:proofErr w:type="gramStart"/>
      <w:r>
        <w:t>not</w:t>
      </w:r>
      <w:proofErr w:type="gramEnd"/>
      <w:r>
        <w:t xml:space="preserve"> significant picks from m/z179 to m/z 245 </w:t>
      </w:r>
    </w:p>
    <w:p w:rsidR="00743850" w:rsidRDefault="00743850" w:rsidP="00743850">
      <w:r>
        <w:t>significant_counter1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sig_ion_check1 = 179 to 245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gramEnd"/>
      <w:r>
        <w:t>sig_ion_check1)&gt;10 then</w:t>
      </w:r>
    </w:p>
    <w:p w:rsidR="00743850" w:rsidRDefault="00743850" w:rsidP="00743850">
      <w:r>
        <w:tab/>
      </w:r>
      <w:r>
        <w:tab/>
        <w:t>significant_counter1 = significant_counter1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r>
        <w:t>significant_counter2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sig_ion_check2 = 252 to 275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gramEnd"/>
      <w:r>
        <w:t>sig_ion_check2)&gt;5 then</w:t>
      </w:r>
    </w:p>
    <w:p w:rsidR="00743850" w:rsidRDefault="00743850" w:rsidP="00743850">
      <w:r>
        <w:tab/>
      </w:r>
      <w:r>
        <w:tab/>
        <w:t>significant_counter2 = significant_counter2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proofErr w:type="spellStart"/>
      <w:r>
        <w:lastRenderedPageBreak/>
        <w:t>noise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MW_TriTMS_glycine+1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spellStart"/>
      <w:proofErr w:type="gramEnd"/>
      <w:r>
        <w:t>noisecheck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r>
        <w:t xml:space="preserve">If bed1 and bed2 and bed3 and bed4 and bed5 and bed6 and significant_counter1&lt;3 and significant_counter2&lt;2 and </w:t>
      </w:r>
      <w:proofErr w:type="spellStart"/>
      <w:r>
        <w:t>noise_counter</w:t>
      </w:r>
      <w:proofErr w:type="spellEnd"/>
      <w:r>
        <w:t xml:space="preserve">&lt;5 then </w:t>
      </w:r>
      <w:proofErr w:type="spellStart"/>
      <w:r>
        <w:t>TriTMS_glycine</w:t>
      </w:r>
      <w:proofErr w:type="spellEnd"/>
      <w:r>
        <w:t>=true</w:t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MonoenoicFA_TMS</w:t>
      </w:r>
      <w:proofErr w:type="spellEnd"/>
      <w:r>
        <w:t xml:space="preserve">(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m/z </w:t>
      </w:r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75 or rank(2)=75)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 xml:space="preserve">73)&gt;500    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17)&gt;300 and abundance(129)&gt;200 and abundance(145)&gt;5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41)&gt;300 and abundance(55)&gt;30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74)&lt;150 and abundance(91)&lt;10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81)&gt;100 and abundance(96)&gt;100 and abundance(110)&gt;20</w:t>
      </w:r>
    </w:p>
    <w:p w:rsidR="00743850" w:rsidRDefault="00743850" w:rsidP="00743850"/>
    <w:p w:rsidR="00743850" w:rsidRDefault="00743850" w:rsidP="00743850">
      <w:r>
        <w:t>'</w:t>
      </w:r>
      <w:proofErr w:type="gramStart"/>
      <w:r>
        <w:t>from</w:t>
      </w:r>
      <w:proofErr w:type="gramEnd"/>
      <w:r>
        <w:t xml:space="preserve"> m/z145 to M-15 </w:t>
      </w:r>
    </w:p>
    <w:p w:rsidR="00743850" w:rsidRDefault="00743850" w:rsidP="00743850">
      <w:r>
        <w:t>'</w:t>
      </w:r>
      <w:proofErr w:type="gramStart"/>
      <w:r>
        <w:t>ion</w:t>
      </w:r>
      <w:proofErr w:type="gramEnd"/>
      <w:r>
        <w:t xml:space="preserve"> series m/z 157,171,185,199,213,227,241,255,269,283,297 </w:t>
      </w:r>
      <w:proofErr w:type="spellStart"/>
      <w:r>
        <w:t>etc</w:t>
      </w:r>
      <w:proofErr w:type="spellEnd"/>
    </w:p>
    <w:p w:rsidR="00743850" w:rsidRDefault="00743850" w:rsidP="00743850">
      <w:r>
        <w:t>fragment_counter1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n = 11 to 30  step 1</w:t>
      </w:r>
    </w:p>
    <w:p w:rsidR="00743850" w:rsidRDefault="00743850" w:rsidP="00743850">
      <w:r>
        <w:tab/>
      </w:r>
      <w:proofErr w:type="spellStart"/>
      <w:r>
        <w:t>fragment_test</w:t>
      </w:r>
      <w:proofErr w:type="spellEnd"/>
      <w:r>
        <w:t xml:space="preserve"> =n*14+ 3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abundance(</w:t>
      </w:r>
      <w:proofErr w:type="spellStart"/>
      <w:r>
        <w:t>fragment_test</w:t>
      </w:r>
      <w:proofErr w:type="spellEnd"/>
      <w:r>
        <w:t>)&gt;1 then</w:t>
      </w:r>
    </w:p>
    <w:p w:rsidR="00743850" w:rsidRDefault="00743850" w:rsidP="00743850">
      <w:r>
        <w:tab/>
      </w:r>
      <w:r>
        <w:tab/>
        <w:t>fragment_counter1= fragment_counter1 +1</w:t>
      </w:r>
      <w:r>
        <w:tab/>
      </w:r>
    </w:p>
    <w:p w:rsidR="00743850" w:rsidRDefault="00743850" w:rsidP="00743850">
      <w:r>
        <w:lastRenderedPageBreak/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/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Carbon_number</w:t>
      </w:r>
      <w:proofErr w:type="spellEnd"/>
      <w:r>
        <w:t xml:space="preserve"> = 5 to 30 step 1</w:t>
      </w:r>
      <w:r>
        <w:tab/>
        <w:t xml:space="preserve"> 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</w:t>
      </w:r>
      <w:proofErr w:type="spellStart"/>
      <w:r>
        <w:t>Carbon_number</w:t>
      </w:r>
      <w:proofErr w:type="spellEnd"/>
      <w:r>
        <w:t>) + 102</w:t>
      </w:r>
    </w:p>
    <w:p w:rsidR="00743850" w:rsidRDefault="00743850" w:rsidP="00743850">
      <w:r>
        <w:t xml:space="preserve">M15 = </w:t>
      </w:r>
      <w:proofErr w:type="spellStart"/>
      <w:r>
        <w:t>Expected_MW</w:t>
      </w:r>
      <w:proofErr w:type="spellEnd"/>
      <w:r>
        <w:t xml:space="preserve"> -15 </w:t>
      </w:r>
    </w:p>
    <w:p w:rsidR="00743850" w:rsidRDefault="00743850" w:rsidP="00743850">
      <w:r>
        <w:t xml:space="preserve">M16 = </w:t>
      </w:r>
      <w:proofErr w:type="spellStart"/>
      <w:r>
        <w:t>Expected_MW</w:t>
      </w:r>
      <w:proofErr w:type="spellEnd"/>
      <w:r>
        <w:t xml:space="preserve"> -16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spellStart"/>
      <w:proofErr w:type="gramEnd"/>
      <w:r>
        <w:t>Expected_MW</w:t>
      </w:r>
      <w:proofErr w:type="spellEnd"/>
      <w:r>
        <w:t xml:space="preserve">)&gt;0 and Abundance(M15)&gt;30 </w:t>
      </w:r>
    </w:p>
    <w:p w:rsidR="00743850" w:rsidRDefault="00743850" w:rsidP="00743850">
      <w:r>
        <w:t>fragment_counter2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k = 146 to M16</w:t>
      </w:r>
    </w:p>
    <w:p w:rsidR="00743850" w:rsidRDefault="00743850" w:rsidP="00743850">
      <w:r>
        <w:tab/>
      </w:r>
      <w:r>
        <w:tab/>
      </w:r>
      <w:proofErr w:type="gramStart"/>
      <w:r>
        <w:t>if</w:t>
      </w:r>
      <w:proofErr w:type="gramEnd"/>
      <w:r>
        <w:t xml:space="preserve"> abundance(k)&gt;50 then</w:t>
      </w:r>
    </w:p>
    <w:p w:rsidR="00743850" w:rsidRDefault="00743850" w:rsidP="00743850">
      <w:r>
        <w:tab/>
      </w:r>
      <w:r>
        <w:tab/>
      </w:r>
      <w:r>
        <w:tab/>
        <w:t>fragment_counter2= fragment_counter2 +1</w:t>
      </w:r>
      <w:r>
        <w:tab/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fragment_counter1 &gt;= (Carbon_number-10) and fragment_counter2&lt;3 then </w:t>
      </w:r>
      <w:proofErr w:type="spellStart"/>
      <w:r>
        <w:t>MonoenoicFA_TMS</w:t>
      </w:r>
      <w:proofErr w:type="spellEnd"/>
      <w:r>
        <w:t xml:space="preserve"> = true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/>
    <w:p w:rsidR="00743850" w:rsidRDefault="00743850" w:rsidP="00743850">
      <w:r>
        <w:t>‘***************************************************************************</w:t>
      </w:r>
      <w:r>
        <w:tab/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DienoicFA_TMS</w:t>
      </w:r>
      <w:proofErr w:type="spellEnd"/>
      <w:r>
        <w:t xml:space="preserve">(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Carbon_number</w:t>
      </w:r>
      <w:proofErr w:type="spellEnd"/>
      <w:r>
        <w:t xml:space="preserve"> = 5 to 30 step 1</w:t>
      </w:r>
      <w:r>
        <w:tab/>
        <w:t xml:space="preserve"> 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</w:t>
      </w:r>
      <w:proofErr w:type="spellStart"/>
      <w:r>
        <w:t>Carbon_number</w:t>
      </w:r>
      <w:proofErr w:type="spellEnd"/>
      <w:r>
        <w:t>) + 100</w:t>
      </w:r>
    </w:p>
    <w:p w:rsidR="00743850" w:rsidRDefault="00743850" w:rsidP="00743850">
      <w:r>
        <w:t xml:space="preserve">M15 = </w:t>
      </w:r>
      <w:proofErr w:type="spellStart"/>
      <w:r>
        <w:t>Expected_MW</w:t>
      </w:r>
      <w:proofErr w:type="spellEnd"/>
      <w:r>
        <w:t xml:space="preserve"> -15 </w:t>
      </w:r>
    </w:p>
    <w:p w:rsidR="00743850" w:rsidRDefault="00743850" w:rsidP="00743850">
      <w:r>
        <w:t xml:space="preserve">M16 = </w:t>
      </w:r>
      <w:proofErr w:type="spellStart"/>
      <w:r>
        <w:t>Expected_MW</w:t>
      </w:r>
      <w:proofErr w:type="spellEnd"/>
      <w:r>
        <w:t xml:space="preserve"> -16</w:t>
      </w:r>
    </w:p>
    <w:p w:rsidR="00743850" w:rsidRDefault="00743850" w:rsidP="00743850">
      <w:r>
        <w:t>bed1 = (</w:t>
      </w:r>
      <w:proofErr w:type="gramStart"/>
      <w:r>
        <w:t>abundance(</w:t>
      </w:r>
      <w:proofErr w:type="gramEnd"/>
      <w:r>
        <w:t>M15)/abundance(</w:t>
      </w:r>
      <w:proofErr w:type="spellStart"/>
      <w:r>
        <w:t>Expected_MW</w:t>
      </w:r>
      <w:proofErr w:type="spellEnd"/>
      <w:r>
        <w:t>))&gt;3</w:t>
      </w:r>
    </w:p>
    <w:p w:rsidR="00743850" w:rsidRDefault="00743850" w:rsidP="00743850">
      <w:r>
        <w:t>bed2 = (</w:t>
      </w:r>
      <w:proofErr w:type="gramStart"/>
      <w:r>
        <w:t>Rank(</w:t>
      </w:r>
      <w:proofErr w:type="gramEnd"/>
      <w:r>
        <w:t>1)=73 or Rank(1)=75 or Rank(2)=73 or Rank(2)=75)</w:t>
      </w:r>
    </w:p>
    <w:p w:rsidR="00743850" w:rsidRDefault="00743850" w:rsidP="00743850">
      <w:r>
        <w:lastRenderedPageBreak/>
        <w:t xml:space="preserve">bed3 = </w:t>
      </w:r>
      <w:proofErr w:type="gramStart"/>
      <w:r>
        <w:t>abundance(</w:t>
      </w:r>
      <w:proofErr w:type="gramEnd"/>
      <w:r>
        <w:t>117)&gt;100 and abundance(129)&gt;100 and abundance(132)&lt;10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41)&gt;200 and abundance(55)&gt;20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67)&gt;20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73)&gt;500 and abundance(75)&gt;500 and abundance(79)&lt;500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M15)&gt;20 and Abundance(</w:t>
      </w:r>
      <w:proofErr w:type="spellStart"/>
      <w:r>
        <w:t>Expected_MW</w:t>
      </w:r>
      <w:proofErr w:type="spellEnd"/>
      <w:r>
        <w:t xml:space="preserve">)&gt;0 </w:t>
      </w:r>
    </w:p>
    <w:p w:rsidR="00743850" w:rsidRDefault="00743850" w:rsidP="00743850">
      <w:r>
        <w:t xml:space="preserve">bed8 = </w:t>
      </w:r>
      <w:proofErr w:type="gramStart"/>
      <w:r>
        <w:t>abundance(</w:t>
      </w:r>
      <w:proofErr w:type="gramEnd"/>
      <w:r>
        <w:t xml:space="preserve">150)&gt;3 and abundance(164)&gt;3 </w:t>
      </w:r>
    </w:p>
    <w:p w:rsidR="00743850" w:rsidRDefault="00743850" w:rsidP="00743850">
      <w:r>
        <w:t>counter1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k=130 to M16 step 1</w:t>
      </w:r>
    </w:p>
    <w:p w:rsidR="00743850" w:rsidRDefault="00743850" w:rsidP="00743850">
      <w:r>
        <w:tab/>
      </w:r>
      <w:r>
        <w:tab/>
      </w:r>
      <w:proofErr w:type="gramStart"/>
      <w:r>
        <w:t>if</w:t>
      </w:r>
      <w:proofErr w:type="gramEnd"/>
      <w:r>
        <w:t xml:space="preserve"> abundance(k)&gt;100 then </w:t>
      </w:r>
    </w:p>
    <w:p w:rsidR="00743850" w:rsidRDefault="00743850" w:rsidP="00743850">
      <w:r>
        <w:tab/>
      </w:r>
      <w:r>
        <w:tab/>
      </w:r>
      <w:r>
        <w:tab/>
        <w:t xml:space="preserve">counter1 = counter1+1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proofErr w:type="gramStart"/>
      <w:r>
        <w:t>next</w:t>
      </w:r>
      <w:proofErr w:type="gramEnd"/>
      <w:r>
        <w:t xml:space="preserve"> </w:t>
      </w:r>
      <w:r>
        <w:tab/>
      </w:r>
    </w:p>
    <w:p w:rsidR="00743850" w:rsidRDefault="00743850" w:rsidP="00743850">
      <w:r>
        <w:t xml:space="preserve">If bed1 and bed2 and bed3 and bed4 and bed5 and bed6 and bed7 and bed8 and counter1&lt;3 then </w:t>
      </w:r>
      <w:proofErr w:type="spellStart"/>
      <w:r>
        <w:t>DienoicFA_TMS</w:t>
      </w:r>
      <w:proofErr w:type="spellEnd"/>
      <w:r>
        <w:t xml:space="preserve"> = true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/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r>
        <w:t>'</w:t>
      </w:r>
      <w:proofErr w:type="spellStart"/>
      <w:proofErr w:type="gramStart"/>
      <w:r>
        <w:t>multidouble</w:t>
      </w:r>
      <w:proofErr w:type="spellEnd"/>
      <w:proofErr w:type="gramEnd"/>
      <w:r>
        <w:t xml:space="preserve"> bonds in aliphatic chain</w:t>
      </w:r>
    </w:p>
    <w:p w:rsidR="00743850" w:rsidRDefault="00743850" w:rsidP="00743850">
      <w:r>
        <w:t>'</w:t>
      </w:r>
      <w:proofErr w:type="gramStart"/>
      <w:r>
        <w:t>high</w:t>
      </w:r>
      <w:proofErr w:type="gramEnd"/>
      <w:r>
        <w:t xml:space="preserve"> abundance of m/z 79</w:t>
      </w:r>
    </w:p>
    <w:p w:rsidR="00743850" w:rsidRDefault="00743850" w:rsidP="00743850"/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multienoicFA_TMS</w:t>
      </w:r>
      <w:proofErr w:type="spellEnd"/>
      <w:r>
        <w:t xml:space="preserve">(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73 or Rank(1)=75 or rank(1)=79)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 xml:space="preserve">79)&gt;500 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08)&gt;10 and abundance(129)&gt;50 and abundance(135)&gt;1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41)&gt;300 and abundance(55)&gt;200 and abundance(67)&gt;40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91)&gt;150 and abundance(93)&gt;100 and abundance(95)&gt;50</w:t>
      </w:r>
    </w:p>
    <w:p w:rsidR="00743850" w:rsidRDefault="00743850" w:rsidP="00743850">
      <w:r>
        <w:lastRenderedPageBreak/>
        <w:t xml:space="preserve">bed6 = </w:t>
      </w:r>
      <w:proofErr w:type="gramStart"/>
      <w:r>
        <w:t>abundance(</w:t>
      </w:r>
      <w:proofErr w:type="gramEnd"/>
      <w:r>
        <w:t xml:space="preserve">73)&gt;500 and abundance(75)&gt;500 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105)&gt;50 and abundance(80)&gt;100 and abundance(81)&gt;30</w:t>
      </w:r>
    </w:p>
    <w:p w:rsidR="00743850" w:rsidRDefault="00743850" w:rsidP="00743850">
      <w:r>
        <w:t xml:space="preserve">bed8 = </w:t>
      </w:r>
      <w:proofErr w:type="gramStart"/>
      <w:r>
        <w:t>abundance(</w:t>
      </w:r>
      <w:proofErr w:type="gramEnd"/>
      <w:r>
        <w:t xml:space="preserve">107)&gt;10 and abundance(108)&gt;10 </w:t>
      </w:r>
    </w:p>
    <w:p w:rsidR="00743850" w:rsidRDefault="00743850" w:rsidP="00743850">
      <w:r>
        <w:t>counter1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k=16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r>
        <w:tab/>
      </w:r>
      <w:proofErr w:type="gramStart"/>
      <w:r>
        <w:t>if</w:t>
      </w:r>
      <w:proofErr w:type="gramEnd"/>
      <w:r>
        <w:t xml:space="preserve"> abundance(k)&gt;100 then </w:t>
      </w:r>
    </w:p>
    <w:p w:rsidR="00743850" w:rsidRDefault="00743850" w:rsidP="00743850">
      <w:r>
        <w:tab/>
      </w:r>
      <w:r>
        <w:tab/>
      </w:r>
      <w:r>
        <w:tab/>
        <w:t xml:space="preserve">counter1 = counter1+1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proofErr w:type="gramStart"/>
      <w:r>
        <w:t>next</w:t>
      </w:r>
      <w:proofErr w:type="gramEnd"/>
      <w:r>
        <w:t xml:space="preserve"> </w:t>
      </w:r>
      <w:r>
        <w:tab/>
      </w:r>
    </w:p>
    <w:p w:rsidR="00743850" w:rsidRDefault="00743850" w:rsidP="00743850">
      <w:r>
        <w:t xml:space="preserve">If bed1 and bed2 and bed3 and bed4 and bed5 and bed6 and bed7 and bed8 and counter1&lt;3 then </w:t>
      </w:r>
      <w:proofErr w:type="spellStart"/>
      <w:r>
        <w:t>multienoicFA_TMS</w:t>
      </w:r>
      <w:proofErr w:type="spellEnd"/>
      <w:r>
        <w:t xml:space="preserve"> = true</w:t>
      </w:r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SatFA_TMS</w:t>
      </w:r>
      <w:proofErr w:type="spellEnd"/>
      <w:r>
        <w:t xml:space="preserve">(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Carbon_number</w:t>
      </w:r>
      <w:proofErr w:type="spellEnd"/>
      <w:r>
        <w:t xml:space="preserve"> = 5 to 30 step 1</w:t>
      </w:r>
      <w:r>
        <w:tab/>
        <w:t xml:space="preserve"> </w:t>
      </w:r>
    </w:p>
    <w:p w:rsidR="00743850" w:rsidRDefault="00743850" w:rsidP="00743850">
      <w:proofErr w:type="spellStart"/>
      <w:r>
        <w:t>Expected_MW</w:t>
      </w:r>
      <w:proofErr w:type="spellEnd"/>
      <w:r>
        <w:t xml:space="preserve"> = 14*(</w:t>
      </w:r>
      <w:proofErr w:type="spellStart"/>
      <w:r>
        <w:t>Carbon_number</w:t>
      </w:r>
      <w:proofErr w:type="spellEnd"/>
      <w:r>
        <w:t>) + 104</w:t>
      </w:r>
    </w:p>
    <w:p w:rsidR="00743850" w:rsidRDefault="00743850" w:rsidP="00743850">
      <w:r>
        <w:t xml:space="preserve">M16 = </w:t>
      </w:r>
      <w:proofErr w:type="spellStart"/>
      <w:r>
        <w:t>Expected_MW</w:t>
      </w:r>
      <w:proofErr w:type="spellEnd"/>
      <w:r>
        <w:t xml:space="preserve"> -16 </w:t>
      </w:r>
      <w:r>
        <w:tab/>
      </w:r>
    </w:p>
    <w:p w:rsidR="00743850" w:rsidRDefault="00743850" w:rsidP="00743850">
      <w:r>
        <w:t xml:space="preserve">M15 = </w:t>
      </w:r>
      <w:proofErr w:type="spellStart"/>
      <w:r>
        <w:t>Expected_MW</w:t>
      </w:r>
      <w:proofErr w:type="spellEnd"/>
      <w:r>
        <w:t xml:space="preserve"> -15 </w:t>
      </w:r>
      <w:r>
        <w:tab/>
      </w:r>
    </w:p>
    <w:p w:rsidR="00743850" w:rsidRDefault="00743850" w:rsidP="00743850">
      <w:r>
        <w:t xml:space="preserve">M14 = </w:t>
      </w:r>
      <w:proofErr w:type="spellStart"/>
      <w:r>
        <w:t>Expected_MW</w:t>
      </w:r>
      <w:proofErr w:type="spellEnd"/>
      <w:r>
        <w:t xml:space="preserve"> -14</w:t>
      </w:r>
    </w:p>
    <w:p w:rsidR="00743850" w:rsidRDefault="00743850" w:rsidP="00743850">
      <w:r>
        <w:t xml:space="preserve">M13 = </w:t>
      </w:r>
      <w:proofErr w:type="spellStart"/>
      <w:r>
        <w:t>Expected_MW</w:t>
      </w:r>
      <w:proofErr w:type="spellEnd"/>
      <w:r>
        <w:t xml:space="preserve"> -13</w:t>
      </w:r>
    </w:p>
    <w:p w:rsidR="00743850" w:rsidRDefault="00743850" w:rsidP="00743850">
      <w:r>
        <w:t xml:space="preserve">bed1 = </w:t>
      </w:r>
      <w:proofErr w:type="gramStart"/>
      <w:r>
        <w:t>abundance(</w:t>
      </w:r>
      <w:proofErr w:type="gramEnd"/>
      <w:r>
        <w:t>M15)&gt;50 and abundance(M14)&gt;0 and abundance(M13)&gt;0</w:t>
      </w:r>
    </w:p>
    <w:p w:rsidR="00743850" w:rsidRDefault="00743850" w:rsidP="00743850">
      <w:r>
        <w:t>bed2 = (</w:t>
      </w:r>
      <w:proofErr w:type="gramStart"/>
      <w:r>
        <w:t>Rank(</w:t>
      </w:r>
      <w:proofErr w:type="gramEnd"/>
      <w:r>
        <w:t>1)=73 or Rank(1)=75 or Rank(1)=117)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29)&gt;50 and abundance(130)&gt;0 and abundance(131)&gt;50 and abundance(132)&gt;50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>41)&gt;50 and abundance(45)&gt;50 and abundance(55)&gt;50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145)&gt;20</w:t>
      </w:r>
    </w:p>
    <w:p w:rsidR="00743850" w:rsidRDefault="00743850" w:rsidP="00743850">
      <w:r>
        <w:lastRenderedPageBreak/>
        <w:t xml:space="preserve">bed6 = </w:t>
      </w:r>
      <w:proofErr w:type="gramStart"/>
      <w:r>
        <w:t>abundance(</w:t>
      </w:r>
      <w:proofErr w:type="gramEnd"/>
      <w:r>
        <w:t>73)&gt;500 and abundance(75)&gt;500 and abundance(117)&gt;200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 xml:space="preserve">159)&gt;3 </w:t>
      </w:r>
    </w:p>
    <w:p w:rsidR="00743850" w:rsidRDefault="00743850" w:rsidP="00743850">
      <w:r>
        <w:t>counter1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=76 to 116 step 1</w:t>
      </w:r>
    </w:p>
    <w:p w:rsidR="00743850" w:rsidRDefault="00743850" w:rsidP="00743850">
      <w:r>
        <w:tab/>
      </w:r>
      <w:r>
        <w:tab/>
      </w:r>
      <w:proofErr w:type="gramStart"/>
      <w:r>
        <w:t>if</w:t>
      </w:r>
      <w:proofErr w:type="gramEnd"/>
      <w:r>
        <w:t xml:space="preserve"> abundance(n)&gt;90 then </w:t>
      </w:r>
    </w:p>
    <w:p w:rsidR="00743850" w:rsidRDefault="00743850" w:rsidP="00743850">
      <w:r>
        <w:tab/>
      </w:r>
      <w:r>
        <w:tab/>
      </w:r>
      <w:r>
        <w:tab/>
        <w:t xml:space="preserve">counter1 = counter1+1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r>
        <w:t>counter2 = 0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k=146 to M16 step 1</w:t>
      </w:r>
    </w:p>
    <w:p w:rsidR="00743850" w:rsidRDefault="00743850" w:rsidP="00743850">
      <w:r>
        <w:tab/>
      </w:r>
      <w:r>
        <w:tab/>
      </w:r>
      <w:proofErr w:type="gramStart"/>
      <w:r>
        <w:t>if</w:t>
      </w:r>
      <w:proofErr w:type="gramEnd"/>
      <w:r>
        <w:t xml:space="preserve"> abundance(k)&gt;50 then </w:t>
      </w:r>
    </w:p>
    <w:p w:rsidR="00743850" w:rsidRDefault="00743850" w:rsidP="00743850">
      <w:r>
        <w:tab/>
      </w:r>
      <w:r>
        <w:tab/>
      </w:r>
      <w:r>
        <w:tab/>
        <w:t xml:space="preserve">counter2 = counter2+1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proofErr w:type="gramStart"/>
      <w:r>
        <w:t>next</w:t>
      </w:r>
      <w:proofErr w:type="gramEnd"/>
      <w:r>
        <w:t xml:space="preserve"> </w:t>
      </w:r>
      <w:r>
        <w:tab/>
      </w:r>
    </w:p>
    <w:p w:rsidR="00743850" w:rsidRDefault="00743850" w:rsidP="00743850">
      <w:proofErr w:type="spellStart"/>
      <w:r>
        <w:t>noise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Expected_MW+1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spellStart"/>
      <w:proofErr w:type="gramEnd"/>
      <w:r>
        <w:t>noisecheck</w:t>
      </w:r>
      <w:proofErr w:type="spellEnd"/>
      <w:r>
        <w:t>)&gt;15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counter1&lt;3 and counter2&lt;3 and </w:t>
      </w:r>
      <w:proofErr w:type="spellStart"/>
      <w:r>
        <w:t>noise_counter</w:t>
      </w:r>
      <w:proofErr w:type="spellEnd"/>
      <w:r>
        <w:t xml:space="preserve">&lt;5 then </w:t>
      </w:r>
      <w:proofErr w:type="spellStart"/>
      <w:r>
        <w:t>SatFA_TMS</w:t>
      </w:r>
      <w:proofErr w:type="spellEnd"/>
      <w:r>
        <w:t xml:space="preserve"> = true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gramStart"/>
      <w:r>
        <w:t>end</w:t>
      </w:r>
      <w:proofErr w:type="gramEnd"/>
      <w:r>
        <w:t xml:space="preserve">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r>
        <w:t xml:space="preserve">Function </w:t>
      </w:r>
      <w:proofErr w:type="spellStart"/>
      <w:r>
        <w:t>sugars_</w:t>
      </w:r>
      <w:proofErr w:type="gramStart"/>
      <w:r>
        <w:t>TMS</w:t>
      </w:r>
      <w:proofErr w:type="spellEnd"/>
      <w:r>
        <w:t>(</w:t>
      </w:r>
      <w:proofErr w:type="gramEnd"/>
      <w:r>
        <w:t>)as Boolean</w:t>
      </w:r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 = 73 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59)&gt;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>147)&gt;0 and abundance(160)&gt;0</w:t>
      </w:r>
    </w:p>
    <w:p w:rsidR="00743850" w:rsidRDefault="00743850" w:rsidP="00743850">
      <w:r>
        <w:lastRenderedPageBreak/>
        <w:t xml:space="preserve">bed4 = </w:t>
      </w:r>
      <w:proofErr w:type="gramStart"/>
      <w:r>
        <w:t>abundance(</w:t>
      </w:r>
      <w:proofErr w:type="gramEnd"/>
      <w:r>
        <w:t xml:space="preserve">103)&gt;50 and abundance(117)&gt;0 and abundance(129)&gt;0 and abundance(133)&gt;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204)&gt;0 and abundance(205)&gt;50 and abundance(217)&gt;50 and abundance(229)&gt;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 xml:space="preserve">319)&gt;100 and abundance(320)&gt;0 </w:t>
      </w:r>
    </w:p>
    <w:p w:rsidR="00743850" w:rsidRDefault="00743850" w:rsidP="00743850">
      <w:r>
        <w:t xml:space="preserve">If bed1 and bed2 and bed3 and bed4 and bed5 and bed6 then </w:t>
      </w:r>
      <w:proofErr w:type="spellStart"/>
      <w:r>
        <w:t>sugars_TMS</w:t>
      </w:r>
      <w:proofErr w:type="spellEnd"/>
      <w:r>
        <w:t xml:space="preserve"> = true</w:t>
      </w:r>
    </w:p>
    <w:p w:rsidR="00743850" w:rsidRDefault="00743850" w:rsidP="00743850">
      <w:r>
        <w:t>End Function</w:t>
      </w:r>
    </w:p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r>
        <w:t>Function sugar_</w:t>
      </w:r>
      <w:proofErr w:type="gramStart"/>
      <w:r>
        <w:t>4TMS(</w:t>
      </w:r>
      <w:proofErr w:type="gramEnd"/>
      <w:r>
        <w:t xml:space="preserve">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r>
        <w:t>bed1 = (</w:t>
      </w:r>
      <w:proofErr w:type="gramStart"/>
      <w:r>
        <w:t>Rank(</w:t>
      </w:r>
      <w:proofErr w:type="gramEnd"/>
      <w:r>
        <w:t>1)=73 and Rank(2)=103)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5)&gt;50 and abundance(59)&gt;3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89)&gt;10 and abundance(103)&gt;300 and abundance(117)&gt;10 and abundance(133)&gt;10 and abundance(147)&gt;50 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160)&gt;10 and abundance(172)&gt;0 and abundance(189)&gt;1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204)&gt;0 and abundance(205)&gt;0 and abundance(217)&gt;50 and abundance(233)&gt;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 xml:space="preserve">262)&gt;0 and abundance(277)&gt;0 and abundance(307)&gt;10 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74)&gt;0 and abundance(75)&gt;0</w:t>
      </w:r>
    </w:p>
    <w:p w:rsidR="00743850" w:rsidRDefault="00743850" w:rsidP="00743850"/>
    <w:p w:rsidR="00743850" w:rsidRDefault="00743850" w:rsidP="00743850">
      <w:proofErr w:type="spellStart"/>
      <w:r>
        <w:t>noise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401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spellStart"/>
      <w:proofErr w:type="gramEnd"/>
      <w:r>
        <w:t>noisecheck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proofErr w:type="spellStart"/>
      <w:r>
        <w:t>noise_counter</w:t>
      </w:r>
      <w:proofErr w:type="spellEnd"/>
      <w:r>
        <w:t>&lt;5 then sugar_4TMS=true</w:t>
      </w:r>
    </w:p>
    <w:p w:rsidR="00743850" w:rsidRDefault="00743850" w:rsidP="00743850">
      <w:r>
        <w:t>End function</w:t>
      </w:r>
    </w:p>
    <w:p w:rsidR="00743850" w:rsidRDefault="00743850" w:rsidP="00743850"/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r>
        <w:lastRenderedPageBreak/>
        <w:t>Function sugar_</w:t>
      </w:r>
      <w:proofErr w:type="gramStart"/>
      <w:r>
        <w:t>8TMS(</w:t>
      </w:r>
      <w:proofErr w:type="gramEnd"/>
      <w:r>
        <w:t xml:space="preserve">) as </w:t>
      </w:r>
      <w:proofErr w:type="spellStart"/>
      <w:r>
        <w:t>boolean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=73 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5)&gt;30 and abundance(59)&gt;1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81)&gt;5 and abundance(89)&gt;5 and abundance(103)&gt;50  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117)&gt;20 and abundance(129)&gt;50 and abundance(131)&gt;5 and abundance(133)&gt;10 and abundance(147)&gt;10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 xml:space="preserve">157)&gt;10 and abundance(169)&gt;20 and abundance(191)&gt;10 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204)&gt;5 and abundance(205)&gt;0 and abundance(217)&gt;50 and abundance(231)&gt;0 and abundance(243)&gt;10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259)&gt;0 and abundance(271)&gt;10 and abundance(319)&gt;5 and abundance(361)&gt;30</w:t>
      </w:r>
    </w:p>
    <w:p w:rsidR="00743850" w:rsidRDefault="00743850" w:rsidP="00743850">
      <w:proofErr w:type="spellStart"/>
      <w:r>
        <w:t>noise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401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spellStart"/>
      <w:proofErr w:type="gramEnd"/>
      <w:r>
        <w:t>noisecheck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proofErr w:type="spellStart"/>
      <w:r>
        <w:t>noise_counter</w:t>
      </w:r>
      <w:proofErr w:type="spellEnd"/>
      <w:r>
        <w:t>&lt;5 then sugar_8TMS=true</w:t>
      </w:r>
    </w:p>
    <w:p w:rsidR="00743850" w:rsidRDefault="00743850" w:rsidP="00743850">
      <w:r>
        <w:t>End function</w:t>
      </w:r>
    </w:p>
    <w:p w:rsidR="00743850" w:rsidRDefault="00743850" w:rsidP="00743850"/>
    <w:p w:rsidR="00743850" w:rsidRDefault="00743850" w:rsidP="00743850">
      <w:r>
        <w:t>'***************************************************************************</w:t>
      </w:r>
    </w:p>
    <w:p w:rsidR="00743850" w:rsidRDefault="00743850" w:rsidP="00743850">
      <w:r>
        <w:t>Function sugar_</w:t>
      </w:r>
      <w:proofErr w:type="gramStart"/>
      <w:r>
        <w:t>5TMS(</w:t>
      </w:r>
      <w:proofErr w:type="gramEnd"/>
      <w:r>
        <w:t>)as Boolean</w:t>
      </w:r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</w:p>
    <w:p w:rsidR="00743850" w:rsidRDefault="00743850" w:rsidP="00743850">
      <w:proofErr w:type="spellStart"/>
      <w:r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r>
        <w:t xml:space="preserve">bed1 = </w:t>
      </w:r>
      <w:proofErr w:type="gramStart"/>
      <w:r>
        <w:t>rank(</w:t>
      </w:r>
      <w:proofErr w:type="gramEnd"/>
      <w:r>
        <w:t xml:space="preserve">1) = 73 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5)&gt;30 and abundance(59)&gt;10 and abundance(89)&gt;3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103)&gt;50 and abundance(117)&gt;30 and abundance(129)&gt;20 and abundance(131)&gt;5 and abundance(133)&gt;20 </w:t>
      </w:r>
    </w:p>
    <w:p w:rsidR="00743850" w:rsidRDefault="00743850" w:rsidP="00743850">
      <w:r>
        <w:lastRenderedPageBreak/>
        <w:t xml:space="preserve">bed4 = </w:t>
      </w:r>
      <w:proofErr w:type="gramStart"/>
      <w:r>
        <w:t>abundance(</w:t>
      </w:r>
      <w:proofErr w:type="gramEnd"/>
      <w:r>
        <w:t xml:space="preserve">147)&gt;100 and abundance(189)&gt;1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>204)&gt;0 and abundance(205)&gt;10 and abundance(217)&gt;10 and abundance(229)&gt;0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 xml:space="preserve">307)&gt;30 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319)&gt;50 and abundance(320)&gt;5 and abundance(320)&gt;1</w:t>
      </w:r>
    </w:p>
    <w:p w:rsidR="00743850" w:rsidRDefault="00743850" w:rsidP="00743850">
      <w:r>
        <w:t>bed8 = bed6 or bed7</w:t>
      </w:r>
    </w:p>
    <w:p w:rsidR="00743850" w:rsidRDefault="00743850" w:rsidP="00743850">
      <w:proofErr w:type="spellStart"/>
      <w:r>
        <w:t>noise_counter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</w:t>
      </w:r>
      <w:proofErr w:type="spellStart"/>
      <w:r>
        <w:t>noisecheck</w:t>
      </w:r>
      <w:proofErr w:type="spellEnd"/>
      <w:r>
        <w:t xml:space="preserve"> = 465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  <w:t xml:space="preserve">If </w:t>
      </w:r>
      <w:proofErr w:type="gramStart"/>
      <w:r>
        <w:t>abundance(</w:t>
      </w:r>
      <w:proofErr w:type="spellStart"/>
      <w:proofErr w:type="gramEnd"/>
      <w:r>
        <w:t>noisecheck</w:t>
      </w:r>
      <w:proofErr w:type="spellEnd"/>
      <w:r>
        <w:t>)&gt;10 then</w:t>
      </w:r>
    </w:p>
    <w:p w:rsidR="00743850" w:rsidRDefault="00743850" w:rsidP="00743850">
      <w:r>
        <w:tab/>
      </w:r>
      <w:r>
        <w:tab/>
      </w:r>
      <w:proofErr w:type="spellStart"/>
      <w:r>
        <w:t>noise_counter</w:t>
      </w:r>
      <w:proofErr w:type="spellEnd"/>
      <w:r>
        <w:t xml:space="preserve"> = </w:t>
      </w:r>
      <w:proofErr w:type="spellStart"/>
      <w:r>
        <w:t>noise_counter</w:t>
      </w:r>
      <w:proofErr w:type="spellEnd"/>
      <w:r>
        <w:t xml:space="preserve"> + 1</w:t>
      </w:r>
      <w:r>
        <w:tab/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8 and </w:t>
      </w:r>
      <w:proofErr w:type="spellStart"/>
      <w:r>
        <w:t>noise_counter</w:t>
      </w:r>
      <w:proofErr w:type="spellEnd"/>
      <w:r>
        <w:t>&lt;5 then sugar_5TMS=true</w:t>
      </w:r>
    </w:p>
    <w:p w:rsidR="00743850" w:rsidRDefault="00743850" w:rsidP="00743850">
      <w:r>
        <w:t>End function</w:t>
      </w:r>
    </w:p>
    <w:p w:rsidR="00743850" w:rsidRDefault="00743850" w:rsidP="00743850">
      <w:r>
        <w:t>‘***************************************************************************</w:t>
      </w:r>
    </w:p>
    <w:p w:rsidR="00743850" w:rsidRDefault="00743850" w:rsidP="00743850">
      <w:proofErr w:type="gramStart"/>
      <w:r>
        <w:t>function</w:t>
      </w:r>
      <w:proofErr w:type="gramEnd"/>
      <w:r>
        <w:t xml:space="preserve"> </w:t>
      </w:r>
      <w:proofErr w:type="spellStart"/>
      <w:r>
        <w:t>sterol_TMS</w:t>
      </w:r>
      <w:proofErr w:type="spellEnd"/>
      <w:r>
        <w:t>() as Boolean</w:t>
      </w:r>
    </w:p>
    <w:p w:rsidR="00743850" w:rsidRDefault="00743850" w:rsidP="00743850">
      <w:r>
        <w:t>'MW=458</w:t>
      </w:r>
    </w:p>
    <w:p w:rsidR="00743850" w:rsidRDefault="00743850" w:rsidP="00743850">
      <w:r>
        <w:t>'m/z 41</w:t>
      </w:r>
      <w:proofErr w:type="gramStart"/>
      <w:r>
        <w:t>,43,55,57</w:t>
      </w:r>
      <w:proofErr w:type="gramEnd"/>
      <w:r>
        <w:t>,,73,75</w:t>
      </w:r>
    </w:p>
    <w:p w:rsidR="00743850" w:rsidRDefault="00743850" w:rsidP="00743850">
      <w:r>
        <w:t>'m/z 81,95,105,119,129,145,159,173,185,199,213,255,275,329,354,368,443,458</w:t>
      </w:r>
    </w:p>
    <w:p w:rsidR="00743850" w:rsidRDefault="00743850" w:rsidP="00743850">
      <w:r>
        <w:t>'</w:t>
      </w:r>
      <w:proofErr w:type="gramStart"/>
      <w:r>
        <w:t>high</w:t>
      </w:r>
      <w:proofErr w:type="gramEnd"/>
      <w:r>
        <w:t xml:space="preserve"> abundance of m/z 73,129</w:t>
      </w:r>
    </w:p>
    <w:p w:rsidR="00743850" w:rsidRDefault="00743850" w:rsidP="00743850">
      <w:r>
        <w:t xml:space="preserve">Dim </w:t>
      </w:r>
      <w:proofErr w:type="spellStart"/>
      <w:r>
        <w:t>Carbon_number</w:t>
      </w:r>
      <w:proofErr w:type="spellEnd"/>
    </w:p>
    <w:p w:rsidR="00743850" w:rsidRDefault="00743850" w:rsidP="00743850">
      <w:r>
        <w:t xml:space="preserve">Dim </w:t>
      </w:r>
      <w:proofErr w:type="spellStart"/>
      <w:r>
        <w:t>Expected_MW</w:t>
      </w:r>
      <w:proofErr w:type="spellEnd"/>
    </w:p>
    <w:p w:rsidR="00743850" w:rsidRDefault="00743850" w:rsidP="00743850">
      <w:r>
        <w:t xml:space="preserve">Dim </w:t>
      </w:r>
      <w:proofErr w:type="spellStart"/>
      <w:r>
        <w:t>Em</w:t>
      </w:r>
      <w:proofErr w:type="spellEnd"/>
      <w:r>
        <w:t xml:space="preserve"> </w:t>
      </w:r>
    </w:p>
    <w:p w:rsidR="00743850" w:rsidRDefault="00743850" w:rsidP="00743850">
      <w:r>
        <w:t>Dim masscheck1</w:t>
      </w:r>
    </w:p>
    <w:p w:rsidR="00743850" w:rsidRDefault="00743850" w:rsidP="00743850">
      <w:r>
        <w:t>Dim masscheck2</w:t>
      </w:r>
    </w:p>
    <w:p w:rsidR="00743850" w:rsidRDefault="00743850" w:rsidP="00743850">
      <w:r>
        <w:t xml:space="preserve">Dim </w:t>
      </w:r>
      <w:proofErr w:type="spellStart"/>
      <w:r>
        <w:t>avg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intensity</w:t>
      </w:r>
      <w:proofErr w:type="spellEnd"/>
    </w:p>
    <w:p w:rsidR="00743850" w:rsidRDefault="00743850" w:rsidP="00743850">
      <w:r>
        <w:t xml:space="preserve">Dim </w:t>
      </w:r>
      <w:proofErr w:type="spellStart"/>
      <w:r>
        <w:t>sum_sq</w:t>
      </w:r>
      <w:proofErr w:type="spellEnd"/>
    </w:p>
    <w:p w:rsidR="00743850" w:rsidRDefault="00743850" w:rsidP="00743850">
      <w:r>
        <w:t xml:space="preserve">Dim </w:t>
      </w:r>
      <w:proofErr w:type="spellStart"/>
      <w:r>
        <w:t>set_intensity</w:t>
      </w:r>
      <w:proofErr w:type="spellEnd"/>
    </w:p>
    <w:p w:rsidR="00743850" w:rsidRDefault="00743850" w:rsidP="00743850"/>
    <w:p w:rsidR="00743850" w:rsidRDefault="00743850" w:rsidP="00743850">
      <w:proofErr w:type="spellStart"/>
      <w:r>
        <w:lastRenderedPageBreak/>
        <w:t>Em</w:t>
      </w:r>
      <w:proofErr w:type="spellEnd"/>
      <w:r>
        <w:t xml:space="preserve"> = </w:t>
      </w:r>
      <w:proofErr w:type="spellStart"/>
      <w:proofErr w:type="gramStart"/>
      <w:r>
        <w:t>Endmass</w:t>
      </w:r>
      <w:proofErr w:type="spellEnd"/>
      <w:r>
        <w:t>()</w:t>
      </w:r>
      <w:proofErr w:type="gramEnd"/>
    </w:p>
    <w:p w:rsidR="00743850" w:rsidRDefault="00743850" w:rsidP="00743850">
      <w:proofErr w:type="spellStart"/>
      <w:r>
        <w:t>sum_intensity</w:t>
      </w:r>
      <w:proofErr w:type="spellEnd"/>
      <w:r>
        <w:t xml:space="preserve"> = 0 </w:t>
      </w:r>
    </w:p>
    <w:p w:rsidR="00743850" w:rsidRDefault="00743850" w:rsidP="00743850">
      <w:r>
        <w:t xml:space="preserve">noisecounter1 = 0 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1 = 500 to </w:t>
      </w:r>
      <w:proofErr w:type="spellStart"/>
      <w:r>
        <w:t>Em</w:t>
      </w:r>
      <w:proofErr w:type="spellEnd"/>
      <w:r>
        <w:t xml:space="preserve"> step 1 'get average noise from m/z 500 to </w:t>
      </w:r>
      <w:proofErr w:type="spellStart"/>
      <w:r>
        <w:t>Endnum</w:t>
      </w:r>
      <w:proofErr w:type="spellEnd"/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1)&gt;0 then</w:t>
      </w:r>
    </w:p>
    <w:p w:rsidR="00743850" w:rsidRDefault="00743850" w:rsidP="00743850">
      <w:r>
        <w:tab/>
      </w:r>
      <w:r>
        <w:tab/>
      </w:r>
      <w:proofErr w:type="spellStart"/>
      <w:r>
        <w:t>sum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 xml:space="preserve"> + </w:t>
      </w:r>
      <w:proofErr w:type="gramStart"/>
      <w:r>
        <w:t>intensity(</w:t>
      </w:r>
      <w:proofErr w:type="gramEnd"/>
      <w:r>
        <w:t xml:space="preserve">masscheck1) </w:t>
      </w:r>
    </w:p>
    <w:p w:rsidR="00743850" w:rsidRDefault="00743850" w:rsidP="00743850">
      <w:r>
        <w:tab/>
      </w:r>
      <w:r>
        <w:tab/>
        <w:t>noisecounter1 = noisecounter1 + 1</w:t>
      </w:r>
      <w:r>
        <w:tab/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  </w:t>
      </w:r>
    </w:p>
    <w:p w:rsidR="00743850" w:rsidRDefault="00743850" w:rsidP="00743850">
      <w:proofErr w:type="gramStart"/>
      <w:r>
        <w:t>next</w:t>
      </w:r>
      <w:proofErr w:type="gramEnd"/>
      <w:r>
        <w:t xml:space="preserve"> </w:t>
      </w:r>
    </w:p>
    <w:p w:rsidR="00743850" w:rsidRDefault="00743850" w:rsidP="00743850">
      <w:proofErr w:type="spellStart"/>
      <w:r>
        <w:t>avg_intensity</w:t>
      </w:r>
      <w:proofErr w:type="spellEnd"/>
      <w:r>
        <w:t xml:space="preserve"> = </w:t>
      </w:r>
      <w:proofErr w:type="spellStart"/>
      <w:r>
        <w:t>sum_intensity</w:t>
      </w:r>
      <w:proofErr w:type="spellEnd"/>
      <w:r>
        <w:t>/noisecounter1</w:t>
      </w:r>
    </w:p>
    <w:p w:rsidR="00743850" w:rsidRDefault="00743850" w:rsidP="00743850">
      <w:proofErr w:type="spellStart"/>
      <w:r>
        <w:t>sum_sq</w:t>
      </w:r>
      <w:proofErr w:type="spellEnd"/>
      <w:r>
        <w:t xml:space="preserve"> = 0</w:t>
      </w:r>
    </w:p>
    <w:p w:rsidR="00743850" w:rsidRDefault="00743850" w:rsidP="00743850">
      <w:proofErr w:type="gramStart"/>
      <w:r>
        <w:t>for</w:t>
      </w:r>
      <w:proofErr w:type="gramEnd"/>
      <w:r>
        <w:t xml:space="preserve"> masscheck2 = 500 to </w:t>
      </w:r>
      <w:proofErr w:type="spellStart"/>
      <w:r>
        <w:t>Em</w:t>
      </w:r>
      <w:proofErr w:type="spellEnd"/>
      <w:r>
        <w:t xml:space="preserve"> step 1</w:t>
      </w:r>
    </w:p>
    <w:p w:rsidR="00743850" w:rsidRDefault="00743850" w:rsidP="00743850">
      <w:r>
        <w:tab/>
      </w:r>
      <w:proofErr w:type="gramStart"/>
      <w:r>
        <w:t>if</w:t>
      </w:r>
      <w:proofErr w:type="gramEnd"/>
      <w:r>
        <w:t xml:space="preserve"> intensity(masscheck2)&gt;0 then </w:t>
      </w:r>
    </w:p>
    <w:p w:rsidR="00743850" w:rsidRDefault="00743850" w:rsidP="00743850">
      <w:r>
        <w:tab/>
      </w:r>
      <w:r>
        <w:tab/>
      </w:r>
      <w:proofErr w:type="spellStart"/>
      <w:proofErr w:type="gramStart"/>
      <w:r>
        <w:t>sq</w:t>
      </w:r>
      <w:proofErr w:type="spellEnd"/>
      <w:proofErr w:type="gramEnd"/>
      <w:r>
        <w:t xml:space="preserve"> = (intensity(masscheck2)-</w:t>
      </w:r>
      <w:proofErr w:type="spellStart"/>
      <w:r>
        <w:t>avg_intensity</w:t>
      </w:r>
      <w:proofErr w:type="spellEnd"/>
      <w:r>
        <w:t xml:space="preserve">)^2 </w:t>
      </w:r>
    </w:p>
    <w:p w:rsidR="00743850" w:rsidRDefault="00743850" w:rsidP="00743850">
      <w:r>
        <w:tab/>
      </w:r>
      <w:r>
        <w:tab/>
      </w:r>
      <w:proofErr w:type="spellStart"/>
      <w:r>
        <w:t>sum_sq</w:t>
      </w:r>
      <w:proofErr w:type="spellEnd"/>
      <w:r>
        <w:t xml:space="preserve"> = </w:t>
      </w:r>
      <w:proofErr w:type="spellStart"/>
      <w:r>
        <w:t>sum_sq</w:t>
      </w:r>
      <w:proofErr w:type="spellEnd"/>
      <w:r>
        <w:t xml:space="preserve"> + </w:t>
      </w:r>
      <w:proofErr w:type="spellStart"/>
      <w:r>
        <w:t>sq</w:t>
      </w:r>
      <w:proofErr w:type="spellEnd"/>
      <w:r>
        <w:t xml:space="preserve">  </w:t>
      </w:r>
    </w:p>
    <w:p w:rsidR="00743850" w:rsidRDefault="00743850" w:rsidP="00743850"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proofErr w:type="gramStart"/>
      <w:r>
        <w:t>next</w:t>
      </w:r>
      <w:proofErr w:type="gramEnd"/>
    </w:p>
    <w:p w:rsidR="00743850" w:rsidRDefault="00743850" w:rsidP="00743850">
      <w:proofErr w:type="spellStart"/>
      <w:r>
        <w:t>stdev_intensity</w:t>
      </w:r>
      <w:proofErr w:type="spellEnd"/>
      <w:r>
        <w:t xml:space="preserve"> </w:t>
      </w:r>
      <w:proofErr w:type="gramStart"/>
      <w:r>
        <w:t>=(</w:t>
      </w:r>
      <w:proofErr w:type="spellStart"/>
      <w:proofErr w:type="gramEnd"/>
      <w:r>
        <w:t>sum_sq</w:t>
      </w:r>
      <w:proofErr w:type="spellEnd"/>
      <w:r>
        <w:t>/(noisecounter1-1))^0.5</w:t>
      </w:r>
    </w:p>
    <w:p w:rsidR="00743850" w:rsidRDefault="00743850" w:rsidP="00743850">
      <w:r>
        <w:t xml:space="preserve">bed2 = </w:t>
      </w:r>
      <w:proofErr w:type="gramStart"/>
      <w:r>
        <w:t>abundance(</w:t>
      </w:r>
      <w:proofErr w:type="gramEnd"/>
      <w:r>
        <w:t>41)&gt;200 and abundance(43)&gt;300 and abundance(55)&gt;100 and abundance(57)&gt;50</w:t>
      </w:r>
    </w:p>
    <w:p w:rsidR="00743850" w:rsidRDefault="00743850" w:rsidP="00743850">
      <w:r>
        <w:t xml:space="preserve">bed3 = </w:t>
      </w:r>
      <w:proofErr w:type="gramStart"/>
      <w:r>
        <w:t>abundance(</w:t>
      </w:r>
      <w:proofErr w:type="gramEnd"/>
      <w:r>
        <w:t xml:space="preserve">73)&gt;300 or abundance(75)&gt;300 </w:t>
      </w:r>
    </w:p>
    <w:p w:rsidR="00743850" w:rsidRDefault="00743850" w:rsidP="00743850">
      <w:r>
        <w:t xml:space="preserve">bed4 = </w:t>
      </w:r>
      <w:proofErr w:type="gramStart"/>
      <w:r>
        <w:t>abundance(</w:t>
      </w:r>
      <w:proofErr w:type="gramEnd"/>
      <w:r>
        <w:t xml:space="preserve">91)&gt;100 and abundance(105)&gt;50 and abundance(119)&gt;10 </w:t>
      </w:r>
    </w:p>
    <w:p w:rsidR="00743850" w:rsidRDefault="00743850" w:rsidP="00743850">
      <w:r>
        <w:t xml:space="preserve">bed5 = </w:t>
      </w:r>
      <w:proofErr w:type="gramStart"/>
      <w:r>
        <w:t>abundance(</w:t>
      </w:r>
      <w:proofErr w:type="gramEnd"/>
      <w:r>
        <w:t xml:space="preserve">129)&gt;50 and abundance(145)&gt;10 and abundance(159)&gt;10 and abundance(173)&gt;10 </w:t>
      </w:r>
    </w:p>
    <w:p w:rsidR="00743850" w:rsidRDefault="00743850" w:rsidP="00743850">
      <w:r>
        <w:t xml:space="preserve">bed6 = </w:t>
      </w:r>
      <w:proofErr w:type="gramStart"/>
      <w:r>
        <w:t>abundance(</w:t>
      </w:r>
      <w:proofErr w:type="gramEnd"/>
      <w:r>
        <w:t>215)&gt;0 and abundance(233)&gt;0</w:t>
      </w:r>
    </w:p>
    <w:p w:rsidR="00743850" w:rsidRDefault="00743850" w:rsidP="00743850">
      <w:r>
        <w:t xml:space="preserve">bed7 = </w:t>
      </w:r>
      <w:proofErr w:type="gramStart"/>
      <w:r>
        <w:t>abundance(</w:t>
      </w:r>
      <w:proofErr w:type="gramEnd"/>
      <w:r>
        <w:t>247)&gt;3 and abundance(255)&gt;10</w:t>
      </w:r>
    </w:p>
    <w:p w:rsidR="00743850" w:rsidRDefault="00743850" w:rsidP="00743850"/>
    <w:p w:rsidR="00743850" w:rsidRDefault="00743850" w:rsidP="00743850">
      <w:r>
        <w:t xml:space="preserve">MW=456 </w:t>
      </w:r>
    </w:p>
    <w:p w:rsidR="00743850" w:rsidRDefault="00743850" w:rsidP="00743850">
      <w:r>
        <w:t xml:space="preserve">Do while MW&lt;=500 </w:t>
      </w:r>
    </w:p>
    <w:p w:rsidR="00743850" w:rsidRDefault="00743850" w:rsidP="00743850">
      <w:r>
        <w:t>noise_counter1 = 0</w:t>
      </w:r>
    </w:p>
    <w:p w:rsidR="00743850" w:rsidRDefault="00743850" w:rsidP="00743850">
      <w:r>
        <w:t xml:space="preserve">noise_counter2 = 0 </w:t>
      </w:r>
    </w:p>
    <w:p w:rsidR="00743850" w:rsidRDefault="00743850" w:rsidP="00743850">
      <w:r>
        <w:lastRenderedPageBreak/>
        <w:t xml:space="preserve">bed1 = </w:t>
      </w:r>
      <w:proofErr w:type="gramStart"/>
      <w:r>
        <w:t>abundance(</w:t>
      </w:r>
      <w:proofErr w:type="gramEnd"/>
      <w:r>
        <w:t>MW)&gt;0 and abundance(MW-15)&gt;0 and abundance(MW-90)&gt;10 and abundance(105)&gt;5</w:t>
      </w:r>
    </w:p>
    <w:p w:rsidR="00743850" w:rsidRDefault="00743850" w:rsidP="00743850">
      <w:r>
        <w:tab/>
      </w:r>
      <w:proofErr w:type="gramStart"/>
      <w:r>
        <w:t>for</w:t>
      </w:r>
      <w:proofErr w:type="gramEnd"/>
      <w:r>
        <w:t xml:space="preserve"> noisecheck1 = MW + 2 to </w:t>
      </w:r>
      <w:proofErr w:type="spellStart"/>
      <w:r>
        <w:t>Em</w:t>
      </w:r>
      <w:proofErr w:type="spellEnd"/>
      <w:r>
        <w:t xml:space="preserve"> step 1 </w:t>
      </w:r>
    </w:p>
    <w:p w:rsidR="00743850" w:rsidRDefault="00743850" w:rsidP="00743850">
      <w:r>
        <w:tab/>
      </w:r>
      <w:r>
        <w:tab/>
        <w:t xml:space="preserve">If </w:t>
      </w:r>
      <w:proofErr w:type="gramStart"/>
      <w:r>
        <w:t>Intensity(</w:t>
      </w:r>
      <w:proofErr w:type="gramEnd"/>
      <w:r>
        <w:t>noisecheck1) &lt;= (</w:t>
      </w:r>
      <w:proofErr w:type="spellStart"/>
      <w:r>
        <w:t>ave_intensity</w:t>
      </w:r>
      <w:proofErr w:type="spellEnd"/>
      <w:r>
        <w:t xml:space="preserve"> + 4*</w:t>
      </w:r>
      <w:proofErr w:type="spellStart"/>
      <w:r>
        <w:t>stdev_intensity</w:t>
      </w:r>
      <w:proofErr w:type="spellEnd"/>
      <w:r>
        <w:t xml:space="preserve">) then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0 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</w:t>
      </w:r>
    </w:p>
    <w:p w:rsidR="00743850" w:rsidRDefault="00743850" w:rsidP="00743850">
      <w:r>
        <w:tab/>
      </w:r>
      <w:r>
        <w:tab/>
      </w:r>
      <w:r>
        <w:tab/>
      </w:r>
      <w:proofErr w:type="spellStart"/>
      <w:r>
        <w:t>set_intensity</w:t>
      </w:r>
      <w:proofErr w:type="spellEnd"/>
      <w:r>
        <w:t xml:space="preserve"> = </w:t>
      </w:r>
      <w:proofErr w:type="gramStart"/>
      <w:r>
        <w:t>intensity(</w:t>
      </w:r>
      <w:proofErr w:type="gramEnd"/>
      <w:r>
        <w:t xml:space="preserve">noisecheck1) 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 </w:t>
      </w:r>
    </w:p>
    <w:p w:rsidR="00743850" w:rsidRDefault="00743850" w:rsidP="00743850">
      <w:r>
        <w:tab/>
      </w:r>
      <w:r>
        <w:tab/>
        <w:t xml:space="preserve">If </w:t>
      </w:r>
      <w:proofErr w:type="spellStart"/>
      <w:r>
        <w:t>set_intensity</w:t>
      </w:r>
      <w:proofErr w:type="spellEnd"/>
      <w:r>
        <w:t>/</w:t>
      </w:r>
      <w:proofErr w:type="gramStart"/>
      <w:r>
        <w:t>intensity(</w:t>
      </w:r>
      <w:proofErr w:type="gramEnd"/>
      <w:r>
        <w:t>Rank(1))&gt; 0.005 then</w:t>
      </w:r>
    </w:p>
    <w:p w:rsidR="00743850" w:rsidRDefault="00743850" w:rsidP="00743850">
      <w:r>
        <w:tab/>
      </w:r>
      <w:r>
        <w:tab/>
        <w:t>noise_counter1 = noise_counter1 + 1</w:t>
      </w:r>
    </w:p>
    <w:p w:rsidR="00743850" w:rsidRDefault="00743850" w:rsidP="00743850">
      <w:r>
        <w:tab/>
      </w:r>
      <w:r>
        <w:tab/>
      </w:r>
      <w:proofErr w:type="gramStart"/>
      <w:r>
        <w:t>else</w:t>
      </w:r>
      <w:proofErr w:type="gramEnd"/>
      <w:r>
        <w:t xml:space="preserve"> if abundance(noisecheck1)&gt;30 then</w:t>
      </w:r>
    </w:p>
    <w:p w:rsidR="00743850" w:rsidRDefault="00743850" w:rsidP="00743850">
      <w:r>
        <w:tab/>
      </w:r>
      <w:r>
        <w:tab/>
        <w:t>noise_counter2 = noise_counter2 + 1</w:t>
      </w:r>
    </w:p>
    <w:p w:rsidR="00743850" w:rsidRDefault="00743850" w:rsidP="00743850">
      <w:r>
        <w:tab/>
      </w:r>
      <w:r>
        <w:tab/>
      </w:r>
      <w:proofErr w:type="gramStart"/>
      <w:r>
        <w:t>end</w:t>
      </w:r>
      <w:proofErr w:type="gramEnd"/>
      <w:r>
        <w:t xml:space="preserve"> if</w:t>
      </w:r>
    </w:p>
    <w:p w:rsidR="00743850" w:rsidRDefault="00743850" w:rsidP="00743850">
      <w:r>
        <w:tab/>
      </w:r>
      <w:proofErr w:type="gramStart"/>
      <w:r>
        <w:t>next</w:t>
      </w:r>
      <w:proofErr w:type="gramEnd"/>
    </w:p>
    <w:p w:rsidR="00743850" w:rsidRDefault="00743850" w:rsidP="00743850">
      <w:r>
        <w:t xml:space="preserve">If bed1 and bed2 and bed3 and bed4 and bed5 and bed6 and bed7 and </w:t>
      </w:r>
      <w:r w:rsidRPr="00AE078C">
        <w:t>noise_counter1&lt;=5 and noise_counter2&lt;5</w:t>
      </w:r>
      <w:r>
        <w:t xml:space="preserve"> then </w:t>
      </w:r>
      <w:proofErr w:type="spellStart"/>
      <w:r>
        <w:t>sterol_TMS</w:t>
      </w:r>
      <w:proofErr w:type="spellEnd"/>
      <w:r>
        <w:t>=true</w:t>
      </w:r>
    </w:p>
    <w:p w:rsidR="00743850" w:rsidRDefault="00743850" w:rsidP="00743850">
      <w:r>
        <w:t>MW = MW+2</w:t>
      </w:r>
    </w:p>
    <w:p w:rsidR="00743850" w:rsidRDefault="00743850" w:rsidP="00743850">
      <w:r>
        <w:t>Loop</w:t>
      </w:r>
    </w:p>
    <w:p w:rsidR="00743850" w:rsidRDefault="00743850" w:rsidP="00743850">
      <w:r>
        <w:t>End function</w:t>
      </w:r>
    </w:p>
    <w:p w:rsidR="003E7E2E" w:rsidRDefault="003E7E2E"/>
    <w:sectPr w:rsidR="003E7E2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tzAwNzS3NDIwMjJT0lEKTi0uzszPAykwrgUAp93G4ywAAAA="/>
  </w:docVars>
  <w:rsids>
    <w:rsidRoot w:val="00743850"/>
    <w:rsid w:val="00001CB8"/>
    <w:rsid w:val="00002D92"/>
    <w:rsid w:val="0000654C"/>
    <w:rsid w:val="00027467"/>
    <w:rsid w:val="00033D3D"/>
    <w:rsid w:val="00034B16"/>
    <w:rsid w:val="0003796C"/>
    <w:rsid w:val="00040137"/>
    <w:rsid w:val="000434C9"/>
    <w:rsid w:val="00045B11"/>
    <w:rsid w:val="000461D2"/>
    <w:rsid w:val="000508FB"/>
    <w:rsid w:val="00050B17"/>
    <w:rsid w:val="00056455"/>
    <w:rsid w:val="000566EC"/>
    <w:rsid w:val="00060BDE"/>
    <w:rsid w:val="00061AB4"/>
    <w:rsid w:val="00062CB7"/>
    <w:rsid w:val="00063A09"/>
    <w:rsid w:val="00070713"/>
    <w:rsid w:val="00074B78"/>
    <w:rsid w:val="000A462B"/>
    <w:rsid w:val="000A7908"/>
    <w:rsid w:val="000B7DAD"/>
    <w:rsid w:val="000C1A0F"/>
    <w:rsid w:val="000C7632"/>
    <w:rsid w:val="000D4D56"/>
    <w:rsid w:val="000E5826"/>
    <w:rsid w:val="000F06FA"/>
    <w:rsid w:val="000F1BFA"/>
    <w:rsid w:val="000F3D96"/>
    <w:rsid w:val="000F4F4F"/>
    <w:rsid w:val="00102EFB"/>
    <w:rsid w:val="001055E3"/>
    <w:rsid w:val="00111EE6"/>
    <w:rsid w:val="001167C6"/>
    <w:rsid w:val="00126268"/>
    <w:rsid w:val="00133670"/>
    <w:rsid w:val="00136E32"/>
    <w:rsid w:val="00155F3A"/>
    <w:rsid w:val="00156467"/>
    <w:rsid w:val="00164BE0"/>
    <w:rsid w:val="00184955"/>
    <w:rsid w:val="00184B28"/>
    <w:rsid w:val="00186F9D"/>
    <w:rsid w:val="001A2FC7"/>
    <w:rsid w:val="001B086B"/>
    <w:rsid w:val="001E3807"/>
    <w:rsid w:val="001F6484"/>
    <w:rsid w:val="001F6CC9"/>
    <w:rsid w:val="002018EE"/>
    <w:rsid w:val="00215C63"/>
    <w:rsid w:val="002453C7"/>
    <w:rsid w:val="0024663B"/>
    <w:rsid w:val="00246F5D"/>
    <w:rsid w:val="0025568E"/>
    <w:rsid w:val="002563CA"/>
    <w:rsid w:val="00263E18"/>
    <w:rsid w:val="00264417"/>
    <w:rsid w:val="00272237"/>
    <w:rsid w:val="0027578D"/>
    <w:rsid w:val="00280433"/>
    <w:rsid w:val="0028071A"/>
    <w:rsid w:val="00282499"/>
    <w:rsid w:val="00294EE6"/>
    <w:rsid w:val="00295E89"/>
    <w:rsid w:val="00296365"/>
    <w:rsid w:val="002A010D"/>
    <w:rsid w:val="002A2376"/>
    <w:rsid w:val="002A7B63"/>
    <w:rsid w:val="002B14E1"/>
    <w:rsid w:val="002B2F40"/>
    <w:rsid w:val="002B4A36"/>
    <w:rsid w:val="002B4B5E"/>
    <w:rsid w:val="002B6556"/>
    <w:rsid w:val="002B777C"/>
    <w:rsid w:val="002C06F4"/>
    <w:rsid w:val="002D1AEA"/>
    <w:rsid w:val="002D2FEB"/>
    <w:rsid w:val="002D7828"/>
    <w:rsid w:val="002D7D7D"/>
    <w:rsid w:val="002E691B"/>
    <w:rsid w:val="002F4708"/>
    <w:rsid w:val="002F7955"/>
    <w:rsid w:val="00310D56"/>
    <w:rsid w:val="00323081"/>
    <w:rsid w:val="00323711"/>
    <w:rsid w:val="003271D7"/>
    <w:rsid w:val="003272BF"/>
    <w:rsid w:val="00337FA4"/>
    <w:rsid w:val="00352068"/>
    <w:rsid w:val="00370870"/>
    <w:rsid w:val="00380B06"/>
    <w:rsid w:val="0038129A"/>
    <w:rsid w:val="00381420"/>
    <w:rsid w:val="003A60DD"/>
    <w:rsid w:val="003B5635"/>
    <w:rsid w:val="003D0B9B"/>
    <w:rsid w:val="003D3AB7"/>
    <w:rsid w:val="003D3F1E"/>
    <w:rsid w:val="003E0069"/>
    <w:rsid w:val="003E7E2E"/>
    <w:rsid w:val="003F1D97"/>
    <w:rsid w:val="003F3BD7"/>
    <w:rsid w:val="003F637A"/>
    <w:rsid w:val="003F6B1D"/>
    <w:rsid w:val="00400AF4"/>
    <w:rsid w:val="004176C1"/>
    <w:rsid w:val="00424435"/>
    <w:rsid w:val="0043327E"/>
    <w:rsid w:val="00433FD4"/>
    <w:rsid w:val="00451400"/>
    <w:rsid w:val="004531D0"/>
    <w:rsid w:val="0047798E"/>
    <w:rsid w:val="00484B49"/>
    <w:rsid w:val="0048735B"/>
    <w:rsid w:val="004876F5"/>
    <w:rsid w:val="00491DB8"/>
    <w:rsid w:val="004A2DDD"/>
    <w:rsid w:val="004A4558"/>
    <w:rsid w:val="004A4CA3"/>
    <w:rsid w:val="004B0417"/>
    <w:rsid w:val="004B1DB5"/>
    <w:rsid w:val="004B54AD"/>
    <w:rsid w:val="004B6B9B"/>
    <w:rsid w:val="004C5167"/>
    <w:rsid w:val="004D15D4"/>
    <w:rsid w:val="004D2E2C"/>
    <w:rsid w:val="004D32F2"/>
    <w:rsid w:val="004D453F"/>
    <w:rsid w:val="004F315E"/>
    <w:rsid w:val="004F7516"/>
    <w:rsid w:val="00503361"/>
    <w:rsid w:val="00506E7A"/>
    <w:rsid w:val="00526322"/>
    <w:rsid w:val="00527619"/>
    <w:rsid w:val="00530086"/>
    <w:rsid w:val="00537969"/>
    <w:rsid w:val="0054501A"/>
    <w:rsid w:val="00550A9D"/>
    <w:rsid w:val="00552668"/>
    <w:rsid w:val="005632BD"/>
    <w:rsid w:val="00563C09"/>
    <w:rsid w:val="005645AB"/>
    <w:rsid w:val="00566E1C"/>
    <w:rsid w:val="00583E00"/>
    <w:rsid w:val="00586150"/>
    <w:rsid w:val="0058675B"/>
    <w:rsid w:val="00590F25"/>
    <w:rsid w:val="005A2C81"/>
    <w:rsid w:val="005A5D4D"/>
    <w:rsid w:val="005B56FD"/>
    <w:rsid w:val="005E1145"/>
    <w:rsid w:val="005E202F"/>
    <w:rsid w:val="005F0B75"/>
    <w:rsid w:val="005F3242"/>
    <w:rsid w:val="005F383C"/>
    <w:rsid w:val="005F3E09"/>
    <w:rsid w:val="00611837"/>
    <w:rsid w:val="006130DB"/>
    <w:rsid w:val="00625159"/>
    <w:rsid w:val="0062784D"/>
    <w:rsid w:val="00630C45"/>
    <w:rsid w:val="00636A48"/>
    <w:rsid w:val="006407D7"/>
    <w:rsid w:val="00642CD5"/>
    <w:rsid w:val="00642F1E"/>
    <w:rsid w:val="006439B5"/>
    <w:rsid w:val="00644C3C"/>
    <w:rsid w:val="00662238"/>
    <w:rsid w:val="006668B9"/>
    <w:rsid w:val="00666D79"/>
    <w:rsid w:val="00666DAF"/>
    <w:rsid w:val="00671999"/>
    <w:rsid w:val="00681F0F"/>
    <w:rsid w:val="006A0BBC"/>
    <w:rsid w:val="006A1D27"/>
    <w:rsid w:val="006A713C"/>
    <w:rsid w:val="006A7BEA"/>
    <w:rsid w:val="006B1F41"/>
    <w:rsid w:val="006C08E3"/>
    <w:rsid w:val="006C21C6"/>
    <w:rsid w:val="006E1A75"/>
    <w:rsid w:val="006E1D5D"/>
    <w:rsid w:val="006F00EE"/>
    <w:rsid w:val="006F032B"/>
    <w:rsid w:val="006F7FA9"/>
    <w:rsid w:val="007021C0"/>
    <w:rsid w:val="007053CC"/>
    <w:rsid w:val="0071330C"/>
    <w:rsid w:val="00716784"/>
    <w:rsid w:val="00721D9E"/>
    <w:rsid w:val="00743850"/>
    <w:rsid w:val="00744F34"/>
    <w:rsid w:val="007454B6"/>
    <w:rsid w:val="00756711"/>
    <w:rsid w:val="00761F8E"/>
    <w:rsid w:val="00771528"/>
    <w:rsid w:val="00777AFA"/>
    <w:rsid w:val="007958CF"/>
    <w:rsid w:val="007B196D"/>
    <w:rsid w:val="007C0E66"/>
    <w:rsid w:val="007C49A2"/>
    <w:rsid w:val="007C6782"/>
    <w:rsid w:val="007D74B9"/>
    <w:rsid w:val="007E3743"/>
    <w:rsid w:val="007E5AC3"/>
    <w:rsid w:val="007E6989"/>
    <w:rsid w:val="007F6707"/>
    <w:rsid w:val="00801C9B"/>
    <w:rsid w:val="00807497"/>
    <w:rsid w:val="00823AA5"/>
    <w:rsid w:val="00826AEF"/>
    <w:rsid w:val="00827B4C"/>
    <w:rsid w:val="00833AB9"/>
    <w:rsid w:val="0084414F"/>
    <w:rsid w:val="00851492"/>
    <w:rsid w:val="00856B25"/>
    <w:rsid w:val="008614C5"/>
    <w:rsid w:val="00861AB3"/>
    <w:rsid w:val="00872A5A"/>
    <w:rsid w:val="0088669A"/>
    <w:rsid w:val="008869C0"/>
    <w:rsid w:val="008959A6"/>
    <w:rsid w:val="0089637C"/>
    <w:rsid w:val="008B51A8"/>
    <w:rsid w:val="008B7CE0"/>
    <w:rsid w:val="008C54FC"/>
    <w:rsid w:val="008C6073"/>
    <w:rsid w:val="008F61CA"/>
    <w:rsid w:val="008F72C3"/>
    <w:rsid w:val="009015A8"/>
    <w:rsid w:val="00904400"/>
    <w:rsid w:val="009212F8"/>
    <w:rsid w:val="00921F31"/>
    <w:rsid w:val="009260A2"/>
    <w:rsid w:val="00927D67"/>
    <w:rsid w:val="0093201A"/>
    <w:rsid w:val="009520FB"/>
    <w:rsid w:val="009631F6"/>
    <w:rsid w:val="009727E9"/>
    <w:rsid w:val="00975590"/>
    <w:rsid w:val="00976166"/>
    <w:rsid w:val="009765CB"/>
    <w:rsid w:val="00977F98"/>
    <w:rsid w:val="009826A7"/>
    <w:rsid w:val="0098587E"/>
    <w:rsid w:val="00990DB7"/>
    <w:rsid w:val="00992D0B"/>
    <w:rsid w:val="00993062"/>
    <w:rsid w:val="0099396C"/>
    <w:rsid w:val="00994304"/>
    <w:rsid w:val="009972AC"/>
    <w:rsid w:val="009B79D0"/>
    <w:rsid w:val="009C23CA"/>
    <w:rsid w:val="009C3E24"/>
    <w:rsid w:val="009C4DD0"/>
    <w:rsid w:val="009C732E"/>
    <w:rsid w:val="009D1DE6"/>
    <w:rsid w:val="009E790A"/>
    <w:rsid w:val="009F1F58"/>
    <w:rsid w:val="009F38F4"/>
    <w:rsid w:val="00A03F13"/>
    <w:rsid w:val="00A26F36"/>
    <w:rsid w:val="00A34A10"/>
    <w:rsid w:val="00A44B4A"/>
    <w:rsid w:val="00A47AC9"/>
    <w:rsid w:val="00A54893"/>
    <w:rsid w:val="00A5626D"/>
    <w:rsid w:val="00A56E66"/>
    <w:rsid w:val="00A663CF"/>
    <w:rsid w:val="00A667FD"/>
    <w:rsid w:val="00A72F48"/>
    <w:rsid w:val="00A80A2C"/>
    <w:rsid w:val="00A81AE3"/>
    <w:rsid w:val="00A94B98"/>
    <w:rsid w:val="00A95C96"/>
    <w:rsid w:val="00AA003E"/>
    <w:rsid w:val="00AA64F6"/>
    <w:rsid w:val="00AB1B8F"/>
    <w:rsid w:val="00AD27DC"/>
    <w:rsid w:val="00AD36AC"/>
    <w:rsid w:val="00AD60E4"/>
    <w:rsid w:val="00AE05A3"/>
    <w:rsid w:val="00AE31E7"/>
    <w:rsid w:val="00AF0130"/>
    <w:rsid w:val="00B01018"/>
    <w:rsid w:val="00B04540"/>
    <w:rsid w:val="00B05BE3"/>
    <w:rsid w:val="00B22D0B"/>
    <w:rsid w:val="00B26A83"/>
    <w:rsid w:val="00B53EF0"/>
    <w:rsid w:val="00B60A7B"/>
    <w:rsid w:val="00B66CDA"/>
    <w:rsid w:val="00B72DC4"/>
    <w:rsid w:val="00B77BCF"/>
    <w:rsid w:val="00B81190"/>
    <w:rsid w:val="00B86421"/>
    <w:rsid w:val="00B92DEF"/>
    <w:rsid w:val="00BA0DAE"/>
    <w:rsid w:val="00BA3EB4"/>
    <w:rsid w:val="00BB0AF4"/>
    <w:rsid w:val="00BC4680"/>
    <w:rsid w:val="00BC4E3C"/>
    <w:rsid w:val="00BE76D3"/>
    <w:rsid w:val="00BF0450"/>
    <w:rsid w:val="00BF0F58"/>
    <w:rsid w:val="00C05699"/>
    <w:rsid w:val="00C1048E"/>
    <w:rsid w:val="00C13A2E"/>
    <w:rsid w:val="00C176AC"/>
    <w:rsid w:val="00C177F6"/>
    <w:rsid w:val="00C26BED"/>
    <w:rsid w:val="00C3312B"/>
    <w:rsid w:val="00C479DF"/>
    <w:rsid w:val="00C523D3"/>
    <w:rsid w:val="00C53C2F"/>
    <w:rsid w:val="00C6260F"/>
    <w:rsid w:val="00C64CA8"/>
    <w:rsid w:val="00C66AD5"/>
    <w:rsid w:val="00C70786"/>
    <w:rsid w:val="00C769FB"/>
    <w:rsid w:val="00C80A09"/>
    <w:rsid w:val="00C83A55"/>
    <w:rsid w:val="00C92261"/>
    <w:rsid w:val="00C95310"/>
    <w:rsid w:val="00C96599"/>
    <w:rsid w:val="00CA2A06"/>
    <w:rsid w:val="00CB00A3"/>
    <w:rsid w:val="00CC00D5"/>
    <w:rsid w:val="00CC4B09"/>
    <w:rsid w:val="00CC767A"/>
    <w:rsid w:val="00CD0BB3"/>
    <w:rsid w:val="00CD1423"/>
    <w:rsid w:val="00CD6B71"/>
    <w:rsid w:val="00CD6BD8"/>
    <w:rsid w:val="00CE65B9"/>
    <w:rsid w:val="00CE7943"/>
    <w:rsid w:val="00D00010"/>
    <w:rsid w:val="00D02CF0"/>
    <w:rsid w:val="00D064C1"/>
    <w:rsid w:val="00D122C4"/>
    <w:rsid w:val="00D130F9"/>
    <w:rsid w:val="00D13D4E"/>
    <w:rsid w:val="00D15A50"/>
    <w:rsid w:val="00D21E74"/>
    <w:rsid w:val="00D34682"/>
    <w:rsid w:val="00D347AE"/>
    <w:rsid w:val="00D36A8E"/>
    <w:rsid w:val="00D4496F"/>
    <w:rsid w:val="00D7098B"/>
    <w:rsid w:val="00D83480"/>
    <w:rsid w:val="00D84370"/>
    <w:rsid w:val="00D847F7"/>
    <w:rsid w:val="00D87410"/>
    <w:rsid w:val="00D901CB"/>
    <w:rsid w:val="00D90A8D"/>
    <w:rsid w:val="00DA2786"/>
    <w:rsid w:val="00DB197D"/>
    <w:rsid w:val="00DB1E61"/>
    <w:rsid w:val="00DB436D"/>
    <w:rsid w:val="00DB7571"/>
    <w:rsid w:val="00DC1776"/>
    <w:rsid w:val="00DD4861"/>
    <w:rsid w:val="00DD653D"/>
    <w:rsid w:val="00DE488E"/>
    <w:rsid w:val="00DE55F2"/>
    <w:rsid w:val="00DE7BD0"/>
    <w:rsid w:val="00DF7AE6"/>
    <w:rsid w:val="00E00C35"/>
    <w:rsid w:val="00E023C3"/>
    <w:rsid w:val="00E0686F"/>
    <w:rsid w:val="00E24D0E"/>
    <w:rsid w:val="00E300CF"/>
    <w:rsid w:val="00E3415B"/>
    <w:rsid w:val="00E35788"/>
    <w:rsid w:val="00E4205F"/>
    <w:rsid w:val="00E55D03"/>
    <w:rsid w:val="00E76053"/>
    <w:rsid w:val="00E80E20"/>
    <w:rsid w:val="00E84672"/>
    <w:rsid w:val="00EA688C"/>
    <w:rsid w:val="00EA77E5"/>
    <w:rsid w:val="00EB4A4B"/>
    <w:rsid w:val="00EC088F"/>
    <w:rsid w:val="00EC4C7C"/>
    <w:rsid w:val="00ED41E1"/>
    <w:rsid w:val="00ED7346"/>
    <w:rsid w:val="00EF3B91"/>
    <w:rsid w:val="00EF5042"/>
    <w:rsid w:val="00F002F7"/>
    <w:rsid w:val="00F02CAC"/>
    <w:rsid w:val="00F03920"/>
    <w:rsid w:val="00F04813"/>
    <w:rsid w:val="00F23DFB"/>
    <w:rsid w:val="00F2617A"/>
    <w:rsid w:val="00F32FF7"/>
    <w:rsid w:val="00F3315D"/>
    <w:rsid w:val="00F34FB0"/>
    <w:rsid w:val="00F4415A"/>
    <w:rsid w:val="00F466C9"/>
    <w:rsid w:val="00F551F4"/>
    <w:rsid w:val="00F669C5"/>
    <w:rsid w:val="00F8215E"/>
    <w:rsid w:val="00F83439"/>
    <w:rsid w:val="00F91026"/>
    <w:rsid w:val="00F9777F"/>
    <w:rsid w:val="00FB2E5F"/>
    <w:rsid w:val="00FB327A"/>
    <w:rsid w:val="00FB47DF"/>
    <w:rsid w:val="00FB5256"/>
    <w:rsid w:val="00FB782B"/>
    <w:rsid w:val="00FC4924"/>
    <w:rsid w:val="00FC515D"/>
    <w:rsid w:val="00FD46E8"/>
    <w:rsid w:val="00FE1500"/>
    <w:rsid w:val="00FE42C4"/>
    <w:rsid w:val="00FE695E"/>
    <w:rsid w:val="00FF2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B42F8E-7C41-47E5-A388-F687A8454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38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ddress">
    <w:name w:val="M_address"/>
    <w:basedOn w:val="Normal"/>
    <w:rsid w:val="00743850"/>
    <w:pPr>
      <w:spacing w:before="240" w:after="0" w:line="340" w:lineRule="atLeast"/>
    </w:pPr>
    <w:rPr>
      <w:rFonts w:ascii="Times New Roman" w:eastAsia="Times New Roman" w:hAnsi="Times New Roman" w:cs="Times New Roman"/>
      <w:color w:val="000000"/>
      <w:sz w:val="24"/>
      <w:szCs w:val="20"/>
      <w:lang w:val="en-US" w:eastAsia="de-DE"/>
    </w:rPr>
  </w:style>
  <w:style w:type="paragraph" w:customStyle="1" w:styleId="Mauthor">
    <w:name w:val="M_author"/>
    <w:basedOn w:val="Normal"/>
    <w:autoRedefine/>
    <w:rsid w:val="00743850"/>
    <w:pPr>
      <w:spacing w:before="240" w:after="240" w:line="480" w:lineRule="auto"/>
      <w:jc w:val="center"/>
    </w:pPr>
    <w:rPr>
      <w:rFonts w:ascii="Times New Roman" w:eastAsia="Times New Roman" w:hAnsi="Times New Roman" w:cs="Times New Roman"/>
      <w:color w:val="000000"/>
      <w:sz w:val="24"/>
      <w:szCs w:val="20"/>
      <w:lang w:val="it-IT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0</Pages>
  <Words>6631</Words>
  <Characters>37799</Characters>
  <Application>Microsoft Office Word</Application>
  <DocSecurity>0</DocSecurity>
  <Lines>314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Lin</dc:creator>
  <cp:keywords/>
  <dc:description/>
  <cp:lastModifiedBy>SeoLin</cp:lastModifiedBy>
  <cp:revision>2</cp:revision>
  <dcterms:created xsi:type="dcterms:W3CDTF">2021-06-09T13:17:00Z</dcterms:created>
  <dcterms:modified xsi:type="dcterms:W3CDTF">2021-06-09T13:17:00Z</dcterms:modified>
</cp:coreProperties>
</file>